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9C2F9CD" w14:textId="77777777" w:rsidR="00247647" w:rsidRPr="005055AB" w:rsidRDefault="00247647" w:rsidP="00247647">
      <w:pPr>
        <w:jc w:val="center"/>
        <w:rPr>
          <w:rFonts w:ascii="Arial Unicode MS" w:eastAsia="Arial Unicode MS" w:hAnsi="Arial Unicode MS" w:cs="Arial Unicode MS"/>
          <w:b/>
          <w:sz w:val="40"/>
          <w:szCs w:val="40"/>
          <w:lang w:eastAsia="zh-HK"/>
        </w:rPr>
      </w:pPr>
      <w:r w:rsidRPr="005055AB">
        <w:rPr>
          <w:rFonts w:ascii="Arial Unicode MS" w:eastAsia="Arial Unicode MS" w:hAnsi="Arial Unicode MS" w:cs="Arial Unicode MS" w:hint="eastAsia"/>
          <w:b/>
          <w:sz w:val="40"/>
          <w:szCs w:val="40"/>
          <w:lang w:eastAsia="zh-HK"/>
        </w:rPr>
        <w:t>資訊及通訊科技科校本評核</w:t>
      </w:r>
    </w:p>
    <w:p w14:paraId="77F6146C" w14:textId="77777777" w:rsidR="00247647" w:rsidRPr="005055AB" w:rsidRDefault="00247647" w:rsidP="00247647">
      <w:pPr>
        <w:jc w:val="center"/>
        <w:rPr>
          <w:rFonts w:ascii="Arial Unicode MS" w:eastAsia="Arial Unicode MS" w:hAnsi="Arial Unicode MS" w:cs="Arial Unicode MS"/>
          <w:b/>
          <w:sz w:val="40"/>
          <w:szCs w:val="40"/>
        </w:rPr>
      </w:pPr>
    </w:p>
    <w:p w14:paraId="367A631A" w14:textId="77777777" w:rsidR="00247647" w:rsidRPr="005055AB" w:rsidRDefault="00247647" w:rsidP="00247647">
      <w:pPr>
        <w:jc w:val="center"/>
        <w:rPr>
          <w:rFonts w:ascii="Arial Unicode MS" w:eastAsia="Arial Unicode MS" w:hAnsi="Arial Unicode MS" w:cs="Arial Unicode MS"/>
          <w:b/>
          <w:sz w:val="40"/>
          <w:szCs w:val="40"/>
        </w:rPr>
      </w:pPr>
      <w:r w:rsidRPr="005055AB">
        <w:rPr>
          <w:rFonts w:ascii="Arial Unicode MS" w:eastAsia="Arial Unicode MS" w:hAnsi="Arial Unicode MS" w:cs="Arial Unicode MS"/>
          <w:b/>
          <w:sz w:val="40"/>
          <w:szCs w:val="40"/>
        </w:rPr>
        <w:t>譽譽送</w:t>
      </w:r>
    </w:p>
    <w:p w14:paraId="1038BDA1" w14:textId="77777777" w:rsidR="00247647" w:rsidRDefault="00247647">
      <w:pPr>
        <w:rPr>
          <w:rFonts w:ascii="Consolas" w:hAnsi="Consolas" w:cs="Consolas"/>
          <w:sz w:val="20"/>
          <w:szCs w:val="20"/>
        </w:rPr>
      </w:pPr>
    </w:p>
    <w:p w14:paraId="6BCF9384" w14:textId="77777777" w:rsidR="00247647" w:rsidRDefault="00247647">
      <w:pPr>
        <w:rPr>
          <w:rFonts w:ascii="Consolas" w:hAnsi="Consolas" w:cs="Consolas"/>
          <w:sz w:val="20"/>
          <w:szCs w:val="20"/>
        </w:rPr>
      </w:pPr>
    </w:p>
    <w:p w14:paraId="155B1A7A" w14:textId="77777777" w:rsidR="00247647" w:rsidRDefault="00247647" w:rsidP="00247647">
      <w:pPr>
        <w:jc w:val="center"/>
        <w:rPr>
          <w:rFonts w:ascii="Consolas" w:eastAsia="Consolas" w:hAnsi="Consolas" w:cs="Consolas"/>
          <w:sz w:val="20"/>
          <w:szCs w:val="20"/>
        </w:rPr>
      </w:pPr>
      <w:r w:rsidRPr="00247647">
        <w:rPr>
          <w:rFonts w:ascii="Arial Unicode MS" w:eastAsia="Arial Unicode MS" w:hAnsi="Arial Unicode MS" w:cs="Arial Unicode MS" w:hint="eastAsia"/>
          <w:b/>
          <w:sz w:val="40"/>
          <w:szCs w:val="40"/>
        </w:rPr>
        <w:t>黃天佑</w:t>
      </w:r>
      <w:r>
        <w:rPr>
          <w:rFonts w:ascii="Consolas" w:eastAsia="Consolas" w:hAnsi="Consolas" w:cs="Consolas"/>
          <w:sz w:val="20"/>
          <w:szCs w:val="20"/>
        </w:rPr>
        <w:br w:type="page"/>
      </w:r>
    </w:p>
    <w:p w14:paraId="3312D81A" w14:textId="77777777" w:rsidR="00282D77" w:rsidRPr="00AB7336" w:rsidRDefault="00247647" w:rsidP="00AB7336">
      <w:pPr>
        <w:rPr>
          <w:rFonts w:ascii="Consolas" w:eastAsia="Consolas" w:hAnsi="Consolas" w:cs="Consolas"/>
          <w:sz w:val="20"/>
          <w:szCs w:val="20"/>
          <w:u w:val="single"/>
        </w:rPr>
      </w:pPr>
      <w:r w:rsidRPr="00AB7336">
        <w:rPr>
          <w:rFonts w:ascii="Consolas" w:hAnsi="Consolas" w:cs="Consolas" w:hint="eastAsia"/>
          <w:b/>
          <w:sz w:val="28"/>
          <w:szCs w:val="28"/>
          <w:u w:val="single"/>
          <w:lang w:eastAsia="zh-HK"/>
        </w:rPr>
        <w:lastRenderedPageBreak/>
        <w:t>構思與應用</w:t>
      </w:r>
    </w:p>
    <w:p w14:paraId="74F91F7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CREATE</w:t>
      </w:r>
      <w:r>
        <w:rPr>
          <w:rFonts w:ascii="Consolas" w:eastAsia="Consolas" w:hAnsi="Consolas" w:cs="Consolas"/>
          <w:sz w:val="20"/>
          <w:szCs w:val="20"/>
        </w:rPr>
        <w:t xml:space="preserve">    DATABASE SBADB; </w:t>
      </w:r>
      <w:r>
        <w:rPr>
          <w:noProof/>
        </w:rPr>
        <w:drawing>
          <wp:anchor distT="0" distB="0" distL="0" distR="0" simplePos="0" relativeHeight="251666432" behindDoc="0" locked="0" layoutInCell="1" hidden="0" allowOverlap="1" wp14:anchorId="320A6EF2" wp14:editId="554F0B36">
            <wp:simplePos x="0" y="0"/>
            <wp:positionH relativeFrom="column">
              <wp:posOffset>-833437</wp:posOffset>
            </wp:positionH>
            <wp:positionV relativeFrom="paragraph">
              <wp:posOffset>19050</wp:posOffset>
            </wp:positionV>
            <wp:extent cx="7400444" cy="3405188"/>
            <wp:effectExtent l="0" t="0" r="0" b="0"/>
            <wp:wrapSquare wrapText="bothSides" distT="0" distB="0" distL="0" distR="0"/>
            <wp:docPr id="7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7400444" cy="34051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tbl>
      <w:tblPr>
        <w:tblW w:w="902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805"/>
        <w:gridCol w:w="1806"/>
        <w:gridCol w:w="1806"/>
        <w:gridCol w:w="1806"/>
        <w:gridCol w:w="1806"/>
      </w:tblGrid>
      <w:tr w:rsidR="00282D77" w14:paraId="163B0D43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38A65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ember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5150F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9BB78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DD48F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44A35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57577265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786FD8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67ADA1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7CAC37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E792B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F392E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4FC4FA57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CC7BCF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Name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B69C5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名稱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98EE9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0675D8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E3A887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1296731D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C4B76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ID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BC64B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編號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70EE8A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7BFC19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832E5D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36148EF8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CAE46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Password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A8CDC1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密碼(使用加密系統)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EA67DD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9F61C6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20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76D6A0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1882F331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BD8793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Phone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06F72D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電話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458550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183397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8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80066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5A23DD1B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B85ABE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Email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7E10DA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電郵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594F5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4595C6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50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8F866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743BD7C8" w14:textId="77777777" w:rsidTr="00A17E17"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E63DC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Place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DD0DD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地址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694920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271DCD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8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AF1EC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</w:tbl>
    <w:p w14:paraId="36D215A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CREATE    Table</w:t>
      </w:r>
      <w:r>
        <w:rPr>
          <w:rFonts w:ascii="Consolas" w:eastAsia="Consolas" w:hAnsi="Consolas" w:cs="Consolas"/>
          <w:sz w:val="20"/>
          <w:szCs w:val="20"/>
        </w:rPr>
        <w:t xml:space="preserve">    member(</w:t>
      </w:r>
    </w:p>
    <w:p w14:paraId="3495AD9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MName char(10),</w:t>
      </w:r>
    </w:p>
    <w:p w14:paraId="6D305DD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MID int(10) 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 UNIQUE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738D6DA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MPassword char(2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13B48A7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MPhone int(8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102FE4C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MEmail char(5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 UNIQUE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1867491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MPlace char(100),</w:t>
      </w:r>
    </w:p>
    <w:p w14:paraId="4D6C62D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PRIMARY KEY</w:t>
      </w:r>
      <w:r>
        <w:rPr>
          <w:rFonts w:ascii="Consolas" w:eastAsia="Consolas" w:hAnsi="Consolas" w:cs="Consolas"/>
          <w:sz w:val="20"/>
          <w:szCs w:val="20"/>
        </w:rPr>
        <w:t>(MID)</w:t>
      </w:r>
    </w:p>
    <w:p w14:paraId="5219416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)   </w:t>
      </w:r>
      <w:r>
        <w:rPr>
          <w:rFonts w:ascii="Consolas" w:eastAsia="Consolas" w:hAnsi="Consolas" w:cs="Consolas"/>
          <w:sz w:val="20"/>
          <w:szCs w:val="20"/>
        </w:rPr>
        <w:tab/>
      </w:r>
    </w:p>
    <w:p w14:paraId="2DEFD29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46E6BC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B28ABD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2556A6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1E0428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365A6C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DBB5FA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58509DB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35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55"/>
        <w:gridCol w:w="1500"/>
        <w:gridCol w:w="1500"/>
        <w:gridCol w:w="1500"/>
        <w:gridCol w:w="1500"/>
      </w:tblGrid>
      <w:tr w:rsidR="00282D77" w14:paraId="712BC82C" w14:textId="77777777" w:rsidTr="00A17E17">
        <w:trPr>
          <w:trHeight w:val="32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BE995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usiness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0CA898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EACA5D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62DBB0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B92935A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4880B8DF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AB3E8A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8B0608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7328D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F281F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70D3F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7A848650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410C7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872531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名稱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AA8FF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627F74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C054DD" w14:textId="77777777" w:rsidR="00282D77" w:rsidRDefault="00282D77" w:rsidP="00A17E17">
            <w:pPr>
              <w:widowControl w:val="0"/>
              <w:jc w:val="center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764A56A6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2197C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C8C31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F08D90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73A919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2B117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0A8249BC" w14:textId="77777777" w:rsidTr="00A17E17">
        <w:trPr>
          <w:trHeight w:val="52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EB1CA3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Passwor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B6564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密碼(使用加密系統)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18E36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D962DA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2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B23403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30D89251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53617A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Phon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0CF574A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電話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54A72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9D1AA0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8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1319F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4FF6F202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7208F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Plac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CFAA6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地址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C8F8D3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FE9476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925C9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72E40CC3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AF18F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Email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5D4DDE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電郵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80EF7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6FED25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5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6E96567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</w:tbl>
    <w:p w14:paraId="31CA87D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CREATE    Table</w:t>
      </w:r>
      <w:r>
        <w:rPr>
          <w:rFonts w:ascii="Consolas" w:eastAsia="Consolas" w:hAnsi="Consolas" w:cs="Consolas"/>
          <w:sz w:val="20"/>
          <w:szCs w:val="20"/>
        </w:rPr>
        <w:t xml:space="preserve">    Business(</w:t>
      </w:r>
    </w:p>
    <w:p w14:paraId="41CAAF8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BName char(1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17BBC4A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BID int(10) 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 UNIQUE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1973030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BPassword char(2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6C47A8E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BPhone int(8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  <w:r>
        <w:rPr>
          <w:rFonts w:ascii="Consolas" w:eastAsia="Consolas" w:hAnsi="Consolas" w:cs="Consolas"/>
          <w:sz w:val="20"/>
          <w:szCs w:val="20"/>
        </w:rPr>
        <w:tab/>
      </w:r>
    </w:p>
    <w:p w14:paraId="1428DC0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BPlace char(100),</w:t>
      </w:r>
    </w:p>
    <w:p w14:paraId="7E8DAE1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BEmail char(5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 UNIQUE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1C5D89D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PRIMARY KEY</w:t>
      </w:r>
      <w:r>
        <w:rPr>
          <w:rFonts w:ascii="Consolas" w:eastAsia="Consolas" w:hAnsi="Consolas" w:cs="Consolas"/>
          <w:sz w:val="20"/>
          <w:szCs w:val="20"/>
        </w:rPr>
        <w:t>(BID)</w:t>
      </w:r>
    </w:p>
    <w:p w14:paraId="4B7EE2E3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)</w:t>
      </w:r>
    </w:p>
    <w:p w14:paraId="037823E6" w14:textId="3172BD79" w:rsidR="00282D77" w:rsidRPr="006C5170" w:rsidRDefault="00282D77" w:rsidP="00282D77">
      <w:pPr>
        <w:rPr>
          <w:rFonts w:ascii="Consolas" w:hAnsi="Consolas" w:cs="Consolas"/>
          <w:sz w:val="20"/>
          <w:szCs w:val="20"/>
        </w:rPr>
      </w:pPr>
    </w:p>
    <w:p w14:paraId="3305D36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商家擁有自己的登入介面以及食物上傳介面, 食物相傳介面中以business.BID需要等於food.BID才能成功上傳,同時商家需要自擬食物名稱以及價錢、大小選擇等.而FID則系統自動派發例如:</w:t>
      </w:r>
    </w:p>
    <w:p w14:paraId="018C97C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INSERT INTO</w:t>
      </w:r>
      <w:r>
        <w:rPr>
          <w:rFonts w:ascii="Consolas" w:eastAsia="Consolas" w:hAnsi="Consolas" w:cs="Consolas"/>
          <w:sz w:val="20"/>
          <w:szCs w:val="20"/>
        </w:rPr>
        <w:t xml:space="preserve"> food(</w:t>
      </w:r>
    </w:p>
    <w:p w14:paraId="09A8447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FName,FType,FPrice,</w:t>
      </w:r>
    </w:p>
    <w:p w14:paraId="1757CE3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FSize,FID)</w:t>
      </w:r>
    </w:p>
    <w:p w14:paraId="1E8F0DC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VALUES</w:t>
      </w:r>
      <w:r>
        <w:rPr>
          <w:rFonts w:ascii="Consolas" w:eastAsia="Consolas" w:hAnsi="Consolas" w:cs="Consolas"/>
          <w:sz w:val="20"/>
          <w:szCs w:val="20"/>
        </w:rPr>
        <w:t xml:space="preserve"> (蛋炒飯,飯類,39.9,中,329)</w:t>
      </w:r>
    </w:p>
    <w:p w14:paraId="71105BC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WHERE</w:t>
      </w:r>
      <w:r>
        <w:rPr>
          <w:rFonts w:ascii="Consolas" w:eastAsia="Consolas" w:hAnsi="Consolas" w:cs="Consolas"/>
          <w:sz w:val="20"/>
          <w:szCs w:val="20"/>
        </w:rPr>
        <w:t xml:space="preserve"> food.BID = business.BID;</w:t>
      </w:r>
    </w:p>
    <w:p w14:paraId="72EC33F4" w14:textId="15D8B50A" w:rsidR="00282D77" w:rsidRPr="006C5170" w:rsidRDefault="00282D77" w:rsidP="00282D77">
      <w:pPr>
        <w:rPr>
          <w:rFonts w:ascii="Consolas" w:hAnsi="Consolas" w:cs="Consolas"/>
          <w:sz w:val="20"/>
          <w:szCs w:val="20"/>
        </w:rPr>
      </w:pPr>
    </w:p>
    <w:p w14:paraId="6A9204F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35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55"/>
        <w:gridCol w:w="1500"/>
        <w:gridCol w:w="1500"/>
        <w:gridCol w:w="1500"/>
        <w:gridCol w:w="1500"/>
      </w:tblGrid>
      <w:tr w:rsidR="00282D77" w14:paraId="714098BA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D52BCD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FE60E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D7E9C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2FBD01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7276B3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31EAABDF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30006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8C0108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名稱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10375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270D18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2E366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698BD2FC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D04D4D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323AC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0663F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3531D4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C54F9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41D4F35C" w14:textId="77777777" w:rsidTr="00A17E17">
        <w:trPr>
          <w:trHeight w:val="54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29FA0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Passwor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6A526F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密碼(使用加密系統)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EE94F6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971B06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2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F4866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77FE08A3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88F773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Phon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89C741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電話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ADBF3D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8E4A98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8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D09557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6843CEC4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9E53D7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Email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035E6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電郵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49ACE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7BBE37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5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3D0DB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</w:tbl>
    <w:p w14:paraId="0C60124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CREATE    Table</w:t>
      </w:r>
      <w:r>
        <w:rPr>
          <w:rFonts w:ascii="Consolas" w:eastAsia="Consolas" w:hAnsi="Consolas" w:cs="Consolas"/>
          <w:sz w:val="20"/>
          <w:szCs w:val="20"/>
        </w:rPr>
        <w:t xml:space="preserve">    staff(</w:t>
      </w:r>
    </w:p>
    <w:p w14:paraId="5CA9851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SName char(1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6E6444C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SID int(10) 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 UNIQUE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17B0978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SPassword char(2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6CB2309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SPhone char(8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0B00130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SEmail char(50),</w:t>
      </w:r>
    </w:p>
    <w:p w14:paraId="1CE7210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PRIMARY KEY</w:t>
      </w:r>
      <w:r>
        <w:rPr>
          <w:rFonts w:ascii="Consolas" w:eastAsia="Consolas" w:hAnsi="Consolas" w:cs="Consolas"/>
          <w:sz w:val="20"/>
          <w:szCs w:val="20"/>
        </w:rPr>
        <w:t>(SID)</w:t>
      </w:r>
    </w:p>
    <w:p w14:paraId="69E9E9F2" w14:textId="77777777" w:rsidR="00282D77" w:rsidRDefault="00282D77" w:rsidP="00282D77">
      <w:pPr>
        <w:rPr>
          <w:rFonts w:ascii="Consolas" w:eastAsia="Consolas" w:hAnsi="Consolas" w:cs="Consolas"/>
          <w:color w:val="0000FF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)</w:t>
      </w:r>
    </w:p>
    <w:tbl>
      <w:tblPr>
        <w:tblW w:w="835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55"/>
        <w:gridCol w:w="1500"/>
        <w:gridCol w:w="1500"/>
        <w:gridCol w:w="1500"/>
        <w:gridCol w:w="1500"/>
      </w:tblGrid>
      <w:tr w:rsidR="00282D77" w14:paraId="7BDC8484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C0C6C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lastRenderedPageBreak/>
              <w:t>foo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9770C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CF498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43BC6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9F430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7DEDA90B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D4B5A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49077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AFD3C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5CE6B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0CD25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6BA29ED2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7B049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6C80A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名稱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90786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96823A6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2C401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6CEB8A15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B3C59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B1047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04CFF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AB6AA3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26A74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19CE07FA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1D322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1ACD9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種類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4D697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D353F1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48255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7B539C5C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14B54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7BF64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A4018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DC2615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ADE5C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</w:p>
        </w:tc>
      </w:tr>
      <w:tr w:rsidR="00282D77" w14:paraId="6E11C2DA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A27CA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Pric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19580B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價錢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77C91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oubl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6A64AC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A51B3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0090975B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6D160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Siz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F3466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大小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E02C1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0940CF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5080AB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460B355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CREATE    Table</w:t>
      </w:r>
      <w:r>
        <w:rPr>
          <w:rFonts w:ascii="Consolas" w:eastAsia="Consolas" w:hAnsi="Consolas" w:cs="Consolas"/>
          <w:sz w:val="20"/>
          <w:szCs w:val="20"/>
        </w:rPr>
        <w:t xml:space="preserve">    food(</w:t>
      </w:r>
    </w:p>
    <w:p w14:paraId="370ABFD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FName char(1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326EBA5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FID char(3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 UNIQUE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5CEF01D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FType char(3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58260FA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BID int(10),</w:t>
      </w:r>
    </w:p>
    <w:p w14:paraId="4732B01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FPrice double(10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7E9A2DF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FSize char(1)</w:t>
      </w:r>
      <w:r>
        <w:rPr>
          <w:rFonts w:ascii="Consolas" w:eastAsia="Consolas" w:hAnsi="Consolas" w:cs="Consolas"/>
          <w:color w:val="0000FF"/>
          <w:sz w:val="20"/>
          <w:szCs w:val="20"/>
        </w:rPr>
        <w:t>NOT NULL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7BE1F46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PRIMARY KEY</w:t>
      </w:r>
      <w:r>
        <w:rPr>
          <w:rFonts w:ascii="Consolas" w:eastAsia="Consolas" w:hAnsi="Consolas" w:cs="Consolas"/>
          <w:sz w:val="20"/>
          <w:szCs w:val="20"/>
        </w:rPr>
        <w:t>(FID),</w:t>
      </w:r>
    </w:p>
    <w:p w14:paraId="266A22E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FOREIGN KEY</w:t>
      </w:r>
      <w:r>
        <w:rPr>
          <w:rFonts w:ascii="Consolas" w:eastAsia="Consolas" w:hAnsi="Consolas" w:cs="Consolas"/>
          <w:sz w:val="20"/>
          <w:szCs w:val="20"/>
        </w:rPr>
        <w:t xml:space="preserve"> (BID),</w:t>
      </w:r>
    </w:p>
    <w:p w14:paraId="50C9F22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REFERENCES</w:t>
      </w:r>
      <w:r>
        <w:rPr>
          <w:rFonts w:ascii="Consolas" w:eastAsia="Consolas" w:hAnsi="Consolas" w:cs="Consolas"/>
          <w:sz w:val="20"/>
          <w:szCs w:val="20"/>
        </w:rPr>
        <w:t xml:space="preserve"> Business(BID)</w:t>
      </w:r>
    </w:p>
    <w:p w14:paraId="6E5A994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) </w:t>
      </w:r>
    </w:p>
    <w:tbl>
      <w:tblPr>
        <w:tblW w:w="75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00"/>
        <w:gridCol w:w="1500"/>
        <w:gridCol w:w="1500"/>
        <w:gridCol w:w="1500"/>
        <w:gridCol w:w="1500"/>
      </w:tblGrid>
      <w:tr w:rsidR="00282D77" w14:paraId="664DE678" w14:textId="77777777" w:rsidTr="00A17E17">
        <w:trPr>
          <w:trHeight w:val="300"/>
        </w:trPr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B728F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ic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AB3C10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2BEB5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F0EF1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10B71E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1177C040" w14:textId="77777777" w:rsidTr="00A17E17">
        <w:trPr>
          <w:trHeight w:val="300"/>
        </w:trPr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8F6B00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08BDEE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6B58FC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41896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40DD5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32DD0037" w14:textId="77777777" w:rsidTr="00A17E17">
        <w:trPr>
          <w:trHeight w:val="300"/>
        </w:trPr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171DD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E05244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相片名稱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C0C508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53A4F0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0EB6DB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070CBACE" w14:textId="77777777" w:rsidTr="00A17E17">
        <w:trPr>
          <w:trHeight w:val="300"/>
        </w:trPr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5E05AF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0D044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相片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693137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91F1A2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EFA7FE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</w:tbl>
    <w:p w14:paraId="0E672A4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//相片ID為FID+BID,例如FID為001,BID為0000000001</w:t>
      </w:r>
    </w:p>
    <w:p w14:paraId="26CED86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  PID=10000000001</w:t>
      </w:r>
    </w:p>
    <w:p w14:paraId="685036F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35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55"/>
        <w:gridCol w:w="1500"/>
        <w:gridCol w:w="1500"/>
        <w:gridCol w:w="1500"/>
        <w:gridCol w:w="1500"/>
      </w:tblGrid>
      <w:tr w:rsidR="00282D77" w14:paraId="7063EA8F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58816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下單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687188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D83B9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72A06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80E1D1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</w:p>
        </w:tc>
      </w:tr>
      <w:tr w:rsidR="00282D77" w14:paraId="07BE95B5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2A75C5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F4F04B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B32C0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AD375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23148B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2C6B6FB8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581E758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394E359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E2B902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1E035E0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7FBC6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</w:p>
        </w:tc>
      </w:tr>
    </w:tbl>
    <w:p w14:paraId="30A9B77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9EF3C7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49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95"/>
        <w:gridCol w:w="1995"/>
        <w:gridCol w:w="1500"/>
        <w:gridCol w:w="1500"/>
        <w:gridCol w:w="1500"/>
      </w:tblGrid>
      <w:tr w:rsidR="00282D77" w14:paraId="5E688897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EFC04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order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B13BC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4F8AD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8E983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71AF8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467C2B50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B4CF6E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A9CC6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141B7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96F2C2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8FCD4C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0FEED97F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96856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O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88F5D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訂單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A4B499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53DB16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08A6A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04EEE732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1A9BC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D6F56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會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92A2D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D7E6507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4F6A39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</w:p>
        </w:tc>
      </w:tr>
      <w:tr w:rsidR="00282D77" w14:paraId="08DCF0EA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C282EF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9FD19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3774D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8AAC7B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07C9F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</w:p>
        </w:tc>
      </w:tr>
      <w:tr w:rsidR="00282D77" w14:paraId="6BB0F5C8" w14:textId="77777777" w:rsidTr="00A17E17">
        <w:trPr>
          <w:trHeight w:val="32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F12FA1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OTime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11A10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接單時間</w:t>
            </w:r>
          </w:p>
        </w:tc>
        <w:tc>
          <w:tcPr>
            <w:tcW w:w="1500" w:type="dxa"/>
            <w:shd w:val="clear" w:color="auto" w:fill="FDFCF8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5B140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</w:rPr>
              <w:t>DATETI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1C613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CAE49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238A9A8C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D1F40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OTime_Serch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8B08C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訂單日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DBC31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8D7D6D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59EA9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2C4662E2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57BCF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O_Message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BF8E38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留言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3CF0A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E83ABC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A222DD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3870D8FA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4C4BA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O_pay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FEE71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檢查是否已付款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DF4114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ool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47CC4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74807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5C40CBC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CD787A3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37B3DF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搜索功能:</w:t>
      </w:r>
      <w:r>
        <w:rPr>
          <w:rFonts w:ascii="Consolas" w:eastAsia="Consolas" w:hAnsi="Consolas" w:cs="Consolas"/>
          <w:color w:val="0000FF"/>
          <w:sz w:val="20"/>
          <w:szCs w:val="20"/>
        </w:rPr>
        <w:t>Select</w:t>
      </w:r>
      <w:r>
        <w:rPr>
          <w:rFonts w:ascii="Consolas" w:eastAsia="Consolas" w:hAnsi="Consolas" w:cs="Consolas"/>
          <w:sz w:val="20"/>
          <w:szCs w:val="20"/>
        </w:rPr>
        <w:t xml:space="preserve"> food.FName,food.FSize,food.FPrice,food</w:t>
      </w:r>
    </w:p>
    <w:p w14:paraId="1A05576B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 From </w:t>
      </w:r>
      <w:r>
        <w:rPr>
          <w:rFonts w:ascii="Consolas" w:eastAsia="Consolas" w:hAnsi="Consolas" w:cs="Consolas"/>
          <w:sz w:val="20"/>
          <w:szCs w:val="20"/>
        </w:rPr>
        <w:t>food,pic</w:t>
      </w:r>
    </w:p>
    <w:p w14:paraId="59F7752B" w14:textId="77777777" w:rsidR="00282D77" w:rsidRDefault="00282D77" w:rsidP="00282D77">
      <w:pPr>
        <w:ind w:firstLine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Where </w:t>
      </w:r>
      <w:r>
        <w:rPr>
          <w:rFonts w:ascii="Consolas" w:eastAsia="Consolas" w:hAnsi="Consolas" w:cs="Consolas"/>
          <w:sz w:val="20"/>
          <w:szCs w:val="20"/>
        </w:rPr>
        <w:t xml:space="preserve">food.FName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like </w:t>
      </w:r>
      <w:r>
        <w:rPr>
          <w:rFonts w:ascii="Consolas" w:eastAsia="Consolas" w:hAnsi="Consolas" w:cs="Consolas"/>
          <w:sz w:val="20"/>
          <w:szCs w:val="20"/>
        </w:rPr>
        <w:t>“?(</w:t>
      </w:r>
      <w:r>
        <w:rPr>
          <w:rFonts w:ascii="Consolas" w:eastAsia="Consolas" w:hAnsi="Consolas" w:cs="Consolas"/>
          <w:color w:val="FF0000"/>
          <w:sz w:val="20"/>
          <w:szCs w:val="20"/>
        </w:rPr>
        <w:t>input</w:t>
      </w:r>
      <w:r>
        <w:rPr>
          <w:rFonts w:ascii="Consolas" w:eastAsia="Consolas" w:hAnsi="Consolas" w:cs="Consolas"/>
          <w:sz w:val="20"/>
          <w:szCs w:val="20"/>
        </w:rPr>
        <w:t>)?”,</w:t>
      </w:r>
    </w:p>
    <w:p w14:paraId="0556CF89" w14:textId="77777777" w:rsidR="00282D77" w:rsidRDefault="00282D77" w:rsidP="00282D77">
      <w:pPr>
        <w:ind w:left="720" w:firstLine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food.FType = (</w:t>
      </w:r>
      <w:r>
        <w:rPr>
          <w:rFonts w:ascii="Consolas" w:eastAsia="Consolas" w:hAnsi="Consolas" w:cs="Consolas"/>
          <w:color w:val="FF0000"/>
          <w:sz w:val="20"/>
          <w:szCs w:val="20"/>
        </w:rPr>
        <w:t>input_FType</w:t>
      </w:r>
      <w:r>
        <w:rPr>
          <w:rFonts w:ascii="Consolas" w:eastAsia="Consolas" w:hAnsi="Consolas" w:cs="Consolas"/>
          <w:sz w:val="20"/>
          <w:szCs w:val="20"/>
        </w:rPr>
        <w:t>),</w:t>
      </w:r>
    </w:p>
    <w:p w14:paraId="6E64773C" w14:textId="77777777" w:rsidR="00282D77" w:rsidRDefault="00282D77" w:rsidP="00282D77">
      <w:pPr>
        <w:ind w:left="720" w:firstLine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pic.PID = ‘FID’+‘BID’</w:t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  <w:t>//參考PID註解</w:t>
      </w:r>
    </w:p>
    <w:p w14:paraId="1F3F290B" w14:textId="77777777" w:rsidR="00282D77" w:rsidRDefault="00282D77" w:rsidP="00282D77">
      <w:pPr>
        <w:ind w:left="720" w:firstLine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可以方便搜索自己喜歡的食物</w:t>
      </w:r>
    </w:p>
    <w:p w14:paraId="5516425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noProof/>
          <w:sz w:val="20"/>
          <w:szCs w:val="20"/>
        </w:rPr>
        <mc:AlternateContent>
          <mc:Choice Requires="wpg">
            <w:drawing>
              <wp:inline distT="114300" distB="114300" distL="114300" distR="114300" wp14:anchorId="546DF387" wp14:editId="41229642">
                <wp:extent cx="5734050" cy="5519562"/>
                <wp:effectExtent l="0" t="0" r="0" b="24130"/>
                <wp:docPr id="4" name="群組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4050" cy="5519562"/>
                          <a:chOff x="3272850" y="335235"/>
                          <a:chExt cx="6188525" cy="5966415"/>
                        </a:xfrm>
                      </wpg:grpSpPr>
                      <wps:wsp>
                        <wps:cNvPr id="1" name="矩形 1"/>
                        <wps:cNvSpPr/>
                        <wps:spPr>
                          <a:xfrm>
                            <a:off x="3964425" y="925350"/>
                            <a:ext cx="4529400" cy="53763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E725D1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" name="文字方塊 2"/>
                        <wps:cNvSpPr txBox="1"/>
                        <wps:spPr>
                          <a:xfrm>
                            <a:off x="4130025" y="1120175"/>
                            <a:ext cx="915600" cy="409200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46AC20E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飯類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" name="文字方塊 3"/>
                        <wps:cNvSpPr txBox="1"/>
                        <wps:spPr>
                          <a:xfrm>
                            <a:off x="5289225" y="1120175"/>
                            <a:ext cx="1879800" cy="409200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EA366A1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炒飯</w:t>
                              </w:r>
                            </w:p>
                            <w:p w14:paraId="5DA51CA2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5" name="文字方塊 5"/>
                        <wps:cNvSpPr txBox="1"/>
                        <wps:spPr>
                          <a:xfrm>
                            <a:off x="7412625" y="1120175"/>
                            <a:ext cx="837600" cy="409200"/>
                          </a:xfrm>
                          <a:prstGeom prst="rect">
                            <a:avLst/>
                          </a:prstGeom>
                          <a:solidFill>
                            <a:srgbClr val="4A86E8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2484D4B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搜尋</w:t>
                              </w:r>
                            </w:p>
                            <w:p w14:paraId="4AC9F2F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6" name="文字方塊 6"/>
                        <wps:cNvSpPr txBox="1"/>
                        <wps:spPr>
                          <a:xfrm>
                            <a:off x="5842255" y="407308"/>
                            <a:ext cx="1110814" cy="4442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079BFF9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[Input]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8" name="直線單箭頭接點 8"/>
                        <wps:cNvCnPr/>
                        <wps:spPr>
                          <a:xfrm>
                            <a:off x="6229125" y="807700"/>
                            <a:ext cx="0" cy="312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9" name="文字方塊 9"/>
                        <wps:cNvSpPr txBox="1"/>
                        <wps:spPr>
                          <a:xfrm>
                            <a:off x="4167205" y="408834"/>
                            <a:ext cx="1695020" cy="57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FDCDD27" w14:textId="134DD4DF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種類FType</w:t>
                              </w:r>
                            </w:p>
                            <w:p w14:paraId="071D082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0" name="直線單箭頭接點 10"/>
                        <wps:cNvCnPr/>
                        <wps:spPr>
                          <a:xfrm flipH="1">
                            <a:off x="4587950" y="807700"/>
                            <a:ext cx="340800" cy="312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11" name="文字方塊 11"/>
                        <wps:cNvSpPr txBox="1"/>
                        <wps:spPr>
                          <a:xfrm>
                            <a:off x="6847623" y="335235"/>
                            <a:ext cx="1339038" cy="4388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FCD56E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ubmit按鈕</w:t>
                              </w:r>
                            </w:p>
                            <w:p w14:paraId="038C3E0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2" name="直線單箭頭接點 12"/>
                        <wps:cNvCnPr/>
                        <wps:spPr>
                          <a:xfrm>
                            <a:off x="7388225" y="774100"/>
                            <a:ext cx="443100" cy="346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64" name="Shape 64" descr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/>
                          <pic:cNvPicPr preferRelativeResize="0"/>
                        </pic:nvPicPr>
                        <pic:blipFill>
                          <a:blip r:embed="rId8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85875" y="1749113"/>
                            <a:ext cx="1879800" cy="1409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3" name="文字方塊 13"/>
                        <wps:cNvSpPr txBox="1"/>
                        <wps:spPr>
                          <a:xfrm>
                            <a:off x="6229125" y="17916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6355A0E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泡菜炒飯</w:t>
                              </w:r>
                            </w:p>
                            <w:p w14:paraId="37CCA30D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4" name="文字方塊 14"/>
                        <wps:cNvSpPr txBox="1"/>
                        <wps:spPr>
                          <a:xfrm>
                            <a:off x="6229125" y="224945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0980D0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5" name="文字方塊 15"/>
                        <wps:cNvSpPr txBox="1"/>
                        <wps:spPr>
                          <a:xfrm>
                            <a:off x="6229125" y="2707275"/>
                            <a:ext cx="1816500" cy="4517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437ACB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39.8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8" name="Shape 68" descr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/>
                          <pic:cNvPicPr preferRelativeResize="0"/>
                        </pic:nvPicPr>
                        <pic:blipFill>
                          <a:blip r:embed="rId9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85875" y="3787805"/>
                            <a:ext cx="1879800" cy="1257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16" name="文字方塊 16"/>
                        <wps:cNvSpPr txBox="1"/>
                        <wps:spPr>
                          <a:xfrm>
                            <a:off x="6352300" y="378780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6E8C72A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揚州炒飯</w:t>
                              </w:r>
                            </w:p>
                            <w:p w14:paraId="2B2D46F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7" name="文字方塊 17"/>
                        <wps:cNvSpPr txBox="1"/>
                        <wps:spPr>
                          <a:xfrm>
                            <a:off x="6352300" y="42456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30827C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8" name="文字方塊 18"/>
                        <wps:cNvSpPr txBox="1"/>
                        <wps:spPr>
                          <a:xfrm>
                            <a:off x="6352300" y="4703450"/>
                            <a:ext cx="1816500" cy="5857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AE9EF8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49.9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9" name="文字方塊 19"/>
                        <wps:cNvSpPr txBox="1"/>
                        <wps:spPr>
                          <a:xfrm>
                            <a:off x="4665825" y="5326150"/>
                            <a:ext cx="3126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B96F4C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1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 xml:space="preserve"> 2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>3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0" name="文字方塊 20"/>
                        <wps:cNvSpPr txBox="1"/>
                        <wps:spPr>
                          <a:xfrm>
                            <a:off x="5862225" y="5715775"/>
                            <a:ext cx="733800" cy="379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9391B8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一頁</w:t>
                              </w:r>
                            </w:p>
                            <w:p w14:paraId="7EE214C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" name="文字方塊 21"/>
                        <wps:cNvSpPr txBox="1"/>
                        <wps:spPr>
                          <a:xfrm>
                            <a:off x="3272850" y="191825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245325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2" name="文字方塊 22"/>
                        <wps:cNvSpPr txBox="1"/>
                        <wps:spPr>
                          <a:xfrm>
                            <a:off x="8727575" y="17916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3A86DF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Nam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3" name="直線單箭頭接點 23"/>
                        <wps:cNvCnPr/>
                        <wps:spPr>
                          <a:xfrm flipH="1">
                            <a:off x="7870475" y="1996225"/>
                            <a:ext cx="8571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4" name="文字方塊 24"/>
                        <wps:cNvSpPr txBox="1"/>
                        <wps:spPr>
                          <a:xfrm>
                            <a:off x="8727575" y="22008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F90B34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Size</w:t>
                              </w:r>
                            </w:p>
                            <w:p w14:paraId="0D3B0E34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5" name="文字方塊 25"/>
                        <wps:cNvSpPr txBox="1"/>
                        <wps:spPr>
                          <a:xfrm>
                            <a:off x="8727575" y="2697150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D9C9F15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Pric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6" name="直線單箭頭接點 26"/>
                        <wps:cNvCnPr/>
                        <wps:spPr>
                          <a:xfrm flipH="1">
                            <a:off x="7334675" y="2405425"/>
                            <a:ext cx="1392900" cy="49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7" name="直線單箭頭接點 27"/>
                        <wps:cNvCnPr/>
                        <wps:spPr>
                          <a:xfrm flipH="1">
                            <a:off x="7987175" y="2901750"/>
                            <a:ext cx="740400" cy="48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46DF387" id="群組 4" o:spid="_x0000_s1026" style="width:451.5pt;height:434.6pt;mso-position-horizontal-relative:char;mso-position-vertical-relative:line" coordorigin="32728,3352" coordsize="61885,59664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">
                <v:rect id="矩形 1" o:spid="_x0000_s1027" style="position:absolute;left:39644;top:9253;width:45294;height:53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6E725D1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字方塊 2" o:spid="_x0000_s1028" type="#_x0000_t202" style="position:absolute;left:41300;top:11201;width:915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" fillcolor="#999" stroked="f">
                  <v:textbox inset="2.53958mm,2.53958mm,2.53958mm,2.53958mm">
                    <w:txbxContent>
                      <w:p w14:paraId="346AC20E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飯類</w:t>
                        </w:r>
                      </w:p>
                    </w:txbxContent>
                  </v:textbox>
                </v:shape>
                <v:shape id="文字方塊 3" o:spid="_x0000_s1029" type="#_x0000_t202" style="position:absolute;left:52892;top:11201;width:1879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" fillcolor="#f90" stroked="f">
                  <v:textbox inset="2.53958mm,2.53958mm,2.53958mm,2.53958mm">
                    <w:txbxContent>
                      <w:p w14:paraId="7EA366A1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炒飯</w:t>
                        </w:r>
                      </w:p>
                      <w:p w14:paraId="5DA51CA2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shape>
                <v:shape id="文字方塊 5" o:spid="_x0000_s1030" type="#_x0000_t202" style="position:absolute;left:74126;top:11201;width:837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" fillcolor="#4a86e8" stroked="f">
                  <v:textbox inset="2.53958mm,2.53958mm,2.53958mm,2.53958mm">
                    <w:txbxContent>
                      <w:p w14:paraId="22484D4B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搜尋</w:t>
                        </w:r>
                      </w:p>
                      <w:p w14:paraId="4AC9F2F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6" o:spid="_x0000_s1031" type="#_x0000_t202" style="position:absolute;left:58422;top:4073;width:11108;height:44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" filled="f" stroked="f">
                  <v:textbox inset="2.53958mm,2.53958mm,2.53958mm,2.53958mm">
                    <w:txbxContent>
                      <w:p w14:paraId="4079BFF9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[Input]</w:t>
                        </w:r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直線單箭頭接點 8" o:spid="_x0000_s1032" type="#_x0000_t32" style="position:absolute;left:62291;top:8077;width:0;height:312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">
                  <v:stroke endarrow="block"/>
                </v:shape>
                <v:shape id="文字方塊 9" o:spid="_x0000_s1033" type="#_x0000_t202" style="position:absolute;left:41672;top:4088;width:16950;height:57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" filled="f" stroked="f">
                  <v:textbox inset="2.53958mm,2.53958mm,2.53958mm,2.53958mm">
                    <w:txbxContent>
                      <w:p w14:paraId="6FDCDD27" w14:textId="134DD4DF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種類FType</w:t>
                        </w:r>
                      </w:p>
                      <w:p w14:paraId="071D082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10" o:spid="_x0000_s1034" type="#_x0000_t32" style="position:absolute;left:45879;top:8077;width:3408;height:312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">
                  <v:stroke endarrow="block"/>
                </v:shape>
                <v:shape id="文字方塊 11" o:spid="_x0000_s1035" type="#_x0000_t202" style="position:absolute;left:68476;top:3352;width:13390;height:438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" filled="f" stroked="f">
                  <v:textbox inset="2.53958mm,2.53958mm,2.53958mm,2.53958mm">
                    <w:txbxContent>
                      <w:p w14:paraId="7FCD56E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ubmit按鈕</w:t>
                        </w:r>
                      </w:p>
                      <w:p w14:paraId="038C3E0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12" o:spid="_x0000_s1036" type="#_x0000_t32" style="position:absolute;left:73882;top:7741;width:4431;height:34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">
                  <v:stroke endarrow="block"/>
                </v:shap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Shape 64" o:spid="_x0000_s1037" type="#_x0000_t75" alt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 style="position:absolute;left:42858;top:17491;width:18798;height:1409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">
                  <v:imagedata r:id="rId10" o:title="XZBh.."/>
                </v:shape>
                <v:shape id="文字方塊 13" o:spid="_x0000_s1038" type="#_x0000_t202" style="position:absolute;left:62291;top:17916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L6FjxQAAANsAAAAPAAAAZHJzL2Rvd25yZXYueG1sRE/fS8Mw&#10;EH4X/B/CCb6ISzdh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CSL6FjxQAAANsAAAAP&#10;AAAAAAAAAAAAAAAAAAcCAABkcnMvZG93bnJldi54bWxQSwUGAAAAAAMAAwC3AAAA+QIAAAAA&#10;" filled="f" stroked="f">
                  <v:textbox inset="2.53958mm,2.53958mm,2.53958mm,2.53958mm">
                    <w:txbxContent>
                      <w:p w14:paraId="36355A0E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泡菜炒飯</w:t>
                        </w:r>
                      </w:p>
                      <w:p w14:paraId="37CCA30D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14" o:spid="_x0000_s1039" type="#_x0000_t202" style="position:absolute;left:62291;top:22494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40980D0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15" o:spid="_x0000_s1040" type="#_x0000_t202" style="position:absolute;left:62291;top:27072;width:18165;height:45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pyMxQAAANsAAAAPAAAAZHJzL2Rvd25yZXYueG1sRE/fS8Mw&#10;EH4X/B/CCb6ISzdw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ByipyMxQAAANsAAAAP&#10;AAAAAAAAAAAAAAAAAAcCAABkcnMvZG93bnJldi54bWxQSwUGAAAAAAMAAwC3AAAA+QIAAAAA&#10;" filled="f" stroked="f">
                  <v:textbox inset="2.53958mm,2.53958mm,2.53958mm,2.53958mm">
                    <w:txbxContent>
                      <w:p w14:paraId="2437ACB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39.8HKD</w:t>
                        </w:r>
                      </w:p>
                    </w:txbxContent>
                  </v:textbox>
                </v:shape>
                <v:shape id="Shape 68" o:spid="_x0000_s1041" type="#_x0000_t75" alt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 style="position:absolute;left:42858;top:37878;width:18798;height:1257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">
                  <v:imagedata r:id="rId11" o:title="9k="/>
                </v:shape>
                <v:shape id="文字方塊 16" o:spid="_x0000_s1042" type="#_x0000_t202" style="position:absolute;left:63523;top:37878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" filled="f" stroked="f">
                  <v:textbox inset="2.53958mm,2.53958mm,2.53958mm,2.53958mm">
                    <w:txbxContent>
                      <w:p w14:paraId="06E8C72A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揚州炒飯</w:t>
                        </w:r>
                      </w:p>
                      <w:p w14:paraId="2B2D46F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17" o:spid="_x0000_s1043" type="#_x0000_t202" style="position:absolute;left:63523;top:42456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" filled="f" stroked="f">
                  <v:textbox inset="2.53958mm,2.53958mm,2.53958mm,2.53958mm">
                    <w:txbxContent>
                      <w:p w14:paraId="030827C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18" o:spid="_x0000_s1044" type="#_x0000_t202" style="position:absolute;left:63523;top:47034;width:18165;height:58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" filled="f" stroked="f">
                  <v:textbox inset="2.53958mm,2.53958mm,2.53958mm,2.53958mm">
                    <w:txbxContent>
                      <w:p w14:paraId="6AE9EF8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49.9HKD</w:t>
                        </w:r>
                      </w:p>
                    </w:txbxContent>
                  </v:textbox>
                </v:shape>
                <v:shape id="文字方塊 19" o:spid="_x0000_s1045" type="#_x0000_t202" style="position:absolute;left:46658;top:53261;width:3126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" filled="f" stroked="f">
                  <v:textbox inset="2.53958mm,2.53958mm,2.53958mm,2.53958mm">
                    <w:txbxContent>
                      <w:p w14:paraId="2B96F4C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1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 xml:space="preserve"> 2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>3</w:t>
                        </w:r>
                      </w:p>
                    </w:txbxContent>
                  </v:textbox>
                </v:shape>
                <v:shape id="文字方塊 20" o:spid="_x0000_s1046" type="#_x0000_t202" style="position:absolute;left:58622;top:57157;width:7338;height:37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" filled="f" stroked="f">
                  <v:textbox inset="2.53958mm,2.53958mm,2.53958mm,2.53958mm">
                    <w:txbxContent>
                      <w:p w14:paraId="59391B8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一頁</w:t>
                        </w:r>
                      </w:p>
                      <w:p w14:paraId="7EE214C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1" o:spid="_x0000_s1047" type="#_x0000_t202" style="position:absolute;left:32728;top:19182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" filled="f" stroked="f">
                  <v:textbox inset="2.53958mm,2.53958mm,2.53958mm,2.53958mm">
                    <w:txbxContent>
                      <w:p w14:paraId="4245325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2" o:spid="_x0000_s1048" type="#_x0000_t202" style="position:absolute;left:87275;top:17916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" filled="f" stroked="f">
                  <v:textbox inset="2.53958mm,2.53958mm,2.53958mm,2.53958mm">
                    <w:txbxContent>
                      <w:p w14:paraId="73A86DF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Name</w:t>
                        </w:r>
                      </w:p>
                    </w:txbxContent>
                  </v:textbox>
                </v:shape>
                <v:shape id="直線單箭頭接點 23" o:spid="_x0000_s1049" type="#_x0000_t32" style="position:absolute;left:78704;top:19962;width:8571;height: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">
                  <v:stroke endarrow="block"/>
                </v:shape>
                <v:shape id="文字方塊 24" o:spid="_x0000_s1050" type="#_x0000_t202" style="position:absolute;left:87275;top:22008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" filled="f" stroked="f">
                  <v:textbox inset="2.53958mm,2.53958mm,2.53958mm,2.53958mm">
                    <w:txbxContent>
                      <w:p w14:paraId="1F90B34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Size</w:t>
                        </w:r>
                      </w:p>
                      <w:p w14:paraId="0D3B0E34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5" o:spid="_x0000_s1051" type="#_x0000_t202" style="position:absolute;left:87275;top:26971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" filled="f" stroked="f">
                  <v:textbox inset="2.53958mm,2.53958mm,2.53958mm,2.53958mm">
                    <w:txbxContent>
                      <w:p w14:paraId="2D9C9F15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Price</w:t>
                        </w:r>
                      </w:p>
                    </w:txbxContent>
                  </v:textbox>
                </v:shape>
                <v:shape id="直線單箭頭接點 26" o:spid="_x0000_s1052" type="#_x0000_t32" style="position:absolute;left:73346;top:24054;width:13929;height:49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">
                  <v:stroke endarrow="block"/>
                </v:shape>
                <v:shape id="直線單箭頭接點 27" o:spid="_x0000_s1053" type="#_x0000_t32" style="position:absolute;left:79871;top:29017;width:7404;height:4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">
                  <v:stroke endarrow="block"/>
                </v:shape>
                <w10:anchorlock/>
              </v:group>
            </w:pict>
          </mc:Fallback>
        </mc:AlternateContent>
      </w:r>
    </w:p>
    <w:p w14:paraId="51FCF2E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FFF713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5A6468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6EBBDA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5CD83E2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ED57A17" w14:textId="66EB39DE" w:rsidR="00282D77" w:rsidRDefault="00282D77" w:rsidP="00282D77">
      <w:pPr>
        <w:rPr>
          <w:rFonts w:ascii="Consolas" w:hAnsi="Consolas" w:cs="Consolas"/>
          <w:sz w:val="20"/>
          <w:szCs w:val="20"/>
        </w:rPr>
      </w:pPr>
    </w:p>
    <w:p w14:paraId="6917D5F5" w14:textId="19BB5BBC" w:rsidR="00FF149C" w:rsidRDefault="00FF149C" w:rsidP="00282D77">
      <w:pPr>
        <w:rPr>
          <w:rFonts w:ascii="Consolas" w:hAnsi="Consolas" w:cs="Consolas"/>
          <w:sz w:val="20"/>
          <w:szCs w:val="20"/>
        </w:rPr>
      </w:pPr>
    </w:p>
    <w:p w14:paraId="43BB05ED" w14:textId="6DEC9D1B" w:rsidR="00FF149C" w:rsidRDefault="00FF149C" w:rsidP="00282D77">
      <w:pPr>
        <w:rPr>
          <w:rFonts w:ascii="Consolas" w:hAnsi="Consolas" w:cs="Consolas"/>
          <w:sz w:val="20"/>
          <w:szCs w:val="20"/>
        </w:rPr>
      </w:pPr>
    </w:p>
    <w:p w14:paraId="2954002F" w14:textId="77777777" w:rsidR="00FF149C" w:rsidRPr="00FF149C" w:rsidRDefault="00FF149C" w:rsidP="00282D77">
      <w:pPr>
        <w:rPr>
          <w:rFonts w:ascii="Consolas" w:hAnsi="Consolas" w:cs="Consolas" w:hint="eastAsia"/>
          <w:sz w:val="20"/>
          <w:szCs w:val="20"/>
        </w:rPr>
      </w:pPr>
    </w:p>
    <w:p w14:paraId="0EB9C45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2CB829C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lastRenderedPageBreak/>
        <w:t>食物排行榜:</w:t>
      </w:r>
      <w:r>
        <w:rPr>
          <w:rFonts w:ascii="Consolas" w:eastAsia="Consolas" w:hAnsi="Consolas" w:cs="Consolas"/>
          <w:color w:val="0000FF"/>
          <w:sz w:val="20"/>
          <w:szCs w:val="20"/>
        </w:rPr>
        <w:t>Select</w:t>
      </w:r>
      <w:r>
        <w:rPr>
          <w:rFonts w:ascii="Consolas" w:eastAsia="Consolas" w:hAnsi="Consolas" w:cs="Consolas"/>
          <w:sz w:val="20"/>
          <w:szCs w:val="20"/>
        </w:rPr>
        <w:t xml:space="preserve"> food.FName,</w:t>
      </w:r>
      <w:r>
        <w:rPr>
          <w:rFonts w:ascii="Consolas" w:eastAsia="Consolas" w:hAnsi="Consolas" w:cs="Consolas"/>
          <w:color w:val="FF0000"/>
          <w:sz w:val="20"/>
          <w:szCs w:val="20"/>
        </w:rPr>
        <w:t>count</w:t>
      </w:r>
      <w:r>
        <w:rPr>
          <w:rFonts w:ascii="Consolas" w:eastAsia="Consolas" w:hAnsi="Consolas" w:cs="Consolas"/>
          <w:sz w:val="20"/>
          <w:szCs w:val="20"/>
        </w:rPr>
        <w:t xml:space="preserve">(orderfood.FID)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As </w:t>
      </w:r>
      <w:r>
        <w:rPr>
          <w:rFonts w:ascii="Consolas" w:eastAsia="Consolas" w:hAnsi="Consolas" w:cs="Consolas"/>
          <w:sz w:val="20"/>
          <w:szCs w:val="20"/>
        </w:rPr>
        <w:t>Ranking,food.FSize,food.FPrice</w:t>
      </w:r>
    </w:p>
    <w:p w14:paraId="30266785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   From </w:t>
      </w:r>
      <w:r>
        <w:rPr>
          <w:rFonts w:ascii="Consolas" w:eastAsia="Consolas" w:hAnsi="Consolas" w:cs="Consolas"/>
          <w:sz w:val="20"/>
          <w:szCs w:val="20"/>
        </w:rPr>
        <w:t>food,orderfood,pic</w:t>
      </w:r>
    </w:p>
    <w:p w14:paraId="4C5E18B5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   Group by</w:t>
      </w:r>
      <w:r>
        <w:rPr>
          <w:rFonts w:ascii="Consolas" w:eastAsia="Consolas" w:hAnsi="Consolas" w:cs="Consolas"/>
          <w:sz w:val="20"/>
          <w:szCs w:val="20"/>
        </w:rPr>
        <w:t xml:space="preserve"> food.FName  </w:t>
      </w:r>
    </w:p>
    <w:p w14:paraId="50E6A4DB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   Where </w:t>
      </w:r>
      <w:r>
        <w:rPr>
          <w:rFonts w:ascii="Consolas" w:eastAsia="Consolas" w:hAnsi="Consolas" w:cs="Consolas"/>
          <w:sz w:val="20"/>
          <w:szCs w:val="20"/>
        </w:rPr>
        <w:t>food.FType = (</w:t>
      </w:r>
      <w:r>
        <w:rPr>
          <w:rFonts w:ascii="Consolas" w:eastAsia="Consolas" w:hAnsi="Consolas" w:cs="Consolas"/>
          <w:color w:val="FF0000"/>
          <w:sz w:val="20"/>
          <w:szCs w:val="20"/>
        </w:rPr>
        <w:t>input_FType</w:t>
      </w:r>
      <w:r>
        <w:rPr>
          <w:rFonts w:ascii="Consolas" w:eastAsia="Consolas" w:hAnsi="Consolas" w:cs="Consolas"/>
          <w:sz w:val="20"/>
          <w:szCs w:val="20"/>
        </w:rPr>
        <w:t>)</w:t>
      </w:r>
    </w:p>
    <w:p w14:paraId="3B4F3BE0" w14:textId="77777777" w:rsidR="00282D77" w:rsidRDefault="00282D77" w:rsidP="00282D77">
      <w:pPr>
        <w:ind w:left="144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  pic.PID = ‘FID’+‘BID’</w:t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  <w:t>//參考PID註解</w:t>
      </w:r>
    </w:p>
    <w:p w14:paraId="69B8E3CD" w14:textId="77777777" w:rsidR="00282D77" w:rsidRDefault="00282D77" w:rsidP="00282D77">
      <w:pPr>
        <w:ind w:left="720"/>
        <w:rPr>
          <w:rFonts w:ascii="Consolas" w:eastAsia="Consolas" w:hAnsi="Consolas" w:cs="Consolas"/>
          <w:color w:val="0000FF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   Oder </w:t>
      </w:r>
      <w:r>
        <w:rPr>
          <w:rFonts w:ascii="Consolas" w:eastAsia="Consolas" w:hAnsi="Consolas" w:cs="Consolas"/>
          <w:sz w:val="20"/>
          <w:szCs w:val="20"/>
        </w:rPr>
        <w:t xml:space="preserve">by </w:t>
      </w:r>
      <w:r>
        <w:rPr>
          <w:rFonts w:ascii="Consolas" w:eastAsia="Consolas" w:hAnsi="Consolas" w:cs="Consolas"/>
          <w:color w:val="FF0000"/>
          <w:sz w:val="20"/>
          <w:szCs w:val="20"/>
        </w:rPr>
        <w:t>count</w:t>
      </w:r>
      <w:r>
        <w:rPr>
          <w:rFonts w:ascii="Consolas" w:eastAsia="Consolas" w:hAnsi="Consolas" w:cs="Consolas"/>
          <w:sz w:val="20"/>
          <w:szCs w:val="20"/>
        </w:rPr>
        <w:t xml:space="preserve">(orderfood.FID) </w:t>
      </w:r>
      <w:r>
        <w:rPr>
          <w:rFonts w:ascii="Consolas" w:eastAsia="Consolas" w:hAnsi="Consolas" w:cs="Consolas"/>
          <w:color w:val="0000FF"/>
          <w:sz w:val="20"/>
          <w:szCs w:val="20"/>
        </w:rPr>
        <w:t>desc;</w:t>
      </w:r>
    </w:p>
    <w:p w14:paraId="7508311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ab/>
        <w:t xml:space="preserve">   為食物做一個排行榜</w:t>
      </w:r>
    </w:p>
    <w:p w14:paraId="56506F1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noProof/>
          <w:sz w:val="20"/>
          <w:szCs w:val="20"/>
        </w:rPr>
        <mc:AlternateContent>
          <mc:Choice Requires="wpg">
            <w:drawing>
              <wp:inline distT="114300" distB="114300" distL="114300" distR="114300" wp14:anchorId="243EAF42" wp14:editId="56FFA779">
                <wp:extent cx="5734050" cy="5486316"/>
                <wp:effectExtent l="0" t="0" r="0" b="19685"/>
                <wp:docPr id="28" name="群組 2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4050" cy="5486316"/>
                          <a:chOff x="1509800" y="376742"/>
                          <a:chExt cx="6574925" cy="6239008"/>
                        </a:xfrm>
                      </wpg:grpSpPr>
                      <wps:wsp>
                        <wps:cNvPr id="29" name="矩形 29"/>
                        <wps:cNvSpPr/>
                        <wps:spPr>
                          <a:xfrm>
                            <a:off x="2128325" y="969450"/>
                            <a:ext cx="4529400" cy="56463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C8FB95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0" name="文字方塊 30"/>
                        <wps:cNvSpPr txBox="1"/>
                        <wps:spPr>
                          <a:xfrm>
                            <a:off x="2366975" y="1198125"/>
                            <a:ext cx="915600" cy="409200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0C5970B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飯類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" name="文字方塊 31"/>
                        <wps:cNvSpPr txBox="1"/>
                        <wps:spPr>
                          <a:xfrm>
                            <a:off x="3526175" y="1198125"/>
                            <a:ext cx="1879800" cy="409200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7405E6F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Top</w:t>
                              </w:r>
                            </w:p>
                            <w:p w14:paraId="1B738F35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3B49B7A6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2" name="文字方塊 32"/>
                        <wps:cNvSpPr txBox="1"/>
                        <wps:spPr>
                          <a:xfrm>
                            <a:off x="5649575" y="1198125"/>
                            <a:ext cx="837600" cy="409200"/>
                          </a:xfrm>
                          <a:prstGeom prst="rect">
                            <a:avLst/>
                          </a:prstGeom>
                          <a:solidFill>
                            <a:srgbClr val="4A86E8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6173B84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搜尋</w:t>
                              </w:r>
                            </w:p>
                            <w:p w14:paraId="1452F32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3" name="文字方塊 33"/>
                        <wps:cNvSpPr txBox="1"/>
                        <wps:spPr>
                          <a:xfrm>
                            <a:off x="2474125" y="430900"/>
                            <a:ext cx="2086064" cy="573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7FBCE90" w14:textId="5DA9B24D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種類FType</w:t>
                              </w:r>
                            </w:p>
                            <w:p w14:paraId="62301745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" name="直線單箭頭接點 34"/>
                        <wps:cNvCnPr/>
                        <wps:spPr>
                          <a:xfrm flipH="1">
                            <a:off x="2824900" y="885650"/>
                            <a:ext cx="340800" cy="312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5" name="文字方塊 35"/>
                        <wps:cNvSpPr txBox="1"/>
                        <wps:spPr>
                          <a:xfrm>
                            <a:off x="5084574" y="376742"/>
                            <a:ext cx="1372802" cy="4752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9F98B4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ubmit按鈕</w:t>
                              </w:r>
                            </w:p>
                            <w:p w14:paraId="256215FD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6" name="直線單箭頭接點 36"/>
                        <wps:cNvCnPr/>
                        <wps:spPr>
                          <a:xfrm>
                            <a:off x="5625175" y="852050"/>
                            <a:ext cx="443100" cy="346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7" name="Shape 4" descr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/>
                          <pic:cNvPicPr preferRelativeResize="0"/>
                        </pic:nvPicPr>
                        <pic:blipFill>
                          <a:blip r:embed="rId8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2431613"/>
                            <a:ext cx="1879800" cy="1409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8" name="文字方塊 38"/>
                        <wps:cNvSpPr txBox="1"/>
                        <wps:spPr>
                          <a:xfrm>
                            <a:off x="4363800" y="24741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EF25EE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泡菜炒飯</w:t>
                              </w:r>
                            </w:p>
                            <w:p w14:paraId="732FB58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9" name="文字方塊 39"/>
                        <wps:cNvSpPr txBox="1"/>
                        <wps:spPr>
                          <a:xfrm>
                            <a:off x="4363800" y="293195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53242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0" name="文字方塊 40"/>
                        <wps:cNvSpPr txBox="1"/>
                        <wps:spPr>
                          <a:xfrm>
                            <a:off x="4363801" y="3389467"/>
                            <a:ext cx="1816500" cy="431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89EC39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39.8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1" name="Shape 8" descr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/>
                          <pic:cNvPicPr preferRelativeResize="0"/>
                        </pic:nvPicPr>
                        <pic:blipFill>
                          <a:blip r:embed="rId9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4470305"/>
                            <a:ext cx="1879800" cy="1257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42" name="文字方塊 42"/>
                        <wps:cNvSpPr txBox="1"/>
                        <wps:spPr>
                          <a:xfrm>
                            <a:off x="4486975" y="447030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DC31089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揚州炒飯</w:t>
                              </w:r>
                            </w:p>
                            <w:p w14:paraId="3F5E421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3" name="文字方塊 43"/>
                        <wps:cNvSpPr txBox="1"/>
                        <wps:spPr>
                          <a:xfrm>
                            <a:off x="4486975" y="49281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E1A62F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4" name="文字方塊 44"/>
                        <wps:cNvSpPr txBox="1"/>
                        <wps:spPr>
                          <a:xfrm>
                            <a:off x="4486976" y="5384938"/>
                            <a:ext cx="1816500" cy="429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5538C2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49.9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5" name="文字方塊 45"/>
                        <wps:cNvSpPr txBox="1"/>
                        <wps:spPr>
                          <a:xfrm>
                            <a:off x="2902775" y="5783400"/>
                            <a:ext cx="3126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1356A2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1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 xml:space="preserve"> 2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>3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6" name="文字方塊 46"/>
                        <wps:cNvSpPr txBox="1"/>
                        <wps:spPr>
                          <a:xfrm>
                            <a:off x="4099175" y="6118250"/>
                            <a:ext cx="733800" cy="379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935F884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一頁</w:t>
                              </w:r>
                            </w:p>
                            <w:p w14:paraId="468BA915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7" name="文字方塊 47"/>
                        <wps:cNvSpPr txBox="1"/>
                        <wps:spPr>
                          <a:xfrm>
                            <a:off x="1509800" y="245855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6E26F4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8" name="文字方塊 48"/>
                        <wps:cNvSpPr txBox="1"/>
                        <wps:spPr>
                          <a:xfrm>
                            <a:off x="6862250" y="24741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D30EA4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Nam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9" name="直線單箭頭接點 49"/>
                        <wps:cNvCnPr/>
                        <wps:spPr>
                          <a:xfrm flipH="1">
                            <a:off x="6005150" y="2678725"/>
                            <a:ext cx="8571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0" name="文字方塊 50"/>
                        <wps:cNvSpPr txBox="1"/>
                        <wps:spPr>
                          <a:xfrm>
                            <a:off x="6862250" y="28833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6E5978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Size</w:t>
                              </w:r>
                            </w:p>
                            <w:p w14:paraId="50F1CEE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51" name="文字方塊 51"/>
                        <wps:cNvSpPr txBox="1"/>
                        <wps:spPr>
                          <a:xfrm>
                            <a:off x="6862250" y="3379650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9A9595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Pric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52" name="直線單箭頭接點 52"/>
                        <wps:cNvCnPr/>
                        <wps:spPr>
                          <a:xfrm flipH="1">
                            <a:off x="5469350" y="3087925"/>
                            <a:ext cx="1392900" cy="49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3" name="直線單箭頭接點 53"/>
                        <wps:cNvCnPr/>
                        <wps:spPr>
                          <a:xfrm flipH="1">
                            <a:off x="6121850" y="3584250"/>
                            <a:ext cx="740400" cy="48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54" name="文字方塊 54"/>
                        <wps:cNvSpPr txBox="1"/>
                        <wps:spPr>
                          <a:xfrm>
                            <a:off x="2420550" y="208050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0695B0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Top1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55" name="文字方塊 55"/>
                        <wps:cNvSpPr txBox="1"/>
                        <wps:spPr>
                          <a:xfrm>
                            <a:off x="2474125" y="40800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4D61CF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56" name="文字方塊 56"/>
                        <wps:cNvSpPr txBox="1"/>
                        <wps:spPr>
                          <a:xfrm>
                            <a:off x="2420550" y="41209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5213DF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Top2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57" name="文字方塊 57"/>
                        <wps:cNvSpPr txBox="1"/>
                        <wps:spPr>
                          <a:xfrm>
                            <a:off x="2420550" y="1671300"/>
                            <a:ext cx="9546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753F71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Ranking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43EAF42" id="群組 28" o:spid="_x0000_s1054" style="width:451.5pt;height:6in;mso-position-horizontal-relative:char;mso-position-vertical-relative:line" coordorigin="15098,3767" coordsize="65749,62390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">
                <v:rect id="矩形 29" o:spid="_x0000_s1055" style="position:absolute;left:21283;top:9694;width:45294;height:564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6C8FB95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30" o:spid="_x0000_s1056" type="#_x0000_t202" style="position:absolute;left:23669;top:11981;width:915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" fillcolor="#999" stroked="f">
                  <v:textbox inset="2.53958mm,2.53958mm,2.53958mm,2.53958mm">
                    <w:txbxContent>
                      <w:p w14:paraId="60C5970B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飯類</w:t>
                        </w:r>
                      </w:p>
                    </w:txbxContent>
                  </v:textbox>
                </v:shape>
                <v:shape id="文字方塊 31" o:spid="_x0000_s1057" type="#_x0000_t202" style="position:absolute;left:35261;top:11981;width:1879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" fillcolor="#f90" stroked="f">
                  <v:textbox inset="2.53958mm,2.53958mm,2.53958mm,2.53958mm">
                    <w:txbxContent>
                      <w:p w14:paraId="17405E6F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Top</w:t>
                        </w:r>
                      </w:p>
                      <w:p w14:paraId="1B738F35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3B49B7A6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shape>
                <v:shape id="文字方塊 32" o:spid="_x0000_s1058" type="#_x0000_t202" style="position:absolute;left:56495;top:11981;width:837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" fillcolor="#4a86e8" stroked="f">
                  <v:textbox inset="2.53958mm,2.53958mm,2.53958mm,2.53958mm">
                    <w:txbxContent>
                      <w:p w14:paraId="16173B84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搜尋</w:t>
                        </w:r>
                      </w:p>
                      <w:p w14:paraId="1452F32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3" o:spid="_x0000_s1059" type="#_x0000_t202" style="position:absolute;left:24741;top:4309;width:20860;height:57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" filled="f" stroked="f">
                  <v:textbox inset="2.53958mm,2.53958mm,2.53958mm,2.53958mm">
                    <w:txbxContent>
                      <w:p w14:paraId="07FBCE90" w14:textId="5DA9B24D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種類FType</w:t>
                        </w:r>
                      </w:p>
                      <w:p w14:paraId="62301745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34" o:spid="_x0000_s1060" type="#_x0000_t32" style="position:absolute;left:28249;top:8856;width:3408;height:312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">
                  <v:stroke endarrow="block"/>
                </v:shape>
                <v:shape id="文字方塊 35" o:spid="_x0000_s1061" type="#_x0000_t202" style="position:absolute;left:50845;top:3767;width:13728;height:475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" filled="f" stroked="f">
                  <v:textbox inset="2.53958mm,2.53958mm,2.53958mm,2.53958mm">
                    <w:txbxContent>
                      <w:p w14:paraId="69F98B4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ubmit按鈕</w:t>
                        </w:r>
                      </w:p>
                      <w:p w14:paraId="256215FD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36" o:spid="_x0000_s1062" type="#_x0000_t32" style="position:absolute;left:56251;top:8520;width:4431;height:34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">
                  <v:stroke endarrow="block"/>
                </v:shape>
                <v:shape id="Shape 4" o:spid="_x0000_s1063" type="#_x0000_t75" alt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 style="position:absolute;left:24205;top:24316;width:18798;height:1409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">
                  <v:imagedata r:id="rId10" o:title="XZBh.."/>
                </v:shape>
                <v:shape id="文字方塊 38" o:spid="_x0000_s1064" type="#_x0000_t202" style="position:absolute;left:43638;top:24741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" filled="f" stroked="f">
                  <v:textbox inset="2.53958mm,2.53958mm,2.53958mm,2.53958mm">
                    <w:txbxContent>
                      <w:p w14:paraId="3EF25EE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泡菜炒飯</w:t>
                        </w:r>
                      </w:p>
                      <w:p w14:paraId="732FB58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9" o:spid="_x0000_s1065" type="#_x0000_t202" style="position:absolute;left:43638;top:29319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" filled="f" stroked="f">
                  <v:textbox inset="2.53958mm,2.53958mm,2.53958mm,2.53958mm">
                    <w:txbxContent>
                      <w:p w14:paraId="0853242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40" o:spid="_x0000_s1066" type="#_x0000_t202" style="position:absolute;left:43638;top:33894;width:18165;height:43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" filled="f" stroked="f">
                  <v:textbox inset="2.53958mm,2.53958mm,2.53958mm,2.53958mm">
                    <w:txbxContent>
                      <w:p w14:paraId="789EC39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39.8HKD</w:t>
                        </w:r>
                      </w:p>
                    </w:txbxContent>
                  </v:textbox>
                </v:shape>
                <v:shape id="Shape 8" o:spid="_x0000_s1067" type="#_x0000_t75" alt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 style="position:absolute;left:24205;top:44703;width:18798;height:1257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">
                  <v:imagedata r:id="rId11" o:title="9k="/>
                </v:shape>
                <v:shape id="文字方塊 42" o:spid="_x0000_s1068" type="#_x0000_t202" style="position:absolute;left:44869;top:44703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" filled="f" stroked="f">
                  <v:textbox inset="2.53958mm,2.53958mm,2.53958mm,2.53958mm">
                    <w:txbxContent>
                      <w:p w14:paraId="7DC31089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揚州炒飯</w:t>
                        </w:r>
                      </w:p>
                      <w:p w14:paraId="3F5E421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43" o:spid="_x0000_s1069" type="#_x0000_t202" style="position:absolute;left:44869;top:49281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" filled="f" stroked="f">
                  <v:textbox inset="2.53958mm,2.53958mm,2.53958mm,2.53958mm">
                    <w:txbxContent>
                      <w:p w14:paraId="1E1A62F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44" o:spid="_x0000_s1070" type="#_x0000_t202" style="position:absolute;left:44869;top:53849;width:18165;height:429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" filled="f" stroked="f">
                  <v:textbox inset="2.53958mm,2.53958mm,2.53958mm,2.53958mm">
                    <w:txbxContent>
                      <w:p w14:paraId="75538C2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49.9HKD</w:t>
                        </w:r>
                      </w:p>
                    </w:txbxContent>
                  </v:textbox>
                </v:shape>
                <v:shape id="文字方塊 45" o:spid="_x0000_s1071" type="#_x0000_t202" style="position:absolute;left:29027;top:57834;width:3126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" filled="f" stroked="f">
                  <v:textbox inset="2.53958mm,2.53958mm,2.53958mm,2.53958mm">
                    <w:txbxContent>
                      <w:p w14:paraId="21356A2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1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 xml:space="preserve"> 2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>3</w:t>
                        </w:r>
                      </w:p>
                    </w:txbxContent>
                  </v:textbox>
                </v:shape>
                <v:shape id="文字方塊 46" o:spid="_x0000_s1072" type="#_x0000_t202" style="position:absolute;left:40991;top:61182;width:7338;height:37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" filled="f" stroked="f">
                  <v:textbox inset="2.53958mm,2.53958mm,2.53958mm,2.53958mm">
                    <w:txbxContent>
                      <w:p w14:paraId="1935F884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一頁</w:t>
                        </w:r>
                      </w:p>
                      <w:p w14:paraId="468BA915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47" o:spid="_x0000_s1073" type="#_x0000_t202" style="position:absolute;left:15098;top:24585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" filled="f" stroked="f">
                  <v:textbox inset="2.53958mm,2.53958mm,2.53958mm,2.53958mm">
                    <w:txbxContent>
                      <w:p w14:paraId="76E26F4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48" o:spid="_x0000_s1074" type="#_x0000_t202" style="position:absolute;left:68622;top:24741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" filled="f" stroked="f">
                  <v:textbox inset="2.53958mm,2.53958mm,2.53958mm,2.53958mm">
                    <w:txbxContent>
                      <w:p w14:paraId="67D30EA4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Name</w:t>
                        </w:r>
                      </w:p>
                    </w:txbxContent>
                  </v:textbox>
                </v:shape>
                <v:shape id="直線單箭頭接點 49" o:spid="_x0000_s1075" type="#_x0000_t32" style="position:absolute;left:60051;top:26787;width:8571;height: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">
                  <v:stroke endarrow="block"/>
                </v:shape>
                <v:shape id="文字方塊 50" o:spid="_x0000_s1076" type="#_x0000_t202" style="position:absolute;left:68622;top:28833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" filled="f" stroked="f">
                  <v:textbox inset="2.53958mm,2.53958mm,2.53958mm,2.53958mm">
                    <w:txbxContent>
                      <w:p w14:paraId="26E5978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Size</w:t>
                        </w:r>
                      </w:p>
                      <w:p w14:paraId="50F1CEE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51" o:spid="_x0000_s1077" type="#_x0000_t202" style="position:absolute;left:68622;top:33796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" filled="f" stroked="f">
                  <v:textbox inset="2.53958mm,2.53958mm,2.53958mm,2.53958mm">
                    <w:txbxContent>
                      <w:p w14:paraId="679A9595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Price</w:t>
                        </w:r>
                      </w:p>
                    </w:txbxContent>
                  </v:textbox>
                </v:shape>
                <v:shape id="直線單箭頭接點 52" o:spid="_x0000_s1078" type="#_x0000_t32" style="position:absolute;left:54693;top:30879;width:13929;height:49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">
                  <v:stroke endarrow="block"/>
                </v:shape>
                <v:shape id="直線單箭頭接點 53" o:spid="_x0000_s1079" type="#_x0000_t32" style="position:absolute;left:61218;top:35842;width:7404;height:4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">
                  <v:stroke endarrow="block"/>
                </v:shape>
                <v:shape id="文字方塊 54" o:spid="_x0000_s1080" type="#_x0000_t202" style="position:absolute;left:24205;top:20805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" filled="f" stroked="f">
                  <v:textbox inset="2.53958mm,2.53958mm,2.53958mm,2.53958mm">
                    <w:txbxContent>
                      <w:p w14:paraId="30695B0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Top1</w:t>
                        </w:r>
                      </w:p>
                    </w:txbxContent>
                  </v:textbox>
                </v:shape>
                <v:shape id="文字方塊 55" o:spid="_x0000_s1081" type="#_x0000_t202" style="position:absolute;left:24741;top:40800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" filled="f" stroked="f">
                  <v:textbox inset="2.53958mm,2.53958mm,2.53958mm,2.53958mm">
                    <w:txbxContent>
                      <w:p w14:paraId="54D61CF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56" o:spid="_x0000_s1082" type="#_x0000_t202" style="position:absolute;left:24205;top:41209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" filled="f" stroked="f">
                  <v:textbox inset="2.53958mm,2.53958mm,2.53958mm,2.53958mm">
                    <w:txbxContent>
                      <w:p w14:paraId="35213DF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Top2</w:t>
                        </w:r>
                      </w:p>
                    </w:txbxContent>
                  </v:textbox>
                </v:shape>
                <v:shape id="文字方塊 57" o:spid="_x0000_s1083" type="#_x0000_t202" style="position:absolute;left:24205;top:16713;width:954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" filled="f" stroked="f">
                  <v:textbox inset="2.53958mm,2.53958mm,2.53958mm,2.53958mm">
                    <w:txbxContent>
                      <w:p w14:paraId="5753F71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Ranking</w:t>
                        </w: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66C190B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2AD925B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7883BD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06C6B9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A685A73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062921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08C666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54197F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2070E0E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1942F15" w14:textId="24E3AB0E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D260E54" w14:textId="59F4B37F" w:rsidR="00FF149C" w:rsidRDefault="00FF149C" w:rsidP="00282D77">
      <w:pPr>
        <w:rPr>
          <w:rFonts w:ascii="Consolas" w:eastAsia="Consolas" w:hAnsi="Consolas" w:cs="Consolas"/>
          <w:sz w:val="20"/>
          <w:szCs w:val="20"/>
        </w:rPr>
      </w:pPr>
    </w:p>
    <w:p w14:paraId="1B96EA7A" w14:textId="77777777" w:rsidR="00FF149C" w:rsidRDefault="00FF149C" w:rsidP="00282D77">
      <w:pPr>
        <w:rPr>
          <w:rFonts w:ascii="Consolas" w:eastAsia="Consolas" w:hAnsi="Consolas" w:cs="Consolas"/>
          <w:sz w:val="20"/>
          <w:szCs w:val="20"/>
        </w:rPr>
      </w:pPr>
    </w:p>
    <w:p w14:paraId="2CDEF86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lastRenderedPageBreak/>
        <w:t>最喜爱食物:</w:t>
      </w:r>
      <w:r>
        <w:rPr>
          <w:rFonts w:ascii="Consolas" w:eastAsia="Consolas" w:hAnsi="Consolas" w:cs="Consolas"/>
          <w:color w:val="0000FF"/>
          <w:sz w:val="20"/>
          <w:szCs w:val="20"/>
        </w:rPr>
        <w:t>Select</w:t>
      </w:r>
      <w:r>
        <w:rPr>
          <w:rFonts w:ascii="Consolas" w:eastAsia="Consolas" w:hAnsi="Consolas" w:cs="Consolas"/>
          <w:sz w:val="20"/>
          <w:szCs w:val="20"/>
        </w:rPr>
        <w:t xml:space="preserve"> food.FName,</w:t>
      </w:r>
      <w:r>
        <w:rPr>
          <w:rFonts w:ascii="Consolas" w:eastAsia="Consolas" w:hAnsi="Consolas" w:cs="Consolas"/>
          <w:color w:val="FF0000"/>
          <w:sz w:val="20"/>
          <w:szCs w:val="20"/>
        </w:rPr>
        <w:t>count</w:t>
      </w:r>
      <w:r>
        <w:rPr>
          <w:rFonts w:ascii="Consolas" w:eastAsia="Consolas" w:hAnsi="Consolas" w:cs="Consolas"/>
          <w:sz w:val="20"/>
          <w:szCs w:val="20"/>
        </w:rPr>
        <w:t xml:space="preserve">(orderfood.FID)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As </w:t>
      </w:r>
      <w:r>
        <w:rPr>
          <w:rFonts w:ascii="Consolas" w:eastAsia="Consolas" w:hAnsi="Consolas" w:cs="Consolas"/>
          <w:sz w:val="20"/>
          <w:szCs w:val="20"/>
        </w:rPr>
        <w:t xml:space="preserve">次,food.FSize,food.FPrice </w:t>
      </w:r>
    </w:p>
    <w:p w14:paraId="00EC0447" w14:textId="77777777" w:rsidR="00282D77" w:rsidRDefault="00282D77" w:rsidP="00282D77">
      <w:pPr>
        <w:ind w:firstLine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   From</w:t>
      </w:r>
      <w:r>
        <w:rPr>
          <w:rFonts w:ascii="Consolas" w:eastAsia="Consolas" w:hAnsi="Consolas" w:cs="Consolas"/>
          <w:sz w:val="20"/>
          <w:szCs w:val="20"/>
        </w:rPr>
        <w:t xml:space="preserve"> member,order,food,pic</w:t>
      </w:r>
    </w:p>
    <w:p w14:paraId="796CBEA4" w14:textId="77777777" w:rsidR="00282D77" w:rsidRDefault="00282D77" w:rsidP="00282D77">
      <w:pPr>
        <w:ind w:left="720"/>
        <w:rPr>
          <w:rFonts w:ascii="Consolas" w:eastAsia="Consolas" w:hAnsi="Consolas" w:cs="Consolas"/>
          <w:color w:val="0000CD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   </w:t>
      </w:r>
      <w:r>
        <w:rPr>
          <w:rFonts w:ascii="Consolas" w:eastAsia="Consolas" w:hAnsi="Consolas" w:cs="Consolas"/>
          <w:color w:val="0000CD"/>
          <w:sz w:val="20"/>
          <w:szCs w:val="20"/>
        </w:rPr>
        <w:t>RIGHT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r>
        <w:rPr>
          <w:rFonts w:ascii="Consolas" w:eastAsia="Consolas" w:hAnsi="Consolas" w:cs="Consolas"/>
          <w:color w:val="0000CD"/>
          <w:sz w:val="20"/>
          <w:szCs w:val="20"/>
        </w:rPr>
        <w:t xml:space="preserve">JOIN </w:t>
      </w:r>
      <w:r>
        <w:rPr>
          <w:rFonts w:ascii="Consolas" w:eastAsia="Consolas" w:hAnsi="Consolas" w:cs="Consolas"/>
          <w:sz w:val="20"/>
          <w:szCs w:val="20"/>
        </w:rPr>
        <w:t>orderfood</w:t>
      </w:r>
    </w:p>
    <w:p w14:paraId="5BDA8D88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CD"/>
          <w:sz w:val="20"/>
          <w:szCs w:val="20"/>
        </w:rPr>
        <w:t xml:space="preserve">   ON </w:t>
      </w:r>
      <w:r>
        <w:rPr>
          <w:rFonts w:ascii="Consolas" w:eastAsia="Consolas" w:hAnsi="Consolas" w:cs="Consolas"/>
          <w:color w:val="0000CD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>member.MID =order.MID,</w:t>
      </w:r>
    </w:p>
    <w:p w14:paraId="6A74700C" w14:textId="77777777" w:rsidR="00282D77" w:rsidRDefault="00282D77" w:rsidP="00282D77">
      <w:pPr>
        <w:ind w:left="720" w:firstLine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order.OID = orderfood.OID,</w:t>
      </w:r>
    </w:p>
    <w:p w14:paraId="0FFB6DCE" w14:textId="77777777" w:rsidR="00282D77" w:rsidRDefault="00282D77" w:rsidP="00282D77">
      <w:pPr>
        <w:ind w:left="720" w:firstLine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pic.PID = ‘FID’+‘BID’</w:t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</w:r>
      <w:r>
        <w:rPr>
          <w:rFonts w:ascii="Consolas" w:eastAsia="Consolas" w:hAnsi="Consolas" w:cs="Consolas"/>
          <w:sz w:val="20"/>
          <w:szCs w:val="20"/>
        </w:rPr>
        <w:tab/>
        <w:t>//參考PID註解</w:t>
      </w:r>
    </w:p>
    <w:p w14:paraId="3BB02B76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   </w:t>
      </w:r>
      <w:r>
        <w:rPr>
          <w:rFonts w:ascii="Consolas" w:eastAsia="Consolas" w:hAnsi="Consolas" w:cs="Consolas"/>
          <w:color w:val="0000FF"/>
          <w:sz w:val="20"/>
          <w:szCs w:val="20"/>
        </w:rPr>
        <w:t>Group by</w:t>
      </w:r>
      <w:r>
        <w:rPr>
          <w:rFonts w:ascii="Consolas" w:eastAsia="Consolas" w:hAnsi="Consolas" w:cs="Consolas"/>
          <w:sz w:val="20"/>
          <w:szCs w:val="20"/>
        </w:rPr>
        <w:t xml:space="preserve"> food.FName</w:t>
      </w:r>
      <w:r>
        <w:rPr>
          <w:rFonts w:ascii="Consolas" w:eastAsia="Consolas" w:hAnsi="Consolas" w:cs="Consolas"/>
          <w:sz w:val="20"/>
          <w:szCs w:val="20"/>
        </w:rPr>
        <w:br/>
        <w:t xml:space="preserve">  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Oder </w:t>
      </w:r>
      <w:r>
        <w:rPr>
          <w:rFonts w:ascii="Consolas" w:eastAsia="Consolas" w:hAnsi="Consolas" w:cs="Consolas"/>
          <w:sz w:val="20"/>
          <w:szCs w:val="20"/>
        </w:rPr>
        <w:t xml:space="preserve">by </w:t>
      </w:r>
      <w:r>
        <w:rPr>
          <w:rFonts w:ascii="Consolas" w:eastAsia="Consolas" w:hAnsi="Consolas" w:cs="Consolas"/>
          <w:color w:val="FF0000"/>
          <w:sz w:val="20"/>
          <w:szCs w:val="20"/>
        </w:rPr>
        <w:t>count</w:t>
      </w:r>
      <w:r>
        <w:rPr>
          <w:rFonts w:ascii="Consolas" w:eastAsia="Consolas" w:hAnsi="Consolas" w:cs="Consolas"/>
          <w:sz w:val="20"/>
          <w:szCs w:val="20"/>
        </w:rPr>
        <w:t xml:space="preserve">(orderfood.FID) </w:t>
      </w:r>
      <w:r>
        <w:rPr>
          <w:rFonts w:ascii="Consolas" w:eastAsia="Consolas" w:hAnsi="Consolas" w:cs="Consolas"/>
          <w:color w:val="0000FF"/>
          <w:sz w:val="20"/>
          <w:szCs w:val="20"/>
        </w:rPr>
        <w:t>desc</w:t>
      </w:r>
      <w:r>
        <w:rPr>
          <w:rFonts w:ascii="Consolas" w:eastAsia="Consolas" w:hAnsi="Consolas" w:cs="Consolas"/>
          <w:sz w:val="20"/>
          <w:szCs w:val="20"/>
        </w:rPr>
        <w:t>;</w:t>
      </w:r>
    </w:p>
    <w:p w14:paraId="70802D79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   為顧客提供上次或者叫得最多的食物</w:t>
      </w:r>
    </w:p>
    <w:p w14:paraId="005D7279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</w:p>
    <w:p w14:paraId="1BFD34A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noProof/>
          <w:sz w:val="20"/>
          <w:szCs w:val="20"/>
        </w:rPr>
        <mc:AlternateContent>
          <mc:Choice Requires="wpg">
            <w:drawing>
              <wp:inline distT="114300" distB="114300" distL="114300" distR="114300" wp14:anchorId="1AB72F59" wp14:editId="4AE5D459">
                <wp:extent cx="5734050" cy="5001653"/>
                <wp:effectExtent l="0" t="0" r="0" b="27940"/>
                <wp:docPr id="58" name="群組 5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4050" cy="5001653"/>
                          <a:chOff x="1509800" y="617622"/>
                          <a:chExt cx="6574925" cy="5728128"/>
                        </a:xfrm>
                      </wpg:grpSpPr>
                      <wps:wsp>
                        <wps:cNvPr id="59" name="矩形 59"/>
                        <wps:cNvSpPr/>
                        <wps:spPr>
                          <a:xfrm>
                            <a:off x="2128325" y="969450"/>
                            <a:ext cx="4529400" cy="53763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B3B019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60" name="文字方塊 60"/>
                        <wps:cNvSpPr txBox="1"/>
                        <wps:spPr>
                          <a:xfrm>
                            <a:off x="3526175" y="1198125"/>
                            <a:ext cx="1879800" cy="409200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1B84489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最喜爱食物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61" name="文字方塊 61"/>
                        <wps:cNvSpPr txBox="1"/>
                        <wps:spPr>
                          <a:xfrm>
                            <a:off x="5649575" y="1198125"/>
                            <a:ext cx="837600" cy="409200"/>
                          </a:xfrm>
                          <a:prstGeom prst="rect">
                            <a:avLst/>
                          </a:prstGeom>
                          <a:solidFill>
                            <a:srgbClr val="4A86E8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52A1756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搜尋</w:t>
                              </w:r>
                            </w:p>
                            <w:p w14:paraId="3ACDF05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62" name="文字方塊 62"/>
                        <wps:cNvSpPr txBox="1"/>
                        <wps:spPr>
                          <a:xfrm>
                            <a:off x="5153674" y="629109"/>
                            <a:ext cx="1347389" cy="4543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98B33D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submit按鈕</w:t>
                              </w:r>
                            </w:p>
                            <w:p w14:paraId="3C50BC5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63" name="直線單箭頭接點 63"/>
                        <wps:cNvCnPr/>
                        <wps:spPr>
                          <a:xfrm>
                            <a:off x="5694275" y="898075"/>
                            <a:ext cx="374100" cy="300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65" name="Shape 4" descr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/>
                          <pic:cNvPicPr preferRelativeResize="0"/>
                        </pic:nvPicPr>
                        <pic:blipFill>
                          <a:blip r:embed="rId8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2052313"/>
                            <a:ext cx="1879800" cy="1409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6" name="文字方塊 66"/>
                        <wps:cNvSpPr txBox="1"/>
                        <wps:spPr>
                          <a:xfrm>
                            <a:off x="4363800" y="20948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055108C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泡菜炒飯</w:t>
                              </w:r>
                            </w:p>
                            <w:p w14:paraId="5A68894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67" name="文字方塊 67"/>
                        <wps:cNvSpPr txBox="1"/>
                        <wps:spPr>
                          <a:xfrm>
                            <a:off x="4363800" y="255265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767280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69" name="文字方塊 69"/>
                        <wps:cNvSpPr txBox="1"/>
                        <wps:spPr>
                          <a:xfrm>
                            <a:off x="4363801" y="3010287"/>
                            <a:ext cx="1816500" cy="4516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B77AED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39.8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70" name="Shape 8" descr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/>
                          <pic:cNvPicPr preferRelativeResize="0"/>
                        </pic:nvPicPr>
                        <pic:blipFill>
                          <a:blip r:embed="rId9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4091005"/>
                            <a:ext cx="1879800" cy="1257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71" name="文字方塊 71"/>
                        <wps:cNvSpPr txBox="1"/>
                        <wps:spPr>
                          <a:xfrm>
                            <a:off x="4486975" y="409100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97A8821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揚州炒飯</w:t>
                              </w:r>
                            </w:p>
                            <w:p w14:paraId="7CC52BA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72" name="文字方塊 72"/>
                        <wps:cNvSpPr txBox="1"/>
                        <wps:spPr>
                          <a:xfrm>
                            <a:off x="4486975" y="45488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328CBC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73" name="文字方塊 73"/>
                        <wps:cNvSpPr txBox="1"/>
                        <wps:spPr>
                          <a:xfrm>
                            <a:off x="4486976" y="5006306"/>
                            <a:ext cx="1816500" cy="4655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F1EAC5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49.9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74" name="文字方塊 74"/>
                        <wps:cNvSpPr txBox="1"/>
                        <wps:spPr>
                          <a:xfrm>
                            <a:off x="2902775" y="5404100"/>
                            <a:ext cx="3126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6C5988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1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 xml:space="preserve"> 2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>3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75" name="文字方塊 75"/>
                        <wps:cNvSpPr txBox="1"/>
                        <wps:spPr>
                          <a:xfrm>
                            <a:off x="3792457" y="5792504"/>
                            <a:ext cx="1387069" cy="432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578A17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一頁</w:t>
                              </w:r>
                            </w:p>
                            <w:p w14:paraId="6FD673A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76" name="文字方塊 76"/>
                        <wps:cNvSpPr txBox="1"/>
                        <wps:spPr>
                          <a:xfrm>
                            <a:off x="1509800" y="207925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1205E7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77" name="文字方塊 77"/>
                        <wps:cNvSpPr txBox="1"/>
                        <wps:spPr>
                          <a:xfrm>
                            <a:off x="6862250" y="20948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1D57C2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Nam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78" name="直線單箭頭接點 78"/>
                        <wps:cNvCnPr/>
                        <wps:spPr>
                          <a:xfrm flipH="1">
                            <a:off x="6005150" y="2299425"/>
                            <a:ext cx="8571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79" name="文字方塊 79"/>
                        <wps:cNvSpPr txBox="1"/>
                        <wps:spPr>
                          <a:xfrm>
                            <a:off x="6862250" y="25040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60904D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Size</w:t>
                              </w:r>
                            </w:p>
                            <w:p w14:paraId="730A8A2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80" name="文字方塊 80"/>
                        <wps:cNvSpPr txBox="1"/>
                        <wps:spPr>
                          <a:xfrm>
                            <a:off x="6862250" y="3000350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664191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Pric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81" name="直線單箭頭接點 81"/>
                        <wps:cNvCnPr/>
                        <wps:spPr>
                          <a:xfrm flipH="1">
                            <a:off x="5469350" y="2708625"/>
                            <a:ext cx="1392900" cy="49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82" name="直線單箭頭接點 82"/>
                        <wps:cNvCnPr/>
                        <wps:spPr>
                          <a:xfrm flipH="1">
                            <a:off x="6121850" y="3204950"/>
                            <a:ext cx="740400" cy="48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83" name="文字方塊 83"/>
                        <wps:cNvSpPr txBox="1"/>
                        <wps:spPr>
                          <a:xfrm>
                            <a:off x="2420550" y="1654506"/>
                            <a:ext cx="1509000" cy="39274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924916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ood1(4 次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84" name="文字方塊 84"/>
                        <wps:cNvSpPr txBox="1"/>
                        <wps:spPr>
                          <a:xfrm>
                            <a:off x="2474125" y="37007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AEAFFD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85" name="文字方塊 85"/>
                        <wps:cNvSpPr txBox="1"/>
                        <wps:spPr>
                          <a:xfrm>
                            <a:off x="2420550" y="37416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466032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ood2(1 次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86" name="文字方塊 86"/>
                        <wps:cNvSpPr txBox="1"/>
                        <wps:spPr>
                          <a:xfrm>
                            <a:off x="1787774" y="617622"/>
                            <a:ext cx="2212196" cy="58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947293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FF0000"/>
                                  <w:sz w:val="20"/>
                                </w:rPr>
                                <w:t>count</w:t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0"/>
                                </w:rPr>
                                <w:t>(orderfood.FID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87" name="直線單箭頭接點 87"/>
                        <wps:cNvCnPr/>
                        <wps:spPr>
                          <a:xfrm>
                            <a:off x="2608350" y="923600"/>
                            <a:ext cx="566700" cy="777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AB72F59" id="群組 58" o:spid="_x0000_s1084" style="width:451.5pt;height:393.85pt;mso-position-horizontal-relative:char;mso-position-vertical-relative:line" coordorigin="15098,6176" coordsize="65749,57281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">
                <v:rect id="矩形 59" o:spid="_x0000_s1085" style="position:absolute;left:21283;top:9694;width:45294;height:53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4B3B019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60" o:spid="_x0000_s1086" type="#_x0000_t202" style="position:absolute;left:35261;top:11981;width:1879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" fillcolor="#f90" stroked="f">
                  <v:textbox inset="2.53958mm,2.53958mm,2.53958mm,2.53958mm">
                    <w:txbxContent>
                      <w:p w14:paraId="31B84489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最喜爱食物</w:t>
                        </w:r>
                      </w:p>
                    </w:txbxContent>
                  </v:textbox>
                </v:shape>
                <v:shape id="文字方塊 61" o:spid="_x0000_s1087" type="#_x0000_t202" style="position:absolute;left:56495;top:11981;width:837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" fillcolor="#4a86e8" stroked="f">
                  <v:textbox inset="2.53958mm,2.53958mm,2.53958mm,2.53958mm">
                    <w:txbxContent>
                      <w:p w14:paraId="052A1756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搜尋</w:t>
                        </w:r>
                      </w:p>
                      <w:p w14:paraId="3ACDF05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62" o:spid="_x0000_s1088" type="#_x0000_t202" style="position:absolute;left:51536;top:6291;width:13474;height:45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" filled="f" stroked="f">
                  <v:textbox inset="2.53958mm,2.53958mm,2.53958mm,2.53958mm">
                    <w:txbxContent>
                      <w:p w14:paraId="098B33D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submit按鈕</w:t>
                        </w:r>
                      </w:p>
                      <w:p w14:paraId="3C50BC5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63" o:spid="_x0000_s1089" type="#_x0000_t32" style="position:absolute;left:56942;top:8980;width:3741;height:300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">
                  <v:stroke endarrow="block"/>
                </v:shape>
                <v:shape id="Shape 4" o:spid="_x0000_s1090" type="#_x0000_t75" alt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 style="position:absolute;left:24205;top:20523;width:18798;height:1409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">
                  <v:imagedata r:id="rId10" o:title="XZBh.."/>
                </v:shape>
                <v:shape id="文字方塊 66" o:spid="_x0000_s1091" type="#_x0000_t202" style="position:absolute;left:43638;top:20948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" filled="f" stroked="f">
                  <v:textbox inset="2.53958mm,2.53958mm,2.53958mm,2.53958mm">
                    <w:txbxContent>
                      <w:p w14:paraId="0055108C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泡菜炒飯</w:t>
                        </w:r>
                      </w:p>
                      <w:p w14:paraId="5A68894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67" o:spid="_x0000_s1092" type="#_x0000_t202" style="position:absolute;left:43638;top:25526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" filled="f" stroked="f">
                  <v:textbox inset="2.53958mm,2.53958mm,2.53958mm,2.53958mm">
                    <w:txbxContent>
                      <w:p w14:paraId="7767280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69" o:spid="_x0000_s1093" type="#_x0000_t202" style="position:absolute;left:43638;top:30102;width:18165;height:451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" filled="f" stroked="f">
                  <v:textbox inset="2.53958mm,2.53958mm,2.53958mm,2.53958mm">
                    <w:txbxContent>
                      <w:p w14:paraId="4B77AED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39.8HKD</w:t>
                        </w:r>
                      </w:p>
                    </w:txbxContent>
                  </v:textbox>
                </v:shape>
                <v:shape id="Shape 8" o:spid="_x0000_s1094" type="#_x0000_t75" alt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 style="position:absolute;left:24205;top:40910;width:18798;height:1257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">
                  <v:imagedata r:id="rId11" o:title="9k="/>
                </v:shape>
                <v:shape id="文字方塊 71" o:spid="_x0000_s1095" type="#_x0000_t202" style="position:absolute;left:44869;top:40910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" filled="f" stroked="f">
                  <v:textbox inset="2.53958mm,2.53958mm,2.53958mm,2.53958mm">
                    <w:txbxContent>
                      <w:p w14:paraId="497A8821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揚州炒飯</w:t>
                        </w:r>
                      </w:p>
                      <w:p w14:paraId="7CC52BA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72" o:spid="_x0000_s1096" type="#_x0000_t202" style="position:absolute;left:44869;top:45488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" filled="f" stroked="f">
                  <v:textbox inset="2.53958mm,2.53958mm,2.53958mm,2.53958mm">
                    <w:txbxContent>
                      <w:p w14:paraId="3328CBC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73" o:spid="_x0000_s1097" type="#_x0000_t202" style="position:absolute;left:44869;top:50063;width:18165;height:46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" filled="f" stroked="f">
                  <v:textbox inset="2.53958mm,2.53958mm,2.53958mm,2.53958mm">
                    <w:txbxContent>
                      <w:p w14:paraId="3F1EAC5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49.9HKD</w:t>
                        </w:r>
                      </w:p>
                    </w:txbxContent>
                  </v:textbox>
                </v:shape>
                <v:shape id="文字方塊 74" o:spid="_x0000_s1098" type="#_x0000_t202" style="position:absolute;left:29027;top:54041;width:3126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" filled="f" stroked="f">
                  <v:textbox inset="2.53958mm,2.53958mm,2.53958mm,2.53958mm">
                    <w:txbxContent>
                      <w:p w14:paraId="16C5988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1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 xml:space="preserve"> 2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>3</w:t>
                        </w:r>
                      </w:p>
                    </w:txbxContent>
                  </v:textbox>
                </v:shape>
                <v:shape id="文字方塊 75" o:spid="_x0000_s1099" type="#_x0000_t202" style="position:absolute;left:37924;top:57925;width:13871;height:43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" filled="f" stroked="f">
                  <v:textbox inset="2.53958mm,2.53958mm,2.53958mm,2.53958mm">
                    <w:txbxContent>
                      <w:p w14:paraId="3578A17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一頁</w:t>
                        </w:r>
                      </w:p>
                      <w:p w14:paraId="6FD673A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76" o:spid="_x0000_s1100" type="#_x0000_t202" style="position:absolute;left:15098;top:20792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" filled="f" stroked="f">
                  <v:textbox inset="2.53958mm,2.53958mm,2.53958mm,2.53958mm">
                    <w:txbxContent>
                      <w:p w14:paraId="11205E7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77" o:spid="_x0000_s1101" type="#_x0000_t202" style="position:absolute;left:68622;top:20948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" filled="f" stroked="f">
                  <v:textbox inset="2.53958mm,2.53958mm,2.53958mm,2.53958mm">
                    <w:txbxContent>
                      <w:p w14:paraId="21D57C2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Name</w:t>
                        </w:r>
                      </w:p>
                    </w:txbxContent>
                  </v:textbox>
                </v:shape>
                <v:shape id="直線單箭頭接點 78" o:spid="_x0000_s1102" type="#_x0000_t32" style="position:absolute;left:60051;top:22994;width:8571;height: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">
                  <v:stroke endarrow="block"/>
                </v:shape>
                <v:shape id="文字方塊 79" o:spid="_x0000_s1103" type="#_x0000_t202" style="position:absolute;left:68622;top:25040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" filled="f" stroked="f">
                  <v:textbox inset="2.53958mm,2.53958mm,2.53958mm,2.53958mm">
                    <w:txbxContent>
                      <w:p w14:paraId="160904D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Size</w:t>
                        </w:r>
                      </w:p>
                      <w:p w14:paraId="730A8A2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80" o:spid="_x0000_s1104" type="#_x0000_t202" style="position:absolute;left:68622;top:30003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" filled="f" stroked="f">
                  <v:textbox inset="2.53958mm,2.53958mm,2.53958mm,2.53958mm">
                    <w:txbxContent>
                      <w:p w14:paraId="7664191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Price</w:t>
                        </w:r>
                      </w:p>
                    </w:txbxContent>
                  </v:textbox>
                </v:shape>
                <v:shape id="直線單箭頭接點 81" o:spid="_x0000_s1105" type="#_x0000_t32" style="position:absolute;left:54693;top:27086;width:13929;height:49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">
                  <v:stroke endarrow="block"/>
                </v:shape>
                <v:shape id="直線單箭頭接點 82" o:spid="_x0000_s1106" type="#_x0000_t32" style="position:absolute;left:61218;top:32049;width:7404;height:4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">
                  <v:stroke endarrow="block"/>
                </v:shape>
                <v:shape id="文字方塊 83" o:spid="_x0000_s1107" type="#_x0000_t202" style="position:absolute;left:24205;top:16545;width:15090;height:39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" filled="f" stroked="f">
                  <v:textbox inset="2.53958mm,2.53958mm,2.53958mm,2.53958mm">
                    <w:txbxContent>
                      <w:p w14:paraId="7924916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ood1(4 次)</w:t>
                        </w:r>
                      </w:p>
                    </w:txbxContent>
                  </v:textbox>
                </v:shape>
                <v:shape id="文字方塊 84" o:spid="_x0000_s1108" type="#_x0000_t202" style="position:absolute;left:24741;top:37007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" filled="f" stroked="f">
                  <v:textbox inset="2.53958mm,2.53958mm,2.53958mm,2.53958mm">
                    <w:txbxContent>
                      <w:p w14:paraId="0AEAFFD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85" o:spid="_x0000_s1109" type="#_x0000_t202" style="position:absolute;left:24205;top:37416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" filled="f" stroked="f">
                  <v:textbox inset="2.53958mm,2.53958mm,2.53958mm,2.53958mm">
                    <w:txbxContent>
                      <w:p w14:paraId="7466032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ood2(1 次)</w:t>
                        </w:r>
                      </w:p>
                    </w:txbxContent>
                  </v:textbox>
                </v:shape>
                <v:shape id="文字方塊 86" o:spid="_x0000_s1110" type="#_x0000_t202" style="position:absolute;left:17877;top:6176;width:22122;height:5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" filled="f" stroked="f">
                  <v:textbox inset="2.53958mm,2.53958mm,2.53958mm,2.53958mm">
                    <w:txbxContent>
                      <w:p w14:paraId="08947293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FF0000"/>
                            <w:sz w:val="20"/>
                          </w:rPr>
                          <w:t>count</w:t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0"/>
                          </w:rPr>
                          <w:t>(orderfood.FID)</w:t>
                        </w:r>
                      </w:p>
                    </w:txbxContent>
                  </v:textbox>
                </v:shape>
                <v:shape id="直線單箭頭接點 87" o:spid="_x0000_s1111" type="#_x0000_t32" style="position:absolute;left:26083;top:9236;width:5667;height:777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">
                  <v:stroke endarrow="block"/>
                </v:shape>
                <w10:anchorlock/>
              </v:group>
            </w:pict>
          </mc:Fallback>
        </mc:AlternateContent>
      </w:r>
    </w:p>
    <w:p w14:paraId="5BD9699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EB5CC2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5F65FAB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651073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D8DB72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50B8DAB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5EAA8B9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FBB2C0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5A93E2A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66AF4A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038E8FD" w14:textId="77777777" w:rsidR="00282D77" w:rsidRDefault="00282D77" w:rsidP="00282D77">
      <w:pPr>
        <w:widowControl w:val="0"/>
        <w:rPr>
          <w:rFonts w:ascii="Consolas" w:eastAsia="Consolas" w:hAnsi="Consolas" w:cs="Consolas"/>
          <w:sz w:val="20"/>
          <w:szCs w:val="20"/>
        </w:rPr>
      </w:pPr>
    </w:p>
    <w:tbl>
      <w:tblPr>
        <w:tblW w:w="849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95"/>
        <w:gridCol w:w="1995"/>
        <w:gridCol w:w="1500"/>
        <w:gridCol w:w="1500"/>
        <w:gridCol w:w="1500"/>
      </w:tblGrid>
      <w:tr w:rsidR="00282D77" w14:paraId="417A4F00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4EF37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lastRenderedPageBreak/>
              <w:t>Food_truck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DF405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4B3907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B8DBD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D5FDE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583EA079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C3582C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BE7B71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686F5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83F8B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E8EFA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695242CD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9F34B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T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B767B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>會員購物車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12B9B6" w14:textId="77777777" w:rsidR="00282D77" w:rsidRDefault="00282D77" w:rsidP="00A17E17">
            <w:pPr>
              <w:widowControl w:val="0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6B5A0D" w14:textId="77777777" w:rsidR="00282D77" w:rsidRDefault="00282D77" w:rsidP="00A17E17">
            <w:pPr>
              <w:widowControl w:val="0"/>
              <w:jc w:val="right"/>
              <w:rPr>
                <w:rFonts w:ascii="Consolas" w:eastAsia="Consolas" w:hAnsi="Consolas" w:cs="Consolas"/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6A83E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k</w:t>
            </w:r>
          </w:p>
        </w:tc>
      </w:tr>
      <w:tr w:rsidR="00282D77" w14:paraId="0116D4B5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D99A2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FC72D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會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8CD4D7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216EAC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9FAF5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</w:p>
        </w:tc>
      </w:tr>
      <w:tr w:rsidR="00282D77" w14:paraId="350F6AB6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EAE26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FC10D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1EC66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AD022D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39661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4DEBEFBC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7D8B7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Number</w:t>
            </w:r>
          </w:p>
        </w:tc>
        <w:tc>
          <w:tcPr>
            <w:tcW w:w="1995" w:type="dxa"/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A5CBAD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数量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79673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6793B91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EEDEF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7DE516B5" w14:textId="77777777" w:rsidR="00FF149C" w:rsidRDefault="00FF149C" w:rsidP="00282D77">
      <w:pPr>
        <w:widowControl w:val="0"/>
        <w:rPr>
          <w:rFonts w:ascii="Consolas" w:hAnsi="Consolas" w:cs="Consolas"/>
          <w:sz w:val="20"/>
          <w:szCs w:val="20"/>
        </w:rPr>
      </w:pPr>
    </w:p>
    <w:p w14:paraId="6F58E8DE" w14:textId="6E102EEC" w:rsidR="00282D77" w:rsidRDefault="00282D77" w:rsidP="00282D77">
      <w:pPr>
        <w:widowControl w:val="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購物車:</w:t>
      </w:r>
      <w:r>
        <w:rPr>
          <w:rFonts w:ascii="Consolas" w:eastAsia="Consolas" w:hAnsi="Consolas" w:cs="Consolas"/>
          <w:color w:val="0000FF"/>
          <w:sz w:val="20"/>
          <w:szCs w:val="20"/>
        </w:rPr>
        <w:t>Select</w:t>
      </w:r>
      <w:r>
        <w:rPr>
          <w:rFonts w:ascii="Consolas" w:eastAsia="Consolas" w:hAnsi="Consolas" w:cs="Consolas"/>
          <w:sz w:val="20"/>
          <w:szCs w:val="20"/>
        </w:rPr>
        <w:t xml:space="preserve"> food.FName,</w:t>
      </w:r>
      <w:r>
        <w:rPr>
          <w:sz w:val="20"/>
          <w:szCs w:val="20"/>
        </w:rPr>
        <w:t>Food_truck.</w:t>
      </w:r>
      <w:r>
        <w:rPr>
          <w:rFonts w:ascii="Consolas" w:eastAsia="Consolas" w:hAnsi="Consolas" w:cs="Consolas"/>
          <w:sz w:val="20"/>
          <w:szCs w:val="20"/>
        </w:rPr>
        <w:t xml:space="preserve">FNumber,food.FSize,food.FPrice </w:t>
      </w:r>
    </w:p>
    <w:p w14:paraId="40EA8A3B" w14:textId="77777777" w:rsidR="00282D77" w:rsidRDefault="00282D77" w:rsidP="00282D77">
      <w:pPr>
        <w:ind w:firstLine="720"/>
        <w:rPr>
          <w:rFonts w:ascii="Consolas" w:eastAsia="Consolas" w:hAnsi="Consolas" w:cs="Consolas"/>
          <w:color w:val="0000CD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From</w:t>
      </w:r>
      <w:r>
        <w:rPr>
          <w:rFonts w:ascii="Consolas" w:eastAsia="Consolas" w:hAnsi="Consolas" w:cs="Consolas"/>
          <w:sz w:val="20"/>
          <w:szCs w:val="20"/>
        </w:rPr>
        <w:t xml:space="preserve"> member,</w:t>
      </w:r>
      <w:r>
        <w:rPr>
          <w:sz w:val="20"/>
          <w:szCs w:val="20"/>
        </w:rPr>
        <w:t>Food_truck</w:t>
      </w:r>
      <w:r>
        <w:rPr>
          <w:rFonts w:ascii="Consolas" w:eastAsia="Consolas" w:hAnsi="Consolas" w:cs="Consolas"/>
          <w:sz w:val="20"/>
          <w:szCs w:val="20"/>
        </w:rPr>
        <w:t>,food</w:t>
      </w:r>
    </w:p>
    <w:p w14:paraId="00C5BD66" w14:textId="77777777" w:rsidR="00282D77" w:rsidRDefault="00282D77" w:rsidP="00282D77">
      <w:pPr>
        <w:ind w:left="720"/>
        <w:rPr>
          <w:rFonts w:ascii="Consolas" w:eastAsia="Consolas" w:hAnsi="Consolas" w:cs="Consolas"/>
          <w:color w:val="0000CD"/>
          <w:sz w:val="20"/>
          <w:szCs w:val="20"/>
        </w:rPr>
      </w:pPr>
      <w:r>
        <w:rPr>
          <w:rFonts w:ascii="Consolas" w:eastAsia="Consolas" w:hAnsi="Consolas" w:cs="Consolas"/>
          <w:color w:val="0000CD"/>
          <w:sz w:val="20"/>
          <w:szCs w:val="20"/>
        </w:rPr>
        <w:t xml:space="preserve">Where </w:t>
      </w:r>
      <w:r>
        <w:rPr>
          <w:rFonts w:ascii="Consolas" w:eastAsia="Consolas" w:hAnsi="Consolas" w:cs="Consolas"/>
          <w:sz w:val="20"/>
          <w:szCs w:val="20"/>
        </w:rPr>
        <w:t>member.MID =</w:t>
      </w:r>
      <w:r>
        <w:rPr>
          <w:sz w:val="20"/>
          <w:szCs w:val="20"/>
        </w:rPr>
        <w:t>Food_truck</w:t>
      </w:r>
      <w:r>
        <w:rPr>
          <w:rFonts w:ascii="Consolas" w:eastAsia="Consolas" w:hAnsi="Consolas" w:cs="Consolas"/>
          <w:sz w:val="20"/>
          <w:szCs w:val="20"/>
        </w:rPr>
        <w:t>.MID ,</w:t>
      </w:r>
      <w:r>
        <w:rPr>
          <w:sz w:val="20"/>
          <w:szCs w:val="20"/>
        </w:rPr>
        <w:t>Food_truck</w:t>
      </w:r>
      <w:r>
        <w:rPr>
          <w:rFonts w:ascii="Consolas" w:eastAsia="Consolas" w:hAnsi="Consolas" w:cs="Consolas"/>
          <w:sz w:val="20"/>
          <w:szCs w:val="20"/>
        </w:rPr>
        <w:t>.FID = food.FID</w:t>
      </w:r>
    </w:p>
    <w:p w14:paraId="3CFF9BDD" w14:textId="77777777" w:rsidR="00282D77" w:rsidRDefault="00282D77" w:rsidP="00282D77">
      <w:pPr>
        <w:ind w:left="720"/>
        <w:rPr>
          <w:rFonts w:ascii="Consolas" w:eastAsia="Consolas" w:hAnsi="Consolas" w:cs="Consolas"/>
          <w:color w:val="0000FF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Group by</w:t>
      </w:r>
      <w:r>
        <w:rPr>
          <w:rFonts w:ascii="Consolas" w:eastAsia="Consolas" w:hAnsi="Consolas" w:cs="Consolas"/>
          <w:sz w:val="20"/>
          <w:szCs w:val="20"/>
        </w:rPr>
        <w:t xml:space="preserve"> food.FName;</w:t>
      </w:r>
    </w:p>
    <w:p w14:paraId="350B54C3" w14:textId="77777777" w:rsidR="00282D77" w:rsidRDefault="00282D77" w:rsidP="00282D77">
      <w:pPr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顧客獨有的購物車</w:t>
      </w:r>
    </w:p>
    <w:p w14:paraId="0EBF9C3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7456" behindDoc="0" locked="0" layoutInCell="1" hidden="0" allowOverlap="1" wp14:anchorId="1D0A5A02" wp14:editId="1EF5C191">
                <wp:simplePos x="0" y="0"/>
                <wp:positionH relativeFrom="column">
                  <wp:posOffset>419100</wp:posOffset>
                </wp:positionH>
                <wp:positionV relativeFrom="paragraph">
                  <wp:posOffset>153035</wp:posOffset>
                </wp:positionV>
                <wp:extent cx="5177790" cy="5281295"/>
                <wp:effectExtent l="0" t="0" r="0" b="14605"/>
                <wp:wrapTopAndBottom distT="0" distB="0"/>
                <wp:docPr id="206" name="群組 20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77790" cy="5281295"/>
                          <a:chOff x="2128325" y="969450"/>
                          <a:chExt cx="5531475" cy="5646300"/>
                        </a:xfrm>
                      </wpg:grpSpPr>
                      <wps:wsp>
                        <wps:cNvPr id="207" name="矩形 207"/>
                        <wps:cNvSpPr/>
                        <wps:spPr>
                          <a:xfrm>
                            <a:off x="2128325" y="969450"/>
                            <a:ext cx="4529400" cy="56463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1FC1EE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08" name="文字方塊 208"/>
                        <wps:cNvSpPr txBox="1"/>
                        <wps:spPr>
                          <a:xfrm>
                            <a:off x="3526175" y="1198125"/>
                            <a:ext cx="1879800" cy="409200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039A7C3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oodTruck</w:t>
                              </w:r>
                            </w:p>
                            <w:p w14:paraId="3EE5874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0683ABC7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09" name="Shape 4" descr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/>
                          <pic:cNvPicPr preferRelativeResize="0"/>
                        </pic:nvPicPr>
                        <pic:blipFill>
                          <a:blip r:embed="rId8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1846163"/>
                            <a:ext cx="1879800" cy="1409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0" name="文字方塊 210"/>
                        <wps:cNvSpPr txBox="1"/>
                        <wps:spPr>
                          <a:xfrm>
                            <a:off x="4365900" y="1835150"/>
                            <a:ext cx="1816500" cy="36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461B24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泡菜炒飯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1" name="文字方塊 211"/>
                        <wps:cNvSpPr txBox="1"/>
                        <wps:spPr>
                          <a:xfrm>
                            <a:off x="4365900" y="2202487"/>
                            <a:ext cx="1816500" cy="36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30053F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2" name="文字方塊 212"/>
                        <wps:cNvSpPr txBox="1"/>
                        <wps:spPr>
                          <a:xfrm>
                            <a:off x="4365642" y="2569728"/>
                            <a:ext cx="1816500" cy="3958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EA1D0D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39.8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13" name="Shape 8" descr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/>
                          <pic:cNvPicPr preferRelativeResize="0"/>
                        </pic:nvPicPr>
                        <pic:blipFill>
                          <a:blip r:embed="rId9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51550" y="4096305"/>
                            <a:ext cx="1879800" cy="1257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14" name="文字方塊 214"/>
                        <wps:cNvSpPr txBox="1"/>
                        <wps:spPr>
                          <a:xfrm>
                            <a:off x="2902775" y="5606475"/>
                            <a:ext cx="3126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0D6BFF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1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 xml:space="preserve"> 2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>3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5" name="文字方塊 215"/>
                        <wps:cNvSpPr txBox="1"/>
                        <wps:spPr>
                          <a:xfrm>
                            <a:off x="4099174" y="5941325"/>
                            <a:ext cx="1285353" cy="4660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B8F368C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一頁</w:t>
                              </w:r>
                            </w:p>
                            <w:p w14:paraId="102C4B4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6" name="文字方塊 216"/>
                        <wps:cNvSpPr txBox="1"/>
                        <wps:spPr>
                          <a:xfrm>
                            <a:off x="6864350" y="1904250"/>
                            <a:ext cx="733800" cy="36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7482FED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Nam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7" name="文字方塊 217"/>
                        <wps:cNvSpPr txBox="1"/>
                        <wps:spPr>
                          <a:xfrm>
                            <a:off x="6864350" y="2234634"/>
                            <a:ext cx="733800" cy="36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02973B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Size</w:t>
                              </w:r>
                            </w:p>
                            <w:p w14:paraId="214A1FE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8" name="文字方塊 218"/>
                        <wps:cNvSpPr txBox="1"/>
                        <wps:spPr>
                          <a:xfrm>
                            <a:off x="6864350" y="2614966"/>
                            <a:ext cx="733800" cy="36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F45858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Pric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19" name="文字方塊 219"/>
                        <wps:cNvSpPr txBox="1"/>
                        <wps:spPr>
                          <a:xfrm>
                            <a:off x="2420550" y="1495050"/>
                            <a:ext cx="7404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93F7C04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ood1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20" name="文字方塊 220"/>
                        <wps:cNvSpPr txBox="1"/>
                        <wps:spPr>
                          <a:xfrm>
                            <a:off x="2451550" y="3746975"/>
                            <a:ext cx="939000" cy="379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E74EB5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ood2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21" name="文字方塊 221"/>
                        <wps:cNvSpPr txBox="1"/>
                        <wps:spPr>
                          <a:xfrm>
                            <a:off x="4365900" y="2965725"/>
                            <a:ext cx="1816500" cy="4477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9B1360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數量:2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22" name="文字方塊 222"/>
                        <wps:cNvSpPr txBox="1"/>
                        <wps:spPr>
                          <a:xfrm>
                            <a:off x="6802700" y="2995325"/>
                            <a:ext cx="857100" cy="361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80BD6F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OFNumber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23" name="直線單箭頭接點 223"/>
                        <wps:cNvCnPr/>
                        <wps:spPr>
                          <a:xfrm rot="10800000">
                            <a:off x="6011150" y="2072850"/>
                            <a:ext cx="853200" cy="12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24" name="直線單箭頭接點 224"/>
                        <wps:cNvCnPr/>
                        <wps:spPr>
                          <a:xfrm flipH="1">
                            <a:off x="5562050" y="2415234"/>
                            <a:ext cx="1302300" cy="3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25" name="直線單箭頭接點 225"/>
                        <wps:cNvCnPr/>
                        <wps:spPr>
                          <a:xfrm rot="10800000">
                            <a:off x="6011150" y="2789566"/>
                            <a:ext cx="853200" cy="6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26" name="直線單箭頭接點 226"/>
                        <wps:cNvCnPr/>
                        <wps:spPr>
                          <a:xfrm flipH="1">
                            <a:off x="5501600" y="3175925"/>
                            <a:ext cx="13011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27" name="文字方塊 227"/>
                        <wps:cNvSpPr txBox="1"/>
                        <wps:spPr>
                          <a:xfrm>
                            <a:off x="4466475" y="3963340"/>
                            <a:ext cx="1816500" cy="443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F819971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揚州炒飯</w:t>
                              </w:r>
                            </w:p>
                            <w:p w14:paraId="69E8602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28" name="文字方塊 228"/>
                        <wps:cNvSpPr txBox="1"/>
                        <wps:spPr>
                          <a:xfrm>
                            <a:off x="4466475" y="4289206"/>
                            <a:ext cx="1816500" cy="4339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7F4019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29" name="文字方塊 229"/>
                        <wps:cNvSpPr txBox="1"/>
                        <wps:spPr>
                          <a:xfrm>
                            <a:off x="4466475" y="4655803"/>
                            <a:ext cx="1816500" cy="39714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A28EF0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49.9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30" name="文字方塊 230"/>
                        <wps:cNvSpPr txBox="1"/>
                        <wps:spPr>
                          <a:xfrm>
                            <a:off x="4466475" y="5022403"/>
                            <a:ext cx="1816500" cy="4378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03CCBE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數量:1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0A5A02" id="群組 206" o:spid="_x0000_s1112" style="position:absolute;margin-left:33pt;margin-top:12.05pt;width:407.7pt;height:415.85pt;z-index:251667456;mso-wrap-distance-left:0;mso-wrap-distance-right:0;mso-position-horizontal-relative:text;mso-position-vertical-relative:text" coordorigin="21283,9694" coordsize="55314,56463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">
                <v:rect id="矩形 207" o:spid="_x0000_s1113" style="position:absolute;left:21283;top:9694;width:45294;height:564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41FC1EE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208" o:spid="_x0000_s1114" type="#_x0000_t202" style="position:absolute;left:35261;top:11981;width:1879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" fillcolor="#f90" stroked="f">
                  <v:textbox inset="2.53958mm,2.53958mm,2.53958mm,2.53958mm">
                    <w:txbxContent>
                      <w:p w14:paraId="0039A7C3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oodTruck</w:t>
                        </w:r>
                      </w:p>
                      <w:p w14:paraId="3EE5874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0683ABC7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shape>
                <v:shape id="Shape 4" o:spid="_x0000_s1115" type="#_x0000_t75" alt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 style="position:absolute;left:24205;top:18461;width:18798;height:14099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">
                  <v:imagedata r:id="rId10" o:title="XZBh.."/>
                </v:shape>
                <v:shape id="文字方塊 210" o:spid="_x0000_s1116" type="#_x0000_t202" style="position:absolute;left:43659;top:18351;width:18165;height:3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" filled="f" stroked="f">
                  <v:textbox inset="2.53958mm,2.53958mm,2.53958mm,2.53958mm">
                    <w:txbxContent>
                      <w:p w14:paraId="0461B24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泡菜炒飯</w:t>
                        </w:r>
                      </w:p>
                    </w:txbxContent>
                  </v:textbox>
                </v:shape>
                <v:shape id="文字方塊 211" o:spid="_x0000_s1117" type="#_x0000_t202" style="position:absolute;left:43659;top:22024;width:18165;height:3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" filled="f" stroked="f">
                  <v:textbox inset="2.53958mm,2.53958mm,2.53958mm,2.53958mm">
                    <w:txbxContent>
                      <w:p w14:paraId="330053F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212" o:spid="_x0000_s1118" type="#_x0000_t202" style="position:absolute;left:43656;top:25697;width:18165;height:395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" filled="f" stroked="f">
                  <v:textbox inset="2.53958mm,2.53958mm,2.53958mm,2.53958mm">
                    <w:txbxContent>
                      <w:p w14:paraId="2EA1D0D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39.8HKD</w:t>
                        </w:r>
                      </w:p>
                    </w:txbxContent>
                  </v:textbox>
                </v:shape>
                <v:shape id="Shape 8" o:spid="_x0000_s1119" type="#_x0000_t75" alt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 style="position:absolute;left:24515;top:40963;width:18798;height:1257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">
                  <v:imagedata r:id="rId11" o:title="9k="/>
                </v:shape>
                <v:shape id="文字方塊 214" o:spid="_x0000_s1120" type="#_x0000_t202" style="position:absolute;left:29027;top:56064;width:3126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" filled="f" stroked="f">
                  <v:textbox inset="2.53958mm,2.53958mm,2.53958mm,2.53958mm">
                    <w:txbxContent>
                      <w:p w14:paraId="10D6BFF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1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 xml:space="preserve"> 2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>3</w:t>
                        </w:r>
                      </w:p>
                    </w:txbxContent>
                  </v:textbox>
                </v:shape>
                <v:shape id="文字方塊 215" o:spid="_x0000_s1121" type="#_x0000_t202" style="position:absolute;left:40991;top:59413;width:12854;height:46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" filled="f" stroked="f">
                  <v:textbox inset="2.53958mm,2.53958mm,2.53958mm,2.53958mm">
                    <w:txbxContent>
                      <w:p w14:paraId="0B8F368C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一頁</w:t>
                        </w:r>
                      </w:p>
                      <w:p w14:paraId="102C4B4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16" o:spid="_x0000_s1122" type="#_x0000_t202" style="position:absolute;left:68643;top:19042;width:7338;height:3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" filled="f" stroked="f">
                  <v:textbox inset="2.53958mm,2.53958mm,2.53958mm,2.53958mm">
                    <w:txbxContent>
                      <w:p w14:paraId="57482FED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Name</w:t>
                        </w:r>
                      </w:p>
                    </w:txbxContent>
                  </v:textbox>
                </v:shape>
                <v:shape id="文字方塊 217" o:spid="_x0000_s1123" type="#_x0000_t202" style="position:absolute;left:68643;top:22346;width:7338;height:3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" filled="f" stroked="f">
                  <v:textbox inset="2.53958mm,2.53958mm,2.53958mm,2.53958mm">
                    <w:txbxContent>
                      <w:p w14:paraId="102973B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Size</w:t>
                        </w:r>
                      </w:p>
                      <w:p w14:paraId="214A1FE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18" o:spid="_x0000_s1124" type="#_x0000_t202" style="position:absolute;left:68643;top:26149;width:7338;height:3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" filled="f" stroked="f">
                  <v:textbox inset="2.53958mm,2.53958mm,2.53958mm,2.53958mm">
                    <w:txbxContent>
                      <w:p w14:paraId="2F45858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Price</w:t>
                        </w:r>
                      </w:p>
                    </w:txbxContent>
                  </v:textbox>
                </v:shape>
                <v:shape id="文字方塊 219" o:spid="_x0000_s1125" type="#_x0000_t202" style="position:absolute;left:24205;top:14950;width:7404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" filled="f" stroked="f">
                  <v:textbox inset="2.53958mm,2.53958mm,2.53958mm,2.53958mm">
                    <w:txbxContent>
                      <w:p w14:paraId="193F7C04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ood1</w:t>
                        </w:r>
                      </w:p>
                    </w:txbxContent>
                  </v:textbox>
                </v:shape>
                <v:shape id="文字方塊 220" o:spid="_x0000_s1126" type="#_x0000_t202" style="position:absolute;left:24515;top:37469;width:9390;height:37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" filled="f" stroked="f">
                  <v:textbox inset="2.53958mm,2.53958mm,2.53958mm,2.53958mm">
                    <w:txbxContent>
                      <w:p w14:paraId="1E74EB5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ood2</w:t>
                        </w:r>
                      </w:p>
                    </w:txbxContent>
                  </v:textbox>
                </v:shape>
                <v:shape id="文字方塊 221" o:spid="_x0000_s1127" type="#_x0000_t202" style="position:absolute;left:43659;top:29657;width:18165;height:4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" filled="f" stroked="f">
                  <v:textbox inset="2.53958mm,2.53958mm,2.53958mm,2.53958mm">
                    <w:txbxContent>
                      <w:p w14:paraId="59B1360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數量:2</w:t>
                        </w:r>
                      </w:p>
                    </w:txbxContent>
                  </v:textbox>
                </v:shape>
                <v:shape id="文字方塊 222" o:spid="_x0000_s1128" type="#_x0000_t202" style="position:absolute;left:68027;top:29953;width:8571;height:36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" filled="f" stroked="f">
                  <v:textbox inset="2.53958mm,2.53958mm,2.53958mm,2.53958mm">
                    <w:txbxContent>
                      <w:p w14:paraId="180BD6F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OFNumber</w:t>
                        </w:r>
                      </w:p>
                    </w:txbxContent>
                  </v:textbox>
                </v:shape>
                <v:shape id="直線單箭頭接點 223" o:spid="_x0000_s1129" type="#_x0000_t32" style="position:absolute;left:60111;top:20728;width:8532;height:120;rotation:1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">
                  <v:stroke endarrow="block"/>
                </v:shape>
                <v:shape id="直線單箭頭接點 224" o:spid="_x0000_s1130" type="#_x0000_t32" style="position:absolute;left:55620;top:24152;width:13023;height:3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">
                  <v:stroke endarrow="block"/>
                </v:shape>
                <v:shape id="直線單箭頭接點 225" o:spid="_x0000_s1131" type="#_x0000_t32" style="position:absolute;left:60111;top:27895;width:8532;height:60;rotation:18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">
                  <v:stroke endarrow="block"/>
                </v:shape>
                <v:shape id="直線單箭頭接點 226" o:spid="_x0000_s1132" type="#_x0000_t32" style="position:absolute;left:55016;top:31759;width:13011;height: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">
                  <v:stroke endarrow="block"/>
                </v:shape>
                <v:shape id="文字方塊 227" o:spid="_x0000_s1133" type="#_x0000_t202" style="position:absolute;left:44664;top:39633;width:18165;height:44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" filled="f" stroked="f">
                  <v:textbox inset="2.53958mm,2.53958mm,2.53958mm,2.53958mm">
                    <w:txbxContent>
                      <w:p w14:paraId="3F819971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揚州炒飯</w:t>
                        </w:r>
                      </w:p>
                      <w:p w14:paraId="69E8602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28" o:spid="_x0000_s1134" type="#_x0000_t202" style="position:absolute;left:44664;top:42892;width:18165;height:43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" filled="f" stroked="f">
                  <v:textbox inset="2.53958mm,2.53958mm,2.53958mm,2.53958mm">
                    <w:txbxContent>
                      <w:p w14:paraId="77F4019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229" o:spid="_x0000_s1135" type="#_x0000_t202" style="position:absolute;left:44664;top:46558;width:18165;height:39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" filled="f" stroked="f">
                  <v:textbox inset="2.53958mm,2.53958mm,2.53958mm,2.53958mm">
                    <w:txbxContent>
                      <w:p w14:paraId="6A28EF0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49.9HKD</w:t>
                        </w:r>
                      </w:p>
                    </w:txbxContent>
                  </v:textbox>
                </v:shape>
                <v:shape id="文字方塊 230" o:spid="_x0000_s1136" type="#_x0000_t202" style="position:absolute;left:44664;top:50224;width:18165;height:43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" filled="f" stroked="f">
                  <v:textbox inset="2.53958mm,2.53958mm,2.53958mm,2.53958mm">
                    <w:txbxContent>
                      <w:p w14:paraId="103CCBE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數量:1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67D9195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EACED6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B1C4C0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279C960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D35932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B5BAAA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49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95"/>
        <w:gridCol w:w="1995"/>
        <w:gridCol w:w="1500"/>
        <w:gridCol w:w="1500"/>
        <w:gridCol w:w="1500"/>
      </w:tblGrid>
      <w:tr w:rsidR="00282D77" w14:paraId="47A745DB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6AF37F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Admin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03C4E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A552D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66FCA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F7A5F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376B847E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2FBAD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1F097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ABA175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1DE54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F1C6F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098E06B5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C6B28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A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BC06A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管理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75879E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488994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1D2A84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2480AFDC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8A4049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51774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會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59CC9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F0AFE05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3BFE9F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</w:p>
        </w:tc>
      </w:tr>
      <w:tr w:rsidR="00282D77" w14:paraId="36077FBE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E744B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4315D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EAA97E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1933471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4FA8B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</w:p>
        </w:tc>
      </w:tr>
      <w:tr w:rsidR="00282D77" w14:paraId="3465E46B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BC760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0830B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外賣員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41142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AFD152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4FE21D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</w:p>
        </w:tc>
      </w:tr>
      <w:tr w:rsidR="00282D77" w14:paraId="437E95ED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3F89B2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64656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92280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15B289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6F1B7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</w:p>
        </w:tc>
      </w:tr>
      <w:tr w:rsidR="00282D77" w14:paraId="4C9C78E6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A4A872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E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30C0A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活動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15AE74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767AC97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550B3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</w:p>
        </w:tc>
      </w:tr>
      <w:tr w:rsidR="00282D77" w14:paraId="05D06CF1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D6FEA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O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7F4F4A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訂單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B59D71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9EAC28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3F69F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</w:p>
        </w:tc>
      </w:tr>
      <w:tr w:rsidR="00282D77" w14:paraId="2D1A79DE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F00F2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81139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相片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5D9874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528BA6B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8450B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</w:p>
        </w:tc>
      </w:tr>
    </w:tbl>
    <w:p w14:paraId="6BC2024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CDD51D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管理員表格重要用於資料探勘,例如收集顧客購買習慣的資料.運用關聯規則學習,可以幫助商家確定哪些食物經常一起買,並利用這些資訊幫助行銷.例如:</w:t>
      </w:r>
      <w:r>
        <w:rPr>
          <w:rFonts w:ascii="Consolas" w:eastAsia="Consolas" w:hAnsi="Consolas" w:cs="Consolas"/>
          <w:sz w:val="20"/>
          <w:szCs w:val="20"/>
        </w:rPr>
        <w:br/>
      </w:r>
      <w:r>
        <w:rPr>
          <w:rFonts w:ascii="Consolas" w:eastAsia="Consolas" w:hAnsi="Consolas" w:cs="Consolas"/>
          <w:color w:val="0000FF"/>
          <w:sz w:val="20"/>
          <w:szCs w:val="20"/>
        </w:rPr>
        <w:t>Select</w:t>
      </w:r>
      <w:r>
        <w:rPr>
          <w:rFonts w:ascii="Consolas" w:eastAsia="Consolas" w:hAnsi="Consolas" w:cs="Consolas"/>
          <w:sz w:val="20"/>
          <w:szCs w:val="20"/>
        </w:rPr>
        <w:t xml:space="preserve"> food.FName,</w:t>
      </w:r>
      <w:r>
        <w:rPr>
          <w:rFonts w:ascii="Consolas" w:eastAsia="Consolas" w:hAnsi="Consolas" w:cs="Consolas"/>
          <w:color w:val="FF0000"/>
          <w:sz w:val="20"/>
          <w:szCs w:val="20"/>
        </w:rPr>
        <w:t>count</w:t>
      </w:r>
      <w:r>
        <w:rPr>
          <w:rFonts w:ascii="Consolas" w:eastAsia="Consolas" w:hAnsi="Consolas" w:cs="Consolas"/>
          <w:sz w:val="20"/>
          <w:szCs w:val="20"/>
        </w:rPr>
        <w:t xml:space="preserve">(orderfood.FID)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As </w:t>
      </w:r>
      <w:r>
        <w:rPr>
          <w:rFonts w:ascii="Consolas" w:eastAsia="Consolas" w:hAnsi="Consolas" w:cs="Consolas"/>
          <w:sz w:val="20"/>
          <w:szCs w:val="20"/>
        </w:rPr>
        <w:t>次數,food.FSize,food.FPrice,food,FType</w:t>
      </w:r>
    </w:p>
    <w:p w14:paraId="2199002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From </w:t>
      </w:r>
      <w:r>
        <w:rPr>
          <w:rFonts w:ascii="Consolas" w:eastAsia="Consolas" w:hAnsi="Consolas" w:cs="Consolas"/>
          <w:sz w:val="20"/>
          <w:szCs w:val="20"/>
        </w:rPr>
        <w:t>food,orderfood</w:t>
      </w:r>
    </w:p>
    <w:p w14:paraId="05A8366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Group by</w:t>
      </w:r>
      <w:r>
        <w:rPr>
          <w:rFonts w:ascii="Consolas" w:eastAsia="Consolas" w:hAnsi="Consolas" w:cs="Consolas"/>
          <w:sz w:val="20"/>
          <w:szCs w:val="20"/>
        </w:rPr>
        <w:t xml:space="preserve"> food.FName </w:t>
      </w:r>
    </w:p>
    <w:p w14:paraId="213C03E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Oder </w:t>
      </w:r>
      <w:r>
        <w:rPr>
          <w:rFonts w:ascii="Consolas" w:eastAsia="Consolas" w:hAnsi="Consolas" w:cs="Consolas"/>
          <w:sz w:val="20"/>
          <w:szCs w:val="20"/>
        </w:rPr>
        <w:t xml:space="preserve">by </w:t>
      </w:r>
      <w:r>
        <w:rPr>
          <w:rFonts w:ascii="Consolas" w:eastAsia="Consolas" w:hAnsi="Consolas" w:cs="Consolas"/>
          <w:color w:val="FF0000"/>
          <w:sz w:val="20"/>
          <w:szCs w:val="20"/>
        </w:rPr>
        <w:t>count</w:t>
      </w:r>
      <w:r>
        <w:rPr>
          <w:rFonts w:ascii="Consolas" w:eastAsia="Consolas" w:hAnsi="Consolas" w:cs="Consolas"/>
          <w:sz w:val="20"/>
          <w:szCs w:val="20"/>
        </w:rPr>
        <w:t xml:space="preserve">(orderfood.FID) </w:t>
      </w:r>
      <w:r>
        <w:rPr>
          <w:rFonts w:ascii="Consolas" w:eastAsia="Consolas" w:hAnsi="Consolas" w:cs="Consolas"/>
          <w:color w:val="0000FF"/>
          <w:sz w:val="20"/>
          <w:szCs w:val="20"/>
        </w:rPr>
        <w:t>desc;</w:t>
      </w:r>
    </w:p>
    <w:p w14:paraId="166DAF4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8E8DBE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可以分析顧客在食物的大小、價錢、種類方面的喜好,來發送給商家以幫助行銷.</w:t>
      </w:r>
    </w:p>
    <w:p w14:paraId="6849FD5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989088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49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95"/>
        <w:gridCol w:w="1995"/>
        <w:gridCol w:w="1500"/>
        <w:gridCol w:w="1500"/>
        <w:gridCol w:w="1500"/>
      </w:tblGrid>
      <w:tr w:rsidR="00282D77" w14:paraId="33146F09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195B5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menu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D2F8B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49B8C7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E67CBD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044D4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6C509EAF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F47D7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7F20B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716F36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85B2D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2A501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55E240DA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BE48F3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nu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A5723B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Arial Unicode MS" w:eastAsia="Arial Unicode MS" w:hAnsi="Arial Unicode MS" w:cs="Arial Unicode MS"/>
                <w:sz w:val="20"/>
                <w:szCs w:val="20"/>
              </w:rPr>
              <w:t>菜單編號(客制化)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C01411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2B495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A8EEE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k</w:t>
            </w:r>
          </w:p>
        </w:tc>
      </w:tr>
      <w:tr w:rsidR="00282D77" w14:paraId="5D05B55F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3DECDB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5872CF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DD3E14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757460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8FE40B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k</w:t>
            </w:r>
          </w:p>
        </w:tc>
      </w:tr>
      <w:tr w:rsidR="00282D77" w14:paraId="4E012740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0BF83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93F509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相片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D03AA8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B24960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2B5A82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</w:p>
        </w:tc>
      </w:tr>
    </w:tbl>
    <w:p w14:paraId="1D4BB3D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C3F270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DC9354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B0D907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26C6E3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49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95"/>
        <w:gridCol w:w="1995"/>
        <w:gridCol w:w="1500"/>
        <w:gridCol w:w="1500"/>
        <w:gridCol w:w="1500"/>
      </w:tblGrid>
      <w:tr w:rsidR="00282D77" w14:paraId="652CB623" w14:textId="77777777" w:rsidTr="00A17E17">
        <w:trPr>
          <w:trHeight w:val="300"/>
        </w:trPr>
        <w:tc>
          <w:tcPr>
            <w:tcW w:w="1995" w:type="dxa"/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4CC076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18"/>
                <w:szCs w:val="18"/>
              </w:rPr>
              <w:t>OrderFoo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4587D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79E3A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1F6A9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349E6E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2FB273FD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5444B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EDCFED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F2865C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BD5529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CD654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21C851FB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C1870A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OFID</w:t>
            </w:r>
          </w:p>
        </w:tc>
        <w:tc>
          <w:tcPr>
            <w:tcW w:w="1995" w:type="dxa"/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0A7666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訂單食物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114BD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96AA87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218F05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67327F91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CFDDC0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O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1EDF9B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訂單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190C14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953DA06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DFDD1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49691D45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754DC4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ID</w:t>
            </w:r>
          </w:p>
        </w:tc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94752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5E2FD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F5DC4BD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B514FA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k</w:t>
            </w:r>
          </w:p>
        </w:tc>
      </w:tr>
      <w:tr w:rsidR="00282D77" w14:paraId="2B9D9C36" w14:textId="77777777" w:rsidTr="00A17E17">
        <w:trPr>
          <w:trHeight w:val="300"/>
        </w:trPr>
        <w:tc>
          <w:tcPr>
            <w:tcW w:w="199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094BFF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OFNumber</w:t>
            </w:r>
          </w:p>
        </w:tc>
        <w:tc>
          <w:tcPr>
            <w:tcW w:w="1995" w:type="dxa"/>
            <w:shd w:val="clear" w:color="auto" w:fill="FFFFFF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595A07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数量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83A4D2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FAF7D8F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A7091F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587E7C6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777BC3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77C24F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0A28D7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719EC7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892649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tbl>
      <w:tblPr>
        <w:tblW w:w="8355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55"/>
        <w:gridCol w:w="1500"/>
        <w:gridCol w:w="1500"/>
        <w:gridCol w:w="1500"/>
        <w:gridCol w:w="1500"/>
      </w:tblGrid>
      <w:tr w:rsidR="00282D77" w14:paraId="654A9F58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329748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Eve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8694FE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B2BA62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927126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10B9B1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6F82CBB6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CFDDE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m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1380556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escription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D587D9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a typ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D8219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length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8E709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key</w:t>
            </w:r>
          </w:p>
        </w:tc>
      </w:tr>
      <w:tr w:rsidR="00282D77" w14:paraId="148896E0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7CE0A6B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B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67263B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商家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D6944B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A7D1DE1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CF02A0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0187EDDD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710C46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F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94C542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食物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0452BB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8ABEE1E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3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6DAC36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358C658C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6BCF2C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EID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9BA9EA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活動編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76624B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49C7B52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233BAA7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6C17FC38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206D4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ECod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50CDFDD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活動代碼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9F4D50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9E8DFF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0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BA388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33FB5971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F33D45F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EStartD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672D3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活動開始日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B3F1FD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FB5CBDA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C5A6C5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pk</w:t>
            </w:r>
          </w:p>
        </w:tc>
      </w:tr>
      <w:tr w:rsidR="00282D77" w14:paraId="6042F4E8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4CA3061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EEndD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2C6EA1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結束日期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49CCFA9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DAT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ED75092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na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53AEA8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3CCA2592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3BA6245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EMessage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058997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活動內容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0203CD50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string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66E82531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100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2E7AC4E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  <w:tr w:rsidR="00282D77" w14:paraId="55B6393F" w14:textId="77777777" w:rsidTr="00A17E17">
        <w:trPr>
          <w:trHeight w:val="300"/>
        </w:trPr>
        <w:tc>
          <w:tcPr>
            <w:tcW w:w="23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21027FC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EDiscou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30DAAF23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活動折扣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507D9B38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int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7DB89473" w14:textId="77777777" w:rsidR="00282D77" w:rsidRDefault="00282D77" w:rsidP="00A17E17">
            <w:pPr>
              <w:widowControl w:val="0"/>
              <w:jc w:val="right"/>
              <w:rPr>
                <w:sz w:val="20"/>
                <w:szCs w:val="20"/>
              </w:rPr>
            </w:pPr>
            <w:r>
              <w:rPr>
                <w:rFonts w:ascii="Consolas" w:eastAsia="Consolas" w:hAnsi="Consolas" w:cs="Consolas"/>
                <w:sz w:val="20"/>
                <w:szCs w:val="20"/>
              </w:rPr>
              <w:t>2</w:t>
            </w:r>
          </w:p>
        </w:tc>
        <w:tc>
          <w:tcPr>
            <w:tcW w:w="1500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14:paraId="2D23E934" w14:textId="77777777" w:rsidR="00282D77" w:rsidRDefault="00282D77" w:rsidP="00A17E17">
            <w:pPr>
              <w:widowControl w:val="0"/>
              <w:rPr>
                <w:sz w:val="20"/>
                <w:szCs w:val="20"/>
              </w:rPr>
            </w:pPr>
          </w:p>
        </w:tc>
      </w:tr>
    </w:tbl>
    <w:p w14:paraId="4ABEF90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Event這個表格用以給予商家舉辦一些活動,例如聖誕節優惠,可以:</w:t>
      </w:r>
    </w:p>
    <w:p w14:paraId="1B657FC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CD"/>
          <w:sz w:val="20"/>
          <w:szCs w:val="20"/>
        </w:rPr>
        <w:t>Update</w:t>
      </w:r>
      <w:r>
        <w:rPr>
          <w:rFonts w:ascii="Consolas" w:eastAsia="Consolas" w:hAnsi="Consolas" w:cs="Consolas"/>
          <w:sz w:val="20"/>
          <w:szCs w:val="20"/>
        </w:rPr>
        <w:t xml:space="preserve"> Food </w:t>
      </w:r>
      <w:r>
        <w:rPr>
          <w:rFonts w:ascii="Consolas" w:eastAsia="Consolas" w:hAnsi="Consolas" w:cs="Consolas"/>
          <w:color w:val="0000CD"/>
          <w:sz w:val="20"/>
          <w:szCs w:val="20"/>
        </w:rPr>
        <w:t>SET</w:t>
      </w:r>
      <w:r>
        <w:rPr>
          <w:rFonts w:ascii="Consolas" w:eastAsia="Consolas" w:hAnsi="Consolas" w:cs="Consolas"/>
          <w:sz w:val="20"/>
          <w:szCs w:val="20"/>
        </w:rPr>
        <w:t xml:space="preserve"> FPrice = FPrice * ‘[EDiscount]%’</w:t>
      </w:r>
    </w:p>
    <w:p w14:paraId="1FE2D7A5" w14:textId="5B7D717F" w:rsidR="00282D77" w:rsidRDefault="00FF149C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251668480" behindDoc="0" locked="0" layoutInCell="1" hidden="0" allowOverlap="1" wp14:anchorId="749F8F37" wp14:editId="4F66F213">
                <wp:simplePos x="0" y="0"/>
                <wp:positionH relativeFrom="column">
                  <wp:posOffset>-371475</wp:posOffset>
                </wp:positionH>
                <wp:positionV relativeFrom="paragraph">
                  <wp:posOffset>189865</wp:posOffset>
                </wp:positionV>
                <wp:extent cx="4619625" cy="4128770"/>
                <wp:effectExtent l="0" t="0" r="0" b="24130"/>
                <wp:wrapSquare wrapText="bothSides" distT="0" distB="0" distL="0" distR="0"/>
                <wp:docPr id="231" name="群組 23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619625" cy="4128770"/>
                          <a:chOff x="1951950" y="331550"/>
                          <a:chExt cx="5338843" cy="3787575"/>
                        </a:xfrm>
                      </wpg:grpSpPr>
                      <wps:wsp>
                        <wps:cNvPr id="232" name="矩形 232"/>
                        <wps:cNvSpPr/>
                        <wps:spPr>
                          <a:xfrm>
                            <a:off x="3411450" y="966725"/>
                            <a:ext cx="2323500" cy="31524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0CECD7D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33" name="文字方塊 233"/>
                        <wps:cNvSpPr txBox="1"/>
                        <wps:spPr>
                          <a:xfrm>
                            <a:off x="3510900" y="1239075"/>
                            <a:ext cx="2124600" cy="2284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79F27D9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註冊</w:t>
                              </w:r>
                            </w:p>
                            <w:p w14:paraId="1FC872AC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</w:p>
                            <w:p w14:paraId="67E3E4DB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身份:顧客</w:t>
                              </w:r>
                            </w:p>
                            <w:p w14:paraId="2CCFA47D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登入名稱:689</w:t>
                              </w:r>
                            </w:p>
                            <w:p w14:paraId="34E61DB6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密碼:218500callme</w:t>
                              </w:r>
                            </w:p>
                            <w:p w14:paraId="7B0EA1D6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名字:黃蛋佑</w:t>
                              </w:r>
                            </w:p>
                            <w:p w14:paraId="7B637CF5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Email:egg@gmail.com</w:t>
                              </w:r>
                            </w:p>
                            <w:p w14:paraId="32BDCAB3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電話:2185000</w:t>
                              </w:r>
                            </w:p>
                            <w:p w14:paraId="36160D1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07002F6E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2D2831CE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7A0B7111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23FD9316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52007AD9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7775B816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7A241B5A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563A332C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34" name="矩形 234"/>
                        <wps:cNvSpPr/>
                        <wps:spPr>
                          <a:xfrm>
                            <a:off x="4298250" y="3523275"/>
                            <a:ext cx="549900" cy="354000"/>
                          </a:xfrm>
                          <a:prstGeom prst="rect">
                            <a:avLst/>
                          </a:prstGeom>
                          <a:solidFill>
                            <a:srgbClr val="00FF00"/>
                          </a:solidFill>
                          <a:ln w="9525" cap="flat" cmpd="sng">
                            <a:solidFill>
                              <a:srgbClr val="0000FF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B7B526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完成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35" name="文字方塊 235"/>
                        <wps:cNvSpPr txBox="1"/>
                        <wps:spPr>
                          <a:xfrm>
                            <a:off x="3411450" y="331550"/>
                            <a:ext cx="1287000" cy="58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22C7FE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資料儲入不同</w:t>
                              </w:r>
                            </w:p>
                            <w:p w14:paraId="3033B92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的Databas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36" name="文字方塊 236"/>
                        <wps:cNvSpPr txBox="1"/>
                        <wps:spPr>
                          <a:xfrm>
                            <a:off x="1951950" y="912050"/>
                            <a:ext cx="1459500" cy="248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C0718A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不同DataBase:</w:t>
                              </w:r>
                            </w:p>
                            <w:p w14:paraId="674A6D9A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Member/</w:t>
                              </w:r>
                            </w:p>
                            <w:p w14:paraId="2D5B952C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Business/</w:t>
                              </w:r>
                            </w:p>
                            <w:p w14:paraId="2D7685DD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taff</w:t>
                              </w:r>
                            </w:p>
                            <w:p w14:paraId="36FA30B3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所對應的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br/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ID</w:t>
                              </w:r>
                            </w:p>
                            <w:p w14:paraId="372B0C75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Password</w:t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br/>
                                <w:t>Name</w:t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br/>
                                <w:t>Email</w:t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br/>
                                <w:t>Phon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37" name="直線單箭頭接點 237"/>
                        <wps:cNvCnPr/>
                        <wps:spPr>
                          <a:xfrm>
                            <a:off x="2927800" y="2202325"/>
                            <a:ext cx="621900" cy="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8" name="直線單箭頭接點 238"/>
                        <wps:cNvCnPr/>
                        <wps:spPr>
                          <a:xfrm>
                            <a:off x="3135100" y="2383675"/>
                            <a:ext cx="414600" cy="777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39" name="直線單箭頭接點 239"/>
                        <wps:cNvCnPr/>
                        <wps:spPr>
                          <a:xfrm>
                            <a:off x="2979625" y="2625525"/>
                            <a:ext cx="578700" cy="69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40" name="直線單箭頭接點 240"/>
                        <wps:cNvCnPr/>
                        <wps:spPr>
                          <a:xfrm>
                            <a:off x="3031450" y="2824175"/>
                            <a:ext cx="518100" cy="103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41" name="直線單箭頭接點 241"/>
                        <wps:cNvCnPr/>
                        <wps:spPr>
                          <a:xfrm>
                            <a:off x="3083275" y="3031450"/>
                            <a:ext cx="440400" cy="164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42" name="直線單箭頭接點 242"/>
                        <wps:cNvCnPr/>
                        <wps:spPr>
                          <a:xfrm flipH="1">
                            <a:off x="4848150" y="3368175"/>
                            <a:ext cx="1007400" cy="332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43" name="文字方塊 243"/>
                        <wps:cNvSpPr txBox="1"/>
                        <wps:spPr>
                          <a:xfrm>
                            <a:off x="5799600" y="3119560"/>
                            <a:ext cx="1491193" cy="5804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463872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ubmit按鈕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44" name="直線單箭頭接點 244"/>
                        <wps:cNvCnPr/>
                        <wps:spPr>
                          <a:xfrm flipH="1">
                            <a:off x="3843275" y="871725"/>
                            <a:ext cx="43200" cy="924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45" name="文字方塊 245"/>
                        <wps:cNvSpPr txBox="1"/>
                        <wps:spPr>
                          <a:xfrm>
                            <a:off x="5635500" y="1585325"/>
                            <a:ext cx="1214700" cy="58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24BF42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拉式選單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46" name="直線單箭頭接點 246"/>
                        <wps:cNvCnPr/>
                        <wps:spPr>
                          <a:xfrm flipH="1">
                            <a:off x="4475100" y="1875575"/>
                            <a:ext cx="1160400" cy="82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9F8F37" id="群組 231" o:spid="_x0000_s1137" style="position:absolute;margin-left:-29.25pt;margin-top:14.95pt;width:363.75pt;height:325.1pt;z-index:251668480;mso-wrap-distance-left:0;mso-wrap-distance-right:0;mso-position-horizontal-relative:text;mso-position-vertical-relative:text;mso-width-relative:margin;mso-height-relative:margin" coordorigin="19519,3315" coordsize="53388,378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">
                <v:rect id="矩形 232" o:spid="_x0000_s1138" style="position:absolute;left:34114;top:9667;width:23235;height:3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40CECD7D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233" o:spid="_x0000_s1139" type="#_x0000_t202" style="position:absolute;left:35109;top:12390;width:21246;height:228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" filled="f" stroked="f">
                  <v:textbox inset="2.53958mm,2.53958mm,2.53958mm,2.53958mm">
                    <w:txbxContent>
                      <w:p w14:paraId="279F27D9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註冊</w:t>
                        </w:r>
                      </w:p>
                      <w:p w14:paraId="1FC872AC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</w:p>
                      <w:p w14:paraId="67E3E4DB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身份:顧客</w:t>
                        </w:r>
                      </w:p>
                      <w:p w14:paraId="2CCFA47D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登入名稱:689</w:t>
                        </w:r>
                      </w:p>
                      <w:p w14:paraId="34E61DB6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密碼:218500callme</w:t>
                        </w:r>
                      </w:p>
                      <w:p w14:paraId="7B0EA1D6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名字:黃蛋佑</w:t>
                        </w:r>
                      </w:p>
                      <w:p w14:paraId="7B637CF5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Email:egg@gmail.com</w:t>
                        </w:r>
                      </w:p>
                      <w:p w14:paraId="32BDCAB3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電話:2185000</w:t>
                        </w:r>
                      </w:p>
                      <w:p w14:paraId="36160D1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07002F6E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2D2831CE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7A0B7111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23FD9316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52007AD9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7775B816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7A241B5A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563A332C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</w:txbxContent>
                  </v:textbox>
                </v:shape>
                <v:rect id="矩形 234" o:spid="_x0000_s1140" style="position:absolute;left:42982;top:35232;width:5499;height:3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" fillcolor="lime" strokecolor="blue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B7B526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完成</w:t>
                        </w:r>
                      </w:p>
                    </w:txbxContent>
                  </v:textbox>
                </v:rect>
                <v:shape id="文字方塊 235" o:spid="_x0000_s1141" type="#_x0000_t202" style="position:absolute;left:34114;top:3315;width:12870;height:5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" filled="f" stroked="f">
                  <v:textbox inset="2.53958mm,2.53958mm,2.53958mm,2.53958mm">
                    <w:txbxContent>
                      <w:p w14:paraId="722C7FE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資料儲入不同</w:t>
                        </w:r>
                      </w:p>
                      <w:p w14:paraId="3033B92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的Database</w:t>
                        </w:r>
                      </w:p>
                    </w:txbxContent>
                  </v:textbox>
                </v:shape>
                <v:shape id="文字方塊 236" o:spid="_x0000_s1142" type="#_x0000_t202" style="position:absolute;left:19519;top:9120;width:14595;height:248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" filled="f" stroked="f">
                  <v:textbox inset="2.53958mm,2.53958mm,2.53958mm,2.53958mm">
                    <w:txbxContent>
                      <w:p w14:paraId="6C0718A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不同DataBase:</w:t>
                        </w:r>
                      </w:p>
                      <w:p w14:paraId="674A6D9A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Member/</w:t>
                        </w:r>
                      </w:p>
                      <w:p w14:paraId="2D5B952C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Business/</w:t>
                        </w:r>
                      </w:p>
                      <w:p w14:paraId="2D7685DD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taff</w:t>
                        </w:r>
                      </w:p>
                      <w:p w14:paraId="36FA30B3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所對應的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br/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ID</w:t>
                        </w:r>
                      </w:p>
                      <w:p w14:paraId="372B0C75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Password</w:t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br/>
                          <w:t>Name</w:t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br/>
                          <w:t>Email</w:t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br/>
                          <w:t>Phone</w:t>
                        </w:r>
                      </w:p>
                    </w:txbxContent>
                  </v:textbox>
                </v:shape>
                <v:shape id="直線單箭頭接點 237" o:spid="_x0000_s1143" type="#_x0000_t32" style="position:absolute;left:29278;top:22023;width:621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">
                  <v:stroke endarrow="block"/>
                </v:shape>
                <v:shape id="直線單箭頭接點 238" o:spid="_x0000_s1144" type="#_x0000_t32" style="position:absolute;left:31351;top:23836;width:4146;height:77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">
                  <v:stroke endarrow="block"/>
                </v:shape>
                <v:shape id="直線單箭頭接點 239" o:spid="_x0000_s1145" type="#_x0000_t32" style="position:absolute;left:29796;top:26255;width:5787;height:6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">
                  <v:stroke endarrow="block"/>
                </v:shape>
                <v:shape id="直線單箭頭接點 240" o:spid="_x0000_s1146" type="#_x0000_t32" style="position:absolute;left:30314;top:28241;width:5181;height:103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">
                  <v:stroke endarrow="block"/>
                </v:shape>
                <v:shape id="直線單箭頭接點 241" o:spid="_x0000_s1147" type="#_x0000_t32" style="position:absolute;left:30832;top:30314;width:4404;height:164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">
                  <v:stroke endarrow="block"/>
                </v:shape>
                <v:shape id="直線單箭頭接點 242" o:spid="_x0000_s1148" type="#_x0000_t32" style="position:absolute;left:48481;top:33681;width:10074;height:332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">
                  <v:stroke endarrow="block"/>
                </v:shape>
                <v:shape id="文字方塊 243" o:spid="_x0000_s1149" type="#_x0000_t202" style="position:absolute;left:57996;top:31195;width:14911;height:5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" filled="f" stroked="f">
                  <v:textbox inset="2.53958mm,2.53958mm,2.53958mm,2.53958mm">
                    <w:txbxContent>
                      <w:p w14:paraId="0463872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ubmit按鈕</w:t>
                        </w:r>
                      </w:p>
                    </w:txbxContent>
                  </v:textbox>
                </v:shape>
                <v:shape id="直線單箭頭接點 244" o:spid="_x0000_s1150" type="#_x0000_t32" style="position:absolute;left:38432;top:8717;width:432;height:92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">
                  <v:stroke endarrow="block"/>
                </v:shape>
                <v:shape id="文字方塊 245" o:spid="_x0000_s1151" type="#_x0000_t202" style="position:absolute;left:56355;top:15853;width:12147;height:5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" filled="f" stroked="f">
                  <v:textbox inset="2.53958mm,2.53958mm,2.53958mm,2.53958mm">
                    <w:txbxContent>
                      <w:p w14:paraId="324BF42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拉式選單</w:t>
                        </w:r>
                      </w:p>
                    </w:txbxContent>
                  </v:textbox>
                </v:shape>
                <v:shape id="直線單箭頭接點 246" o:spid="_x0000_s1152" type="#_x0000_t32" style="position:absolute;left:44751;top:18755;width:11604;height:82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">
                  <v:stroke endarrow="block"/>
                </v:shape>
                <w10:wrap type="square"/>
              </v:group>
            </w:pict>
          </mc:Fallback>
        </mc:AlternateContent>
      </w:r>
      <w:r w:rsidR="00282D77">
        <w:rPr>
          <w:rFonts w:ascii="Consolas" w:eastAsia="Consolas" w:hAnsi="Consolas" w:cs="Consolas"/>
          <w:color w:val="0000FF"/>
          <w:sz w:val="20"/>
          <w:szCs w:val="20"/>
        </w:rPr>
        <w:t xml:space="preserve">Where </w:t>
      </w:r>
      <w:r w:rsidR="00282D77">
        <w:rPr>
          <w:rFonts w:ascii="Consolas" w:eastAsia="Consolas" w:hAnsi="Consolas" w:cs="Consolas"/>
          <w:sz w:val="20"/>
          <w:szCs w:val="20"/>
        </w:rPr>
        <w:t xml:space="preserve">food.BID=Event.BID ,food.FID = Event.FID; </w:t>
      </w:r>
    </w:p>
    <w:p w14:paraId="5C77A82F" w14:textId="6FCB0B4D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57C0BB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Sql:</w:t>
      </w:r>
    </w:p>
    <w:p w14:paraId="32DA098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CD"/>
          <w:sz w:val="20"/>
          <w:szCs w:val="20"/>
        </w:rPr>
        <w:t>INSERT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r>
        <w:rPr>
          <w:rFonts w:ascii="Consolas" w:eastAsia="Consolas" w:hAnsi="Consolas" w:cs="Consolas"/>
          <w:color w:val="0000CD"/>
          <w:sz w:val="20"/>
          <w:szCs w:val="20"/>
        </w:rPr>
        <w:t>INTO</w:t>
      </w:r>
      <w:r>
        <w:rPr>
          <w:rFonts w:ascii="Consolas" w:eastAsia="Consolas" w:hAnsi="Consolas" w:cs="Consolas"/>
          <w:sz w:val="20"/>
          <w:szCs w:val="20"/>
        </w:rPr>
        <w:t xml:space="preserve"> </w:t>
      </w:r>
      <w:r>
        <w:rPr>
          <w:rFonts w:ascii="Consolas" w:eastAsia="Consolas" w:hAnsi="Consolas" w:cs="Consolas"/>
          <w:i/>
          <w:sz w:val="20"/>
          <w:szCs w:val="20"/>
        </w:rPr>
        <w:t>member</w:t>
      </w:r>
      <w:r>
        <w:rPr>
          <w:rFonts w:ascii="Consolas" w:eastAsia="Consolas" w:hAnsi="Consolas" w:cs="Consolas"/>
          <w:sz w:val="20"/>
          <w:szCs w:val="20"/>
        </w:rPr>
        <w:t>(</w:t>
      </w:r>
    </w:p>
    <w:p w14:paraId="71AC53B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M</w:t>
      </w:r>
      <w:r>
        <w:rPr>
          <w:rFonts w:ascii="Consolas" w:eastAsia="Consolas" w:hAnsi="Consolas" w:cs="Consolas"/>
          <w:i/>
          <w:sz w:val="20"/>
          <w:szCs w:val="20"/>
        </w:rPr>
        <w:t>ID</w:t>
      </w:r>
      <w:r>
        <w:rPr>
          <w:rFonts w:ascii="Consolas" w:eastAsia="Consolas" w:hAnsi="Consolas" w:cs="Consolas"/>
          <w:sz w:val="20"/>
          <w:szCs w:val="20"/>
        </w:rPr>
        <w:t>,</w:t>
      </w:r>
      <w:r>
        <w:rPr>
          <w:rFonts w:ascii="Consolas" w:eastAsia="Consolas" w:hAnsi="Consolas" w:cs="Consolas"/>
          <w:i/>
          <w:sz w:val="20"/>
          <w:szCs w:val="20"/>
        </w:rPr>
        <w:t>Mpassword</w:t>
      </w:r>
      <w:r>
        <w:rPr>
          <w:rFonts w:ascii="Consolas" w:eastAsia="Consolas" w:hAnsi="Consolas" w:cs="Consolas"/>
          <w:sz w:val="20"/>
          <w:szCs w:val="20"/>
        </w:rPr>
        <w:t>,</w:t>
      </w:r>
      <w:r>
        <w:rPr>
          <w:rFonts w:ascii="Consolas" w:eastAsia="Consolas" w:hAnsi="Consolas" w:cs="Consolas"/>
          <w:i/>
          <w:sz w:val="20"/>
          <w:szCs w:val="20"/>
        </w:rPr>
        <w:t>MName</w:t>
      </w:r>
      <w:r>
        <w:rPr>
          <w:rFonts w:ascii="Consolas" w:eastAsia="Consolas" w:hAnsi="Consolas" w:cs="Consolas"/>
          <w:sz w:val="20"/>
          <w:szCs w:val="20"/>
        </w:rPr>
        <w:t>,</w:t>
      </w:r>
    </w:p>
    <w:p w14:paraId="7B154F6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MEmail,MPhone)</w:t>
      </w:r>
    </w:p>
    <w:p w14:paraId="57354396" w14:textId="77777777" w:rsidR="00FF149C" w:rsidRDefault="00282D77" w:rsidP="00282D77">
      <w:pPr>
        <w:rPr>
          <w:rFonts w:ascii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CD"/>
          <w:sz w:val="20"/>
          <w:szCs w:val="20"/>
        </w:rPr>
        <w:t>VALUES</w:t>
      </w:r>
      <w:r>
        <w:rPr>
          <w:rFonts w:ascii="Consolas" w:eastAsia="Consolas" w:hAnsi="Consolas" w:cs="Consolas"/>
          <w:sz w:val="20"/>
          <w:szCs w:val="20"/>
        </w:rPr>
        <w:t xml:space="preserve"> (</w:t>
      </w:r>
      <w:r>
        <w:rPr>
          <w:rFonts w:ascii="Consolas" w:eastAsia="Consolas" w:hAnsi="Consolas" w:cs="Consolas"/>
          <w:i/>
          <w:sz w:val="20"/>
          <w:szCs w:val="20"/>
        </w:rPr>
        <w:t>689</w:t>
      </w:r>
      <w:r>
        <w:rPr>
          <w:rFonts w:ascii="Consolas" w:eastAsia="Consolas" w:hAnsi="Consolas" w:cs="Consolas"/>
          <w:sz w:val="20"/>
          <w:szCs w:val="20"/>
        </w:rPr>
        <w:t>,</w:t>
      </w:r>
      <w:r>
        <w:rPr>
          <w:rFonts w:ascii="Consolas" w:eastAsia="Consolas" w:hAnsi="Consolas" w:cs="Consolas"/>
          <w:i/>
          <w:sz w:val="20"/>
          <w:szCs w:val="20"/>
        </w:rPr>
        <w:t>218500callme</w:t>
      </w:r>
      <w:r>
        <w:rPr>
          <w:rFonts w:ascii="Consolas" w:eastAsia="Consolas" w:hAnsi="Consolas" w:cs="Consolas"/>
          <w:sz w:val="20"/>
          <w:szCs w:val="20"/>
        </w:rPr>
        <w:t>,</w:t>
      </w:r>
      <w:r>
        <w:rPr>
          <w:rFonts w:ascii="Consolas" w:eastAsia="Consolas" w:hAnsi="Consolas" w:cs="Consolas"/>
          <w:i/>
          <w:sz w:val="20"/>
          <w:szCs w:val="20"/>
        </w:rPr>
        <w:t xml:space="preserve"> </w:t>
      </w:r>
      <w:r>
        <w:rPr>
          <w:rFonts w:ascii="Consolas" w:eastAsia="Consolas" w:hAnsi="Consolas" w:cs="Consolas"/>
          <w:sz w:val="20"/>
          <w:szCs w:val="20"/>
        </w:rPr>
        <w:t>黃</w:t>
      </w:r>
    </w:p>
    <w:p w14:paraId="7B930E48" w14:textId="654661C3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蛋</w:t>
      </w:r>
      <w:r w:rsidR="00FF149C">
        <w:rPr>
          <w:rFonts w:ascii="Consolas" w:eastAsia="Consolas" w:hAnsi="Consolas" w:cs="Consolas"/>
          <w:sz w:val="20"/>
          <w:szCs w:val="20"/>
        </w:rPr>
        <w:t>佑,egg@gmai</w:t>
      </w:r>
      <w:r w:rsidR="00FF149C">
        <w:rPr>
          <w:rFonts w:ascii="Consolas" w:eastAsia="Consolas" w:hAnsi="Consolas" w:cs="Consolas"/>
          <w:sz w:val="20"/>
          <w:szCs w:val="20"/>
        </w:rPr>
        <w:t xml:space="preserve"> </w:t>
      </w:r>
      <w:r w:rsidR="00FF149C">
        <w:rPr>
          <w:rFonts w:ascii="Consolas" w:eastAsia="Consolas" w:hAnsi="Consolas" w:cs="Consolas"/>
          <w:sz w:val="20"/>
          <w:szCs w:val="20"/>
        </w:rPr>
        <w:t>l.com,218500);</w:t>
      </w:r>
    </w:p>
    <w:p w14:paraId="5397DC7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3F181E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310FEA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E069CB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EB80ED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61D7A6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63EDEC2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98A790D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052C77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52BB98C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01E0844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D40436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567BB6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78DA3E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4FD6B3C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ABCD793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9A7184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30E5FF6" w14:textId="77777777" w:rsidR="00FF149C" w:rsidRDefault="00FF149C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br w:type="page"/>
      </w:r>
    </w:p>
    <w:p w14:paraId="5A5AB7E7" w14:textId="58215D8A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lastRenderedPageBreak/>
        <w:t>更新密码:</w:t>
      </w:r>
    </w:p>
    <w:p w14:paraId="654DF28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CD"/>
          <w:sz w:val="20"/>
          <w:szCs w:val="20"/>
        </w:rPr>
        <w:t>UPDATE</w:t>
      </w:r>
      <w:r>
        <w:rPr>
          <w:rFonts w:ascii="Consolas" w:eastAsia="Consolas" w:hAnsi="Consolas" w:cs="Consolas"/>
          <w:sz w:val="20"/>
          <w:szCs w:val="20"/>
        </w:rPr>
        <w:t xml:space="preserve"> Member</w:t>
      </w:r>
    </w:p>
    <w:p w14:paraId="7A5E2E8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CD"/>
          <w:sz w:val="20"/>
          <w:szCs w:val="20"/>
        </w:rPr>
        <w:t>SET</w:t>
      </w:r>
      <w:r>
        <w:rPr>
          <w:rFonts w:ascii="Consolas" w:eastAsia="Consolas" w:hAnsi="Consolas" w:cs="Consolas"/>
          <w:sz w:val="20"/>
          <w:szCs w:val="20"/>
        </w:rPr>
        <w:t xml:space="preserve"> password = [newpassword]; </w:t>
      </w:r>
    </w:p>
    <w:p w14:paraId="0A2C238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注銷帳號:</w:t>
      </w:r>
    </w:p>
    <w:p w14:paraId="5A5B98EE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>DELETE FROM</w:t>
      </w:r>
      <w:r>
        <w:rPr>
          <w:rFonts w:ascii="Consolas" w:eastAsia="Consolas" w:hAnsi="Consolas" w:cs="Consolas"/>
          <w:sz w:val="20"/>
          <w:szCs w:val="20"/>
        </w:rPr>
        <w:t xml:space="preserve"> Member </w:t>
      </w:r>
      <w:r>
        <w:rPr>
          <w:rFonts w:ascii="Consolas" w:eastAsia="Consolas" w:hAnsi="Consolas" w:cs="Consolas"/>
          <w:color w:val="0000FF"/>
          <w:sz w:val="20"/>
          <w:szCs w:val="20"/>
        </w:rPr>
        <w:t>WHERE</w:t>
      </w:r>
      <w:r>
        <w:rPr>
          <w:rFonts w:ascii="Consolas" w:eastAsia="Consolas" w:hAnsi="Consolas" w:cs="Consolas"/>
          <w:sz w:val="20"/>
          <w:szCs w:val="20"/>
        </w:rPr>
        <w:t xml:space="preserve"> MID = [ID],Mpassword = [password];</w:t>
      </w:r>
    </w:p>
    <w:p w14:paraId="0706C6B8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2A0235AB" w14:textId="4E083E1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以上欄位經過管理員測試,符合第一範式-主鍵(無重複元組),沒有重複群,欄位原子性(元組只有一個值)-,第二範式-沒有部分函式依賴(值依賴於每個主鍵這一整體)-,第三範式-沒有傳遞函式依賴(值僅依賴於候選鍵)-,因此可以減少資料庫中資料冗餘,增進資料的一致性.</w:t>
      </w:r>
    </w:p>
    <w:p w14:paraId="2D42D20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1D1BD22" w14:textId="77777777" w:rsidR="00282D77" w:rsidRDefault="00282D77" w:rsidP="00282D77">
      <w:pPr>
        <w:jc w:val="center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安全措施</w:t>
      </w:r>
    </w:p>
    <w:p w14:paraId="56519D4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密碼安全:</w:t>
      </w:r>
    </w:p>
    <w:p w14:paraId="140BF4D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密碼應該是具有安全性的,因此用戶在輸入密碼時我們加入了一些限制,例如使用特殊符號,字母和數字的混合,不使用簡單的單詞等,並且使用類型檢查,長度檢查以及欄位完整性檢查進行限制.</w:t>
      </w:r>
    </w:p>
    <w:p w14:paraId="29BD284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但是,如果密碼以不安全的方式存儲,所有這些限制都是無效的.在SQL中,密碼通常存儲在數據庫中,因此我們應該非常小心地將密碼存儲.可是以純文本形式將密碼存儲在表中非常容易受到攻擊,因為如果攻擊者訪問數據庫,則他可以竊取用戶甚至管理員的密碼.所以數據庫中的密碼應該被加密,並使其盡可能不被非法解密.</w:t>
      </w:r>
      <w:r>
        <w:rPr>
          <w:noProof/>
        </w:rPr>
        <w:drawing>
          <wp:anchor distT="0" distB="0" distL="0" distR="0" simplePos="0" relativeHeight="251669504" behindDoc="0" locked="0" layoutInCell="1" hidden="0" allowOverlap="1" wp14:anchorId="27E3B968" wp14:editId="664CA033">
            <wp:simplePos x="0" y="0"/>
            <wp:positionH relativeFrom="column">
              <wp:posOffset>104775</wp:posOffset>
            </wp:positionH>
            <wp:positionV relativeFrom="paragraph">
              <wp:posOffset>19050</wp:posOffset>
            </wp:positionV>
            <wp:extent cx="5527738" cy="3700463"/>
            <wp:effectExtent l="0" t="0" r="0" b="0"/>
            <wp:wrapSquare wrapText="bothSides" distT="0" distB="0" distL="0" distR="0"/>
            <wp:docPr id="247" name="image2.png" descr="password security的圖片搜尋結果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password security的圖片搜尋結果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27738" cy="37004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8BF513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3E9C470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例如SQL injection:</w:t>
      </w:r>
    </w:p>
    <w:p w14:paraId="0C5DEEC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登入驗證的SQL查詢代碼為</w:t>
      </w:r>
    </w:p>
    <w:p w14:paraId="0A9D045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SELECT </w:t>
      </w:r>
      <w:r>
        <w:rPr>
          <w:rFonts w:ascii="Consolas" w:eastAsia="Consolas" w:hAnsi="Consolas" w:cs="Consolas"/>
          <w:sz w:val="20"/>
          <w:szCs w:val="20"/>
        </w:rPr>
        <w:t xml:space="preserve">*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FROM </w:t>
      </w:r>
      <w:r>
        <w:rPr>
          <w:rFonts w:ascii="Consolas" w:eastAsia="Consolas" w:hAnsi="Consolas" w:cs="Consolas"/>
          <w:sz w:val="20"/>
          <w:szCs w:val="20"/>
        </w:rPr>
        <w:t>member</w:t>
      </w:r>
    </w:p>
    <w:p w14:paraId="44BCF146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WHERE </w:t>
      </w:r>
      <w:r>
        <w:rPr>
          <w:rFonts w:ascii="Consolas" w:eastAsia="Consolas" w:hAnsi="Consolas" w:cs="Consolas"/>
          <w:sz w:val="20"/>
          <w:szCs w:val="20"/>
        </w:rPr>
        <w:t>(name = '" username "')</w:t>
      </w:r>
    </w:p>
    <w:p w14:paraId="1F80D89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and (password = '" password "');</w:t>
      </w:r>
    </w:p>
    <w:p w14:paraId="2D0190EA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但是當惡意填入帳號名稱和密碼:</w:t>
      </w:r>
    </w:p>
    <w:p w14:paraId="3021311C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username = "1' OR '1'='1";</w:t>
      </w:r>
    </w:p>
    <w:p w14:paraId="0465B952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password = "1' OR '1'='1";</w:t>
      </w:r>
    </w:p>
    <w:p w14:paraId="4D833077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會將導致原本的SQL字串被填為</w:t>
      </w:r>
    </w:p>
    <w:p w14:paraId="3CE72F7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lastRenderedPageBreak/>
        <w:t xml:space="preserve">SELECT </w:t>
      </w:r>
      <w:r>
        <w:rPr>
          <w:rFonts w:ascii="Consolas" w:eastAsia="Consolas" w:hAnsi="Consolas" w:cs="Consolas"/>
          <w:sz w:val="20"/>
          <w:szCs w:val="20"/>
        </w:rPr>
        <w:t xml:space="preserve">*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FROM </w:t>
      </w:r>
      <w:r>
        <w:rPr>
          <w:rFonts w:ascii="Consolas" w:eastAsia="Consolas" w:hAnsi="Consolas" w:cs="Consolas"/>
          <w:sz w:val="20"/>
          <w:szCs w:val="20"/>
        </w:rPr>
        <w:t>member</w:t>
      </w:r>
    </w:p>
    <w:p w14:paraId="0C154AE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WHERE </w:t>
      </w:r>
      <w:r>
        <w:rPr>
          <w:rFonts w:ascii="Consolas" w:eastAsia="Consolas" w:hAnsi="Consolas" w:cs="Consolas"/>
          <w:sz w:val="20"/>
          <w:szCs w:val="20"/>
        </w:rPr>
        <w:t xml:space="preserve">(name = '1' OR '1'='1') </w:t>
      </w:r>
    </w:p>
    <w:p w14:paraId="27E6D210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and (password = '1' OR '1'='1') ;</w:t>
      </w:r>
    </w:p>
    <w:p w14:paraId="5D15835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也就是實際上執行的SQL命令會變成下面這樣的</w:t>
      </w:r>
    </w:p>
    <w:p w14:paraId="1D5D283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color w:val="0000FF"/>
          <w:sz w:val="20"/>
          <w:szCs w:val="20"/>
        </w:rPr>
        <w:t xml:space="preserve">SELECT </w:t>
      </w:r>
      <w:r>
        <w:rPr>
          <w:rFonts w:ascii="Consolas" w:eastAsia="Consolas" w:hAnsi="Consolas" w:cs="Consolas"/>
          <w:sz w:val="20"/>
          <w:szCs w:val="20"/>
        </w:rPr>
        <w:t xml:space="preserve">* </w:t>
      </w:r>
      <w:r>
        <w:rPr>
          <w:rFonts w:ascii="Consolas" w:eastAsia="Consolas" w:hAnsi="Consolas" w:cs="Consolas"/>
          <w:color w:val="0000FF"/>
          <w:sz w:val="20"/>
          <w:szCs w:val="20"/>
        </w:rPr>
        <w:t xml:space="preserve">FROM </w:t>
      </w:r>
      <w:r>
        <w:rPr>
          <w:rFonts w:ascii="Consolas" w:eastAsia="Consolas" w:hAnsi="Consolas" w:cs="Consolas"/>
          <w:sz w:val="20"/>
          <w:szCs w:val="20"/>
        </w:rPr>
        <w:t>member;</w:t>
      </w:r>
    </w:p>
    <w:p w14:paraId="19DC2D2F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因此達到無帳號密碼,亦可登入.</w:t>
      </w:r>
    </w:p>
    <w:p w14:paraId="2EBE12D5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可能造成的資料表中的資料外洩,例如企業及個人機密資料,帳戶資料,密碼等,或者資料結構被駭客探知,得以做進一步攻擊(SELECT * FROM Member)例如竄改系統管理員帳戶(ALTER LOGIN admin WITH PASSWORD='xxxxxx'),取得系統較高權限後,有可能得以在應用程式加入惡意連結、惡意代碼等.</w:t>
      </w:r>
    </w:p>
    <w:p w14:paraId="4CE5360B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10571479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</w:p>
    <w:p w14:paraId="77B91C94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noProof/>
          <w:sz w:val="20"/>
          <w:szCs w:val="20"/>
        </w:rPr>
        <w:drawing>
          <wp:inline distT="114300" distB="114300" distL="114300" distR="114300" wp14:anchorId="24AAA111" wp14:editId="40F1C92A">
            <wp:extent cx="5731200" cy="2057400"/>
            <wp:effectExtent l="0" t="0" r="0" b="0"/>
            <wp:docPr id="248" name="image4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jp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2057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38A4391" w14:textId="77777777" w:rsidR="00282D77" w:rsidRDefault="00282D77" w:rsidP="00282D77">
      <w:p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 xml:space="preserve"> 用戶在過程中需要輸入密碼進行付款,而付款進行中則需要進行加密</w:t>
      </w:r>
    </w:p>
    <w:p w14:paraId="3A4ED76F" w14:textId="77777777" w:rsidR="00282D77" w:rsidRDefault="00282D77" w:rsidP="00282D77">
      <w:pPr>
        <w:numPr>
          <w:ilvl w:val="0"/>
          <w:numId w:val="1"/>
        </w:numPr>
        <w:spacing w:before="24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lastRenderedPageBreak/>
        <w:t>SQL服務器請求數據加密密鑰Data Encryption Key(DEK)由密鑰加密密鑰Key Encryption Key(KEK)解密.</w:t>
      </w:r>
      <w:r>
        <w:rPr>
          <w:noProof/>
        </w:rPr>
        <w:drawing>
          <wp:anchor distT="114300" distB="114300" distL="114300" distR="114300" simplePos="0" relativeHeight="251670528" behindDoc="0" locked="0" layoutInCell="1" hidden="0" allowOverlap="1" wp14:anchorId="16BF2EBF" wp14:editId="3F710ABC">
            <wp:simplePos x="0" y="0"/>
            <wp:positionH relativeFrom="column">
              <wp:posOffset>171450</wp:posOffset>
            </wp:positionH>
            <wp:positionV relativeFrom="paragraph">
              <wp:posOffset>190500</wp:posOffset>
            </wp:positionV>
            <wp:extent cx="5734050" cy="4368800"/>
            <wp:effectExtent l="0" t="0" r="0" b="0"/>
            <wp:wrapSquare wrapText="bothSides" distT="114300" distB="114300" distL="114300" distR="114300"/>
            <wp:docPr id="249" name="image3.jpg" descr="SQL服務器 - 透明數據加密流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 descr="SQL服務器 - 透明數據加密流程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4368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7DAB9B48" w14:textId="77777777" w:rsidR="00282D77" w:rsidRDefault="00282D77" w:rsidP="00282D77">
      <w:pPr>
        <w:numPr>
          <w:ilvl w:val="0"/>
          <w:numId w:val="1"/>
        </w:num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鍵連接發送解密請求Alliance Key Manager(AKM).</w:t>
      </w:r>
    </w:p>
    <w:p w14:paraId="3B7110D1" w14:textId="77777777" w:rsidR="00282D77" w:rsidRDefault="00282D77" w:rsidP="00282D77">
      <w:pPr>
        <w:numPr>
          <w:ilvl w:val="0"/>
          <w:numId w:val="1"/>
        </w:num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AKM解密與KEK的DEK.</w:t>
      </w:r>
    </w:p>
    <w:p w14:paraId="7B9EFEE9" w14:textId="77777777" w:rsidR="00282D77" w:rsidRDefault="00282D77" w:rsidP="00282D77">
      <w:pPr>
        <w:numPr>
          <w:ilvl w:val="0"/>
          <w:numId w:val="1"/>
        </w:numPr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AKM發送解密DEK到Key connection.</w:t>
      </w:r>
    </w:p>
    <w:p w14:paraId="1DA61A72" w14:textId="77777777" w:rsidR="00282D77" w:rsidRDefault="00282D77" w:rsidP="00282D77">
      <w:pPr>
        <w:numPr>
          <w:ilvl w:val="0"/>
          <w:numId w:val="1"/>
        </w:numPr>
        <w:spacing w:after="24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Key connection發送解密的DEK到SQL Server,以便可以對數據庫進行解密.</w:t>
      </w:r>
    </w:p>
    <w:p w14:paraId="08514D2D" w14:textId="77777777" w:rsidR="00282D77" w:rsidRDefault="00282D77" w:rsidP="00282D77">
      <w:pPr>
        <w:spacing w:before="240" w:after="240"/>
        <w:ind w:left="720"/>
        <w:rPr>
          <w:rFonts w:ascii="Consolas" w:eastAsia="Consolas" w:hAnsi="Consolas" w:cs="Consolas"/>
          <w:sz w:val="20"/>
          <w:szCs w:val="20"/>
        </w:rPr>
      </w:pPr>
      <w:r>
        <w:rPr>
          <w:rFonts w:ascii="Consolas" w:eastAsia="Consolas" w:hAnsi="Consolas" w:cs="Consolas"/>
          <w:sz w:val="20"/>
          <w:szCs w:val="20"/>
        </w:rPr>
        <w:t>整個過程可以確保付款安全,防止被干擾或惡性利用.</w:t>
      </w:r>
    </w:p>
    <w:p w14:paraId="253BAC5A" w14:textId="77777777" w:rsidR="00282D77" w:rsidRDefault="00282D77">
      <w:pPr>
        <w:rPr>
          <w:rFonts w:ascii="Consolas" w:hAnsi="Consolas" w:cs="Consolas"/>
          <w:b/>
          <w:sz w:val="28"/>
          <w:szCs w:val="28"/>
          <w:lang w:eastAsia="zh-HK"/>
        </w:rPr>
      </w:pPr>
      <w:r>
        <w:rPr>
          <w:rFonts w:ascii="Consolas" w:hAnsi="Consolas" w:cs="Consolas"/>
          <w:b/>
          <w:sz w:val="28"/>
          <w:szCs w:val="28"/>
          <w:lang w:eastAsia="zh-HK"/>
        </w:rPr>
        <w:br w:type="page"/>
      </w:r>
    </w:p>
    <w:p w14:paraId="7BD77238" w14:textId="7780DA17" w:rsidR="00247647" w:rsidRPr="00AB7336" w:rsidRDefault="00247647" w:rsidP="00282D77">
      <w:pPr>
        <w:rPr>
          <w:rFonts w:ascii="Consolas" w:hAnsi="Consolas" w:cs="Consolas"/>
          <w:b/>
          <w:sz w:val="28"/>
          <w:szCs w:val="28"/>
          <w:u w:val="single"/>
        </w:rPr>
      </w:pPr>
      <w:r w:rsidRPr="00AB7336">
        <w:rPr>
          <w:rFonts w:ascii="Consolas" w:hAnsi="Consolas" w:cs="Consolas" w:hint="eastAsia"/>
          <w:b/>
          <w:sz w:val="28"/>
          <w:szCs w:val="28"/>
          <w:u w:val="single"/>
          <w:lang w:eastAsia="zh-HK"/>
        </w:rPr>
        <w:lastRenderedPageBreak/>
        <w:t>測試與評估</w:t>
      </w:r>
    </w:p>
    <w:p w14:paraId="1345C3D6" w14:textId="77777777" w:rsidR="00247647" w:rsidRDefault="00247647" w:rsidP="00247647">
      <w:pPr>
        <w:rPr>
          <w:rFonts w:ascii="Consolas" w:hAnsi="Consolas" w:cs="Consolas"/>
          <w:b/>
        </w:rPr>
      </w:pPr>
    </w:p>
    <w:p w14:paraId="1DC7262B" w14:textId="77777777" w:rsidR="00282D77" w:rsidRDefault="00282D77" w:rsidP="00282D77">
      <w:pPr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登入測試</w:t>
      </w:r>
      <w:r>
        <w:rPr>
          <w:noProof/>
        </w:rPr>
        <mc:AlternateContent>
          <mc:Choice Requires="wpg">
            <w:drawing>
              <wp:anchor distT="114300" distB="114300" distL="114300" distR="114300" simplePos="0" relativeHeight="251672576" behindDoc="0" locked="0" layoutInCell="1" hidden="0" allowOverlap="1" wp14:anchorId="2B3536F8" wp14:editId="338A9259">
                <wp:simplePos x="0" y="0"/>
                <wp:positionH relativeFrom="column">
                  <wp:posOffset>47626</wp:posOffset>
                </wp:positionH>
                <wp:positionV relativeFrom="paragraph">
                  <wp:posOffset>152400</wp:posOffset>
                </wp:positionV>
                <wp:extent cx="3090218" cy="3367088"/>
                <wp:effectExtent l="0" t="0" r="0" b="0"/>
                <wp:wrapSquare wrapText="bothSides" distT="114300" distB="114300" distL="114300" distR="114300"/>
                <wp:docPr id="250" name="群組 2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090218" cy="3367088"/>
                          <a:chOff x="2250100" y="1188350"/>
                          <a:chExt cx="3272950" cy="2970900"/>
                        </a:xfrm>
                      </wpg:grpSpPr>
                      <wps:wsp>
                        <wps:cNvPr id="251" name="矩形 251"/>
                        <wps:cNvSpPr/>
                        <wps:spPr>
                          <a:xfrm>
                            <a:off x="3370250" y="1188350"/>
                            <a:ext cx="2152800" cy="29709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F7F4A0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52" name="文字方塊 252"/>
                        <wps:cNvSpPr txBox="1"/>
                        <wps:spPr>
                          <a:xfrm>
                            <a:off x="3506600" y="1470850"/>
                            <a:ext cx="1880100" cy="2289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1480706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</w:rPr>
                                <w:t>登入</w:t>
                              </w:r>
                            </w:p>
                            <w:p w14:paraId="13423D29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6F310869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471C9F07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登入名稱:542</w:t>
                              </w:r>
                            </w:p>
                            <w:p w14:paraId="300DA530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1686ED85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5152BAF1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6DDA8F2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密碼:5432186</w:t>
                              </w:r>
                            </w:p>
                            <w:p w14:paraId="74B2E90A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0EA31A0C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222B0A1D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682FC683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0BDF707A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15EAA67B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66016BF6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5F97ADCF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53" name="文字方塊 253"/>
                        <wps:cNvSpPr txBox="1"/>
                        <wps:spPr>
                          <a:xfrm>
                            <a:off x="2250100" y="2044900"/>
                            <a:ext cx="30390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8F3B83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 xml:space="preserve">         MID</w:t>
                              </w:r>
                            </w:p>
                            <w:p w14:paraId="18EDE90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14:paraId="7A12428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14:paraId="298E4434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14:paraId="51DB43C0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MPassword</w:t>
                              </w:r>
                            </w:p>
                            <w:p w14:paraId="63C2F3D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54" name="直線單箭頭接點 254"/>
                        <wps:cNvCnPr/>
                        <wps:spPr>
                          <a:xfrm>
                            <a:off x="3214400" y="2239700"/>
                            <a:ext cx="370200" cy="29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55" name="直線單箭頭接點 255"/>
                        <wps:cNvCnPr/>
                        <wps:spPr>
                          <a:xfrm>
                            <a:off x="3321550" y="3106600"/>
                            <a:ext cx="233700" cy="146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2B3536F8" id="群組 250" o:spid="_x0000_s1153" style="position:absolute;margin-left:3.75pt;margin-top:12pt;width:243.3pt;height:265.15pt;z-index:251672576;mso-wrap-distance-top:9pt;mso-wrap-distance-bottom:9pt;mso-position-horizontal-relative:text;mso-position-vertical-relative:text" coordorigin="22501,11883" coordsize="32729,2970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">
                <v:rect id="矩形 251" o:spid="_x0000_s1154" style="position:absolute;left:33702;top:11883;width:21528;height:297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F7F4A0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252" o:spid="_x0000_s1155" type="#_x0000_t202" style="position:absolute;left:35066;top:14708;width:18801;height:228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" filled="f" stroked="f">
                  <v:textbox inset="2.53958mm,2.53958mm,2.53958mm,2.53958mm">
                    <w:txbxContent>
                      <w:p w14:paraId="11480706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</w:rPr>
                          <w:t>登入</w:t>
                        </w:r>
                      </w:p>
                      <w:p w14:paraId="13423D29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6F310869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471C9F07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登入名稱:542</w:t>
                        </w:r>
                      </w:p>
                      <w:p w14:paraId="300DA530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1686ED85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5152BAF1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6DDA8F2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密碼:5432186</w:t>
                        </w:r>
                      </w:p>
                      <w:p w14:paraId="74B2E90A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0EA31A0C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222B0A1D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682FC683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0BDF707A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15EAA67B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66016BF6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5F97ADCF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53" o:spid="_x0000_s1156" type="#_x0000_t202" style="position:absolute;left:22501;top:20449;width:30390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" filled="f" stroked="f">
                  <v:textbox inset="2.53958mm,2.53958mm,2.53958mm,2.53958mm">
                    <w:txbxContent>
                      <w:p w14:paraId="58F3B83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 xml:space="preserve">         MID</w:t>
                        </w:r>
                      </w:p>
                      <w:p w14:paraId="18EDE90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  <w:p w14:paraId="7A12428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  <w:p w14:paraId="298E4434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  <w:p w14:paraId="51DB43C0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MPassword</w:t>
                        </w:r>
                      </w:p>
                      <w:p w14:paraId="63C2F3D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254" o:spid="_x0000_s1157" type="#_x0000_t32" style="position:absolute;left:32144;top:22397;width:3702;height:29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">
                  <v:stroke endarrow="block"/>
                </v:shape>
                <v:shape id="直線單箭頭接點 255" o:spid="_x0000_s1158" type="#_x0000_t32" style="position:absolute;left:33215;top:31066;width:2337;height:146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">
                  <v:stroke endarrow="block"/>
                </v:shape>
                <w10:wrap type="square"/>
              </v:group>
            </w:pict>
          </mc:Fallback>
        </mc:AlternateContent>
      </w:r>
    </w:p>
    <w:p w14:paraId="7C100839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測試1:MID輸入為542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  <w:t>Mpassword輸入為5432186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預期結果為 登入成功</w:t>
      </w:r>
    </w:p>
    <w:p w14:paraId="0E18734A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實際結果為 登入成功</w:t>
      </w:r>
    </w:p>
    <w:p w14:paraId="5B0B85AB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6413DC44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測試2:MID輸入為N423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  <w:t>Mpassword輸入為abc222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  <w:t>預期結果為 登入名稱或密碼錯誤</w:t>
      </w:r>
    </w:p>
    <w:p w14:paraId="68F6132A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實際結果為 登入名稱或密碼錯誤</w:t>
      </w:r>
    </w:p>
    <w:p w14:paraId="434A12C4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0BBEC13F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測試3:MID輸入為542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  <w:t>Mpassword輸入為abc222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  <w:t>預期結果為 登入名稱或密碼錯誤</w:t>
      </w:r>
    </w:p>
    <w:p w14:paraId="300851C6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實際結果為 登入名稱或密碼錯誤</w:t>
      </w:r>
    </w:p>
    <w:p w14:paraId="4A35E222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10311DF4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測試3:MID輸入為N423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  <w:t>Mpassword輸入為5432186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  <w:t>預期結果為 登入名稱或密碼錯誤</w:t>
      </w:r>
    </w:p>
    <w:p w14:paraId="4756C6D3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實際結果為 登入名稱或密碼錯誤</w:t>
      </w:r>
    </w:p>
    <w:p w14:paraId="6716546E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5EB2009C" w14:textId="6420976F" w:rsidR="00282D77" w:rsidRDefault="00282D77" w:rsidP="00282D77">
      <w:pPr>
        <w:rPr>
          <w:rFonts w:ascii="Consolas" w:eastAsia="Consolas" w:hAnsi="Consolas" w:cs="Consolas"/>
        </w:rPr>
      </w:pPr>
    </w:p>
    <w:p w14:paraId="6DCE5C27" w14:textId="515E5C7B" w:rsidR="00282D77" w:rsidRDefault="00FF149C" w:rsidP="00282D77">
      <w:pPr>
        <w:rPr>
          <w:rFonts w:ascii="Consolas" w:eastAsia="Consolas" w:hAnsi="Consolas" w:cs="Consolas"/>
        </w:rPr>
      </w:pPr>
      <w:r>
        <w:rPr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73600" behindDoc="0" locked="0" layoutInCell="1" hidden="0" allowOverlap="1" wp14:anchorId="661D3A65" wp14:editId="6776CBC9">
                <wp:simplePos x="0" y="0"/>
                <wp:positionH relativeFrom="column">
                  <wp:posOffset>733425</wp:posOffset>
                </wp:positionH>
                <wp:positionV relativeFrom="paragraph">
                  <wp:posOffset>252413</wp:posOffset>
                </wp:positionV>
                <wp:extent cx="4267200" cy="4129088"/>
                <wp:effectExtent l="0" t="0" r="0" b="0"/>
                <wp:wrapSquare wrapText="bothSides" distT="114300" distB="114300" distL="114300" distR="114300"/>
                <wp:docPr id="256" name="群組 25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7201" cy="4129088"/>
                          <a:chOff x="1951950" y="331550"/>
                          <a:chExt cx="4931551" cy="3787575"/>
                        </a:xfrm>
                      </wpg:grpSpPr>
                      <wps:wsp>
                        <wps:cNvPr id="257" name="矩形 257"/>
                        <wps:cNvSpPr/>
                        <wps:spPr>
                          <a:xfrm>
                            <a:off x="3411450" y="966725"/>
                            <a:ext cx="2323500" cy="31524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4910755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58" name="文字方塊 258"/>
                        <wps:cNvSpPr txBox="1"/>
                        <wps:spPr>
                          <a:xfrm>
                            <a:off x="3510900" y="1239075"/>
                            <a:ext cx="2124600" cy="2284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771567B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註冊</w:t>
                              </w:r>
                            </w:p>
                            <w:p w14:paraId="720F6D0B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</w:p>
                            <w:p w14:paraId="54D7405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身份:顧客</w:t>
                              </w:r>
                            </w:p>
                            <w:p w14:paraId="60CB776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登入名稱:689</w:t>
                              </w:r>
                            </w:p>
                            <w:p w14:paraId="78B0C704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密碼:218500callme</w:t>
                              </w:r>
                            </w:p>
                            <w:p w14:paraId="30CFD66C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名字:黃蛋佑</w:t>
                              </w:r>
                            </w:p>
                            <w:p w14:paraId="3061AB5A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Email:egg@gmail.com</w:t>
                              </w:r>
                            </w:p>
                            <w:p w14:paraId="2DF7656D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電話:2185000</w:t>
                              </w:r>
                            </w:p>
                            <w:p w14:paraId="06FAD640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5FFA0BF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16A933AF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74308235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04002FF5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163C717E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27DABE0D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0DB9B2F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2812A690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59" name="矩形 259"/>
                        <wps:cNvSpPr/>
                        <wps:spPr>
                          <a:xfrm>
                            <a:off x="4298250" y="3523275"/>
                            <a:ext cx="549900" cy="354000"/>
                          </a:xfrm>
                          <a:prstGeom prst="rect">
                            <a:avLst/>
                          </a:prstGeom>
                          <a:solidFill>
                            <a:srgbClr val="00FF00"/>
                          </a:solidFill>
                          <a:ln w="9525" cap="flat" cmpd="sng">
                            <a:solidFill>
                              <a:srgbClr val="0000FF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6E8CA21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完成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60" name="文字方塊 260"/>
                        <wps:cNvSpPr txBox="1"/>
                        <wps:spPr>
                          <a:xfrm>
                            <a:off x="3411450" y="331550"/>
                            <a:ext cx="1287000" cy="58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432A2D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資料儲入不同</w:t>
                              </w:r>
                            </w:p>
                            <w:p w14:paraId="459E20B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的Databas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61" name="文字方塊 261"/>
                        <wps:cNvSpPr txBox="1"/>
                        <wps:spPr>
                          <a:xfrm>
                            <a:off x="1951950" y="912050"/>
                            <a:ext cx="1459500" cy="2481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E59198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不同DataBase:</w:t>
                              </w:r>
                            </w:p>
                            <w:p w14:paraId="1B35AAE9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Member/</w:t>
                              </w:r>
                            </w:p>
                            <w:p w14:paraId="74EA7612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Business/</w:t>
                              </w:r>
                            </w:p>
                            <w:p w14:paraId="61C0910A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taff</w:t>
                              </w:r>
                            </w:p>
                            <w:p w14:paraId="33891A41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所對應的: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br/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ID</w:t>
                              </w:r>
                            </w:p>
                            <w:p w14:paraId="2DC0FF7D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t>Password</w:t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br/>
                                <w:t>Name</w:t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br/>
                                <w:t>Email</w:t>
                              </w:r>
                              <w:r>
                                <w:rPr>
                                  <w:rFonts w:ascii="Consolas" w:eastAsia="Consolas" w:hAnsi="Consolas" w:cs="Consolas"/>
                                  <w:color w:val="000000"/>
                                  <w:sz w:val="28"/>
                                </w:rPr>
                                <w:br/>
                                <w:t>Phon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62" name="直線單箭頭接點 262"/>
                        <wps:cNvCnPr/>
                        <wps:spPr>
                          <a:xfrm>
                            <a:off x="2927800" y="2202325"/>
                            <a:ext cx="621900" cy="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63" name="直線單箭頭接點 263"/>
                        <wps:cNvCnPr/>
                        <wps:spPr>
                          <a:xfrm>
                            <a:off x="3135100" y="2383675"/>
                            <a:ext cx="414600" cy="777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64" name="直線單箭頭接點 264"/>
                        <wps:cNvCnPr/>
                        <wps:spPr>
                          <a:xfrm>
                            <a:off x="2979625" y="2625525"/>
                            <a:ext cx="578700" cy="69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65" name="直線單箭頭接點 265"/>
                        <wps:cNvCnPr/>
                        <wps:spPr>
                          <a:xfrm>
                            <a:off x="3031450" y="2824175"/>
                            <a:ext cx="518100" cy="103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66" name="直線單箭頭接點 266"/>
                        <wps:cNvCnPr/>
                        <wps:spPr>
                          <a:xfrm>
                            <a:off x="3083275" y="3031450"/>
                            <a:ext cx="440400" cy="164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67" name="直線單箭頭接點 267"/>
                        <wps:cNvCnPr/>
                        <wps:spPr>
                          <a:xfrm flipH="1">
                            <a:off x="4848150" y="3368175"/>
                            <a:ext cx="1007400" cy="3321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68" name="文字方塊 268"/>
                        <wps:cNvSpPr txBox="1"/>
                        <wps:spPr>
                          <a:xfrm>
                            <a:off x="5799601" y="3119775"/>
                            <a:ext cx="1083900" cy="455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0162A03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ubmit按鈕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69" name="直線單箭頭接點 269"/>
                        <wps:cNvCnPr/>
                        <wps:spPr>
                          <a:xfrm flipH="1">
                            <a:off x="3843275" y="871725"/>
                            <a:ext cx="43200" cy="9240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70" name="文字方塊 270"/>
                        <wps:cNvSpPr txBox="1"/>
                        <wps:spPr>
                          <a:xfrm>
                            <a:off x="5635500" y="1585325"/>
                            <a:ext cx="1214700" cy="580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D56997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拉式選單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71" name="直線單箭頭接點 271"/>
                        <wps:cNvCnPr/>
                        <wps:spPr>
                          <a:xfrm flipH="1">
                            <a:off x="4475100" y="1875575"/>
                            <a:ext cx="1160400" cy="82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group w14:anchorId="661D3A65" id="群組 256" o:spid="_x0000_s1159" style="position:absolute;margin-left:57.75pt;margin-top:19.9pt;width:336pt;height:325.15pt;z-index:251673600;mso-wrap-distance-top:9pt;mso-wrap-distance-bottom:9pt;mso-position-horizontal-relative:text;mso-position-vertical-relative:text;mso-width-relative:margin" coordorigin="19519,3315" coordsize="49315,378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">
                <v:rect id="矩形 257" o:spid="_x0000_s1160" style="position:absolute;left:34114;top:9667;width:23235;height:3152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4910755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258" o:spid="_x0000_s1161" type="#_x0000_t202" style="position:absolute;left:35109;top:12390;width:21246;height:2284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" filled="f" stroked="f">
                  <v:textbox inset="2.53958mm,2.53958mm,2.53958mm,2.53958mm">
                    <w:txbxContent>
                      <w:p w14:paraId="1771567B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註冊</w:t>
                        </w:r>
                      </w:p>
                      <w:p w14:paraId="720F6D0B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</w:p>
                      <w:p w14:paraId="54D7405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身份:顧客</w:t>
                        </w:r>
                      </w:p>
                      <w:p w14:paraId="60CB776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登入名稱:689</w:t>
                        </w:r>
                      </w:p>
                      <w:p w14:paraId="78B0C704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密碼:218500callme</w:t>
                        </w:r>
                      </w:p>
                      <w:p w14:paraId="30CFD66C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名字:黃蛋佑</w:t>
                        </w:r>
                      </w:p>
                      <w:p w14:paraId="3061AB5A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Email:egg@gmail.com</w:t>
                        </w:r>
                      </w:p>
                      <w:p w14:paraId="2DF7656D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電話:2185000</w:t>
                        </w:r>
                      </w:p>
                      <w:p w14:paraId="06FAD640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5FFA0BF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16A933AF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74308235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04002FF5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163C717E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27DABE0D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0DB9B2F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2812A690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</w:txbxContent>
                  </v:textbox>
                </v:shape>
                <v:rect id="矩形 259" o:spid="_x0000_s1162" style="position:absolute;left:42982;top:35232;width:5499;height:35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" fillcolor="lime" strokecolor="blue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6E8CA21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完成</w:t>
                        </w:r>
                      </w:p>
                    </w:txbxContent>
                  </v:textbox>
                </v:rect>
                <v:shape id="文字方塊 260" o:spid="_x0000_s1163" type="#_x0000_t202" style="position:absolute;left:34114;top:3315;width:12870;height:5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" filled="f" stroked="f">
                  <v:textbox inset="2.53958mm,2.53958mm,2.53958mm,2.53958mm">
                    <w:txbxContent>
                      <w:p w14:paraId="2432A2D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資料儲入不同</w:t>
                        </w:r>
                      </w:p>
                      <w:p w14:paraId="459E20B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的Database</w:t>
                        </w:r>
                      </w:p>
                    </w:txbxContent>
                  </v:textbox>
                </v:shape>
                <v:shape id="文字方塊 261" o:spid="_x0000_s1164" type="#_x0000_t202" style="position:absolute;left:19519;top:9120;width:14595;height:2481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" filled="f" stroked="f">
                  <v:textbox inset="2.53958mm,2.53958mm,2.53958mm,2.53958mm">
                    <w:txbxContent>
                      <w:p w14:paraId="5E59198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不同DataBase:</w:t>
                        </w:r>
                      </w:p>
                      <w:p w14:paraId="1B35AAE9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Member/</w:t>
                        </w:r>
                      </w:p>
                      <w:p w14:paraId="74EA7612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Business/</w:t>
                        </w:r>
                      </w:p>
                      <w:p w14:paraId="61C0910A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taff</w:t>
                        </w:r>
                      </w:p>
                      <w:p w14:paraId="33891A41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所對應的: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br/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ID</w:t>
                        </w:r>
                      </w:p>
                      <w:p w14:paraId="2DC0FF7D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t>Password</w:t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br/>
                          <w:t>Name</w:t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br/>
                          <w:t>Email</w:t>
                        </w:r>
                        <w:r>
                          <w:rPr>
                            <w:rFonts w:ascii="Consolas" w:eastAsia="Consolas" w:hAnsi="Consolas" w:cs="Consolas"/>
                            <w:color w:val="000000"/>
                            <w:sz w:val="28"/>
                          </w:rPr>
                          <w:br/>
                          <w:t>Phone</w:t>
                        </w:r>
                      </w:p>
                    </w:txbxContent>
                  </v:textbox>
                </v:shape>
                <v:shape id="直線單箭頭接點 262" o:spid="_x0000_s1165" type="#_x0000_t32" style="position:absolute;left:29278;top:22023;width:6219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">
                  <v:stroke endarrow="block"/>
                </v:shape>
                <v:shape id="直線單箭頭接點 263" o:spid="_x0000_s1166" type="#_x0000_t32" style="position:absolute;left:31351;top:23836;width:4146;height:77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">
                  <v:stroke endarrow="block"/>
                </v:shape>
                <v:shape id="直線單箭頭接點 264" o:spid="_x0000_s1167" type="#_x0000_t32" style="position:absolute;left:29796;top:26255;width:5787;height:69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">
                  <v:stroke endarrow="block"/>
                </v:shape>
                <v:shape id="直線單箭頭接點 265" o:spid="_x0000_s1168" type="#_x0000_t32" style="position:absolute;left:30314;top:28241;width:5181;height:103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">
                  <v:stroke endarrow="block"/>
                </v:shape>
                <v:shape id="直線單箭頭接點 266" o:spid="_x0000_s1169" type="#_x0000_t32" style="position:absolute;left:30832;top:30314;width:4404;height:1641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">
                  <v:stroke endarrow="block"/>
                </v:shape>
                <v:shape id="直線單箭頭接點 267" o:spid="_x0000_s1170" type="#_x0000_t32" style="position:absolute;left:48481;top:33681;width:10074;height:332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">
                  <v:stroke endarrow="block"/>
                </v:shape>
                <v:shape id="文字方塊 268" o:spid="_x0000_s1171" type="#_x0000_t202" style="position:absolute;left:57996;top:31197;width:10839;height:455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" filled="f" stroked="f">
                  <v:textbox inset="2.53958mm,2.53958mm,2.53958mm,2.53958mm">
                    <w:txbxContent>
                      <w:p w14:paraId="60162A03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ubmit按鈕</w:t>
                        </w:r>
                      </w:p>
                    </w:txbxContent>
                  </v:textbox>
                </v:shape>
                <v:shape id="直線單箭頭接點 269" o:spid="_x0000_s1172" type="#_x0000_t32" style="position:absolute;left:38432;top:8717;width:432;height:92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">
                  <v:stroke endarrow="block"/>
                </v:shape>
                <v:shape id="文字方塊 270" o:spid="_x0000_s1173" type="#_x0000_t202" style="position:absolute;left:56355;top:15853;width:12147;height:5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" filled="f" stroked="f">
                  <v:textbox inset="2.53958mm,2.53958mm,2.53958mm,2.53958mm">
                    <w:txbxContent>
                      <w:p w14:paraId="4D56997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拉式選單</w:t>
                        </w:r>
                      </w:p>
                    </w:txbxContent>
                  </v:textbox>
                </v:shape>
                <v:shape id="直線單箭頭接點 271" o:spid="_x0000_s1174" type="#_x0000_t32" style="position:absolute;left:44751;top:18755;width:11604;height:82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">
                  <v:stroke endarrow="block"/>
                </v:shape>
                <w10:wrap type="square"/>
              </v:group>
            </w:pict>
          </mc:Fallback>
        </mc:AlternateContent>
      </w:r>
    </w:p>
    <w:p w14:paraId="20B22B32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6E2FEDB6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3FBF4312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277CEF5E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7EF7BD37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0122DF8B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31E69503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75EF72CC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7E13F83A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5F26B1E5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6A837C86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514D14D1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15248499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34FF9FEC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4DA6FF5E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1A9FA2CD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79354A4B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0C700574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408DDD53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1D709D1C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0447FA7E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5861538B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28CED5F0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21F214E2" w14:textId="77777777" w:rsidR="00282D77" w:rsidRDefault="00282D77" w:rsidP="00282D77">
      <w:pPr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註冊測試</w:t>
      </w:r>
    </w:p>
    <w:p w14:paraId="5F17DA85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測試1:</w:t>
      </w:r>
      <w:r>
        <w:rPr>
          <w:rFonts w:ascii="Consolas" w:eastAsia="Consolas" w:hAnsi="Consolas" w:cs="Consolas"/>
        </w:rPr>
        <w:tab/>
        <w:t>輸入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測試2:輸入</w:t>
      </w:r>
    </w:p>
    <w:p w14:paraId="312717E7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</w:t>
      </w:r>
      <w:r>
        <w:rPr>
          <w:rFonts w:ascii="Consolas" w:eastAsia="Consolas" w:hAnsi="Consolas" w:cs="Consolas"/>
        </w:rPr>
        <w:tab/>
        <w:t>身份:顧客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身份:顧客</w:t>
      </w:r>
    </w:p>
    <w:p w14:paraId="43CCCEDC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登入名稱:689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登入名稱:689</w:t>
      </w:r>
    </w:p>
    <w:p w14:paraId="2328B4E0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密碼:218500callme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密碼:218500callmeyoyocheckitout</w:t>
      </w:r>
    </w:p>
    <w:p w14:paraId="6BAFBEE1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名字:黃蛋佑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名字:黃蛋佑</w:t>
      </w:r>
    </w:p>
    <w:p w14:paraId="503A9ED8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Email:</w:t>
      </w:r>
      <w:hyperlink r:id="rId15">
        <w:r>
          <w:rPr>
            <w:rFonts w:ascii="Consolas" w:eastAsia="Consolas" w:hAnsi="Consolas" w:cs="Consolas"/>
            <w:color w:val="1155CC"/>
            <w:u w:val="single"/>
          </w:rPr>
          <w:t>egg@gmail.com</w:t>
        </w:r>
      </w:hyperlink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Email:</w:t>
      </w:r>
      <w:hyperlink r:id="rId16">
        <w:r>
          <w:rPr>
            <w:rFonts w:ascii="Consolas" w:eastAsia="Consolas" w:hAnsi="Consolas" w:cs="Consolas"/>
            <w:color w:val="1155CC"/>
            <w:u w:val="single"/>
          </w:rPr>
          <w:t>egg@gmail.com</w:t>
        </w:r>
      </w:hyperlink>
    </w:p>
    <w:p w14:paraId="73ECADE4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電話:2185000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電話:2185000</w:t>
      </w:r>
    </w:p>
    <w:p w14:paraId="59D7F378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預期結果為 成功以顧客身份註冊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預期結果為 密碼過長,超過20個字</w:t>
      </w:r>
    </w:p>
    <w:p w14:paraId="4CA4354F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實際結果為 成功以顧客身份註冊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實際結果為 密碼過長,超過20個字</w:t>
      </w:r>
    </w:p>
    <w:p w14:paraId="529DF50F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10CF26BB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測試3:</w:t>
      </w:r>
      <w:r>
        <w:rPr>
          <w:rFonts w:ascii="Consolas" w:eastAsia="Consolas" w:hAnsi="Consolas" w:cs="Consolas"/>
        </w:rPr>
        <w:tab/>
        <w:t>輸入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測試4:輸入</w:t>
      </w:r>
    </w:p>
    <w:p w14:paraId="760D8515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</w:t>
      </w:r>
      <w:r>
        <w:rPr>
          <w:rFonts w:ascii="Consolas" w:eastAsia="Consolas" w:hAnsi="Consolas" w:cs="Consolas"/>
        </w:rPr>
        <w:tab/>
        <w:t>身份:顧客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身份:顧客</w:t>
      </w:r>
    </w:p>
    <w:p w14:paraId="7FB77CD2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登入名稱:689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登入名稱:689</w:t>
      </w:r>
    </w:p>
    <w:p w14:paraId="3D3C90C8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密碼:218500callme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密碼:218500callme</w:t>
      </w:r>
    </w:p>
    <w:p w14:paraId="578B124F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名字:黃蛋佑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名字:黃蛋佑</w:t>
      </w:r>
    </w:p>
    <w:p w14:paraId="0D4A4FBF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Email:</w:t>
      </w:r>
      <w:hyperlink r:id="rId17">
        <w:r>
          <w:rPr>
            <w:rFonts w:ascii="Consolas" w:eastAsia="Consolas" w:hAnsi="Consolas" w:cs="Consolas"/>
            <w:color w:val="1155CC"/>
            <w:u w:val="single"/>
          </w:rPr>
          <w:t>egg</w:t>
        </w:r>
      </w:hyperlink>
      <w:r>
        <w:rPr>
          <w:rFonts w:ascii="Consolas" w:eastAsia="Consolas" w:hAnsi="Consolas" w:cs="Consolas"/>
        </w:rPr>
        <w:t>yoyo@--yoyoyo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Email:</w:t>
      </w:r>
      <w:hyperlink r:id="rId18">
        <w:r>
          <w:rPr>
            <w:rFonts w:ascii="Consolas" w:eastAsia="Consolas" w:hAnsi="Consolas" w:cs="Consolas"/>
            <w:color w:val="1155CC"/>
            <w:u w:val="single"/>
          </w:rPr>
          <w:t>egg@gmail.com</w:t>
        </w:r>
      </w:hyperlink>
    </w:p>
    <w:p w14:paraId="76E20D34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電話:2185000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電話:99965498612</w:t>
      </w:r>
    </w:p>
    <w:p w14:paraId="59217448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預期結果為 電郵格式錯誤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預期結果為 無效電話,必須為8位數字</w:t>
      </w:r>
    </w:p>
    <w:p w14:paraId="7376D9AD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實際結果為 電郵格式錯誤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實際結果為 無效電話,必須為8位數字</w:t>
      </w:r>
    </w:p>
    <w:p w14:paraId="3189B4CA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0AE97570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lastRenderedPageBreak/>
        <w:t>測試3:</w:t>
      </w:r>
      <w:r>
        <w:rPr>
          <w:rFonts w:ascii="Consolas" w:eastAsia="Consolas" w:hAnsi="Consolas" w:cs="Consolas"/>
        </w:rPr>
        <w:tab/>
        <w:t>輸入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測試5:輸入</w:t>
      </w:r>
    </w:p>
    <w:p w14:paraId="394B0B2D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     </w:t>
      </w:r>
      <w:r>
        <w:rPr>
          <w:rFonts w:ascii="Consolas" w:eastAsia="Consolas" w:hAnsi="Consolas" w:cs="Consolas"/>
        </w:rPr>
        <w:tab/>
        <w:t>身份:顧客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身份:外賣員</w:t>
      </w:r>
    </w:p>
    <w:p w14:paraId="0EF88DC0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登入名稱:689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登入名稱:689</w:t>
      </w:r>
    </w:p>
    <w:p w14:paraId="7062AE67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密碼: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密碼:218500callme</w:t>
      </w:r>
    </w:p>
    <w:p w14:paraId="14C99357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名字: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名字:黃蛋佑</w:t>
      </w:r>
    </w:p>
    <w:p w14:paraId="14263611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Email: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Email:</w:t>
      </w:r>
      <w:hyperlink r:id="rId19">
        <w:r>
          <w:rPr>
            <w:rFonts w:ascii="Consolas" w:eastAsia="Consolas" w:hAnsi="Consolas" w:cs="Consolas"/>
            <w:color w:val="1155CC"/>
            <w:u w:val="single"/>
          </w:rPr>
          <w:t>egg@gmail.com</w:t>
        </w:r>
      </w:hyperlink>
    </w:p>
    <w:p w14:paraId="18F4EC44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電話: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電話:2185000</w:t>
      </w:r>
    </w:p>
    <w:p w14:paraId="0718A820" w14:textId="77777777" w:rsidR="00282D77" w:rsidRDefault="00282D77" w:rsidP="00282D77">
      <w:pPr>
        <w:ind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預期結果為 錯誤,所有選項為必填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預期結果為 成功以外賣員身份註冊</w:t>
      </w:r>
    </w:p>
    <w:p w14:paraId="57F688AC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實際結果為 錯誤,所有選項為必填</w:t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實際結果為 成功以外賣員身份註冊</w:t>
      </w:r>
    </w:p>
    <w:p w14:paraId="27E61F67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60C5CD17" w14:textId="77777777" w:rsidR="00282D77" w:rsidRPr="00AB7336" w:rsidRDefault="00282D77" w:rsidP="00282D77">
      <w:pPr>
        <w:rPr>
          <w:rFonts w:ascii="Consolas" w:eastAsia="Consolas" w:hAnsi="Consolas" w:cs="Consolas"/>
        </w:rPr>
      </w:pPr>
    </w:p>
    <w:p w14:paraId="1F59E5A4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56CB88D6" w14:textId="42824B28" w:rsidR="00282D77" w:rsidRDefault="00FF149C" w:rsidP="00282D77">
      <w:pPr>
        <w:rPr>
          <w:rFonts w:ascii="Consolas" w:eastAsia="Consolas" w:hAnsi="Consolas" w:cs="Consolas"/>
          <w:b/>
        </w:rPr>
      </w:pPr>
      <w:r>
        <w:rPr>
          <w:noProof/>
        </w:rPr>
        <mc:AlternateContent>
          <mc:Choice Requires="wpg">
            <w:drawing>
              <wp:anchor distT="114300" distB="114300" distL="114300" distR="114300" simplePos="0" relativeHeight="251674624" behindDoc="0" locked="0" layoutInCell="1" hidden="0" allowOverlap="1" wp14:anchorId="2460F318" wp14:editId="36914F3E">
                <wp:simplePos x="0" y="0"/>
                <wp:positionH relativeFrom="margin">
                  <wp:posOffset>0</wp:posOffset>
                </wp:positionH>
                <wp:positionV relativeFrom="paragraph">
                  <wp:posOffset>194945</wp:posOffset>
                </wp:positionV>
                <wp:extent cx="3347720" cy="4761865"/>
                <wp:effectExtent l="0" t="0" r="0" b="19685"/>
                <wp:wrapSquare wrapText="bothSides" distT="114300" distB="114300" distL="114300" distR="114300"/>
                <wp:docPr id="272" name="群組 27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47720" cy="4761865"/>
                          <a:chOff x="3272850" y="329374"/>
                          <a:chExt cx="6188525" cy="5972276"/>
                        </a:xfrm>
                      </wpg:grpSpPr>
                      <wps:wsp>
                        <wps:cNvPr id="273" name="矩形 273"/>
                        <wps:cNvSpPr/>
                        <wps:spPr>
                          <a:xfrm>
                            <a:off x="3964425" y="925350"/>
                            <a:ext cx="4529400" cy="53763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4B5FE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74" name="文字方塊 274"/>
                        <wps:cNvSpPr txBox="1"/>
                        <wps:spPr>
                          <a:xfrm>
                            <a:off x="4130025" y="1120175"/>
                            <a:ext cx="915600" cy="409200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CAACE52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飯類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75" name="文字方塊 275"/>
                        <wps:cNvSpPr txBox="1"/>
                        <wps:spPr>
                          <a:xfrm>
                            <a:off x="5289225" y="1120175"/>
                            <a:ext cx="1879800" cy="409200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FBA22D7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炒飯</w:t>
                              </w:r>
                            </w:p>
                            <w:p w14:paraId="62D7601B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76" name="文字方塊 276"/>
                        <wps:cNvSpPr txBox="1"/>
                        <wps:spPr>
                          <a:xfrm>
                            <a:off x="7412625" y="1120175"/>
                            <a:ext cx="837600" cy="409200"/>
                          </a:xfrm>
                          <a:prstGeom prst="rect">
                            <a:avLst/>
                          </a:prstGeom>
                          <a:solidFill>
                            <a:srgbClr val="4A86E8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B8EC904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搜尋</w:t>
                              </w:r>
                            </w:p>
                            <w:p w14:paraId="2FC29D2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77" name="文字方塊 277"/>
                        <wps:cNvSpPr txBox="1"/>
                        <wps:spPr>
                          <a:xfrm>
                            <a:off x="5500519" y="365216"/>
                            <a:ext cx="1522774" cy="6336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813E75D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[Input]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78" name="直線單箭頭接點 278"/>
                        <wps:cNvCnPr/>
                        <wps:spPr>
                          <a:xfrm>
                            <a:off x="6229125" y="807700"/>
                            <a:ext cx="0" cy="312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79" name="文字方塊 279"/>
                        <wps:cNvSpPr txBox="1"/>
                        <wps:spPr>
                          <a:xfrm>
                            <a:off x="3801083" y="365216"/>
                            <a:ext cx="2008052" cy="5738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E9FC0D7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種類</w:t>
                              </w:r>
                            </w:p>
                            <w:p w14:paraId="21B5BAB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Type</w:t>
                              </w:r>
                            </w:p>
                            <w:p w14:paraId="53C8EAAD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80" name="直線單箭頭接點 280"/>
                        <wps:cNvCnPr/>
                        <wps:spPr>
                          <a:xfrm flipH="1">
                            <a:off x="4587950" y="807700"/>
                            <a:ext cx="340800" cy="312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81" name="文字方塊 281"/>
                        <wps:cNvSpPr txBox="1"/>
                        <wps:spPr>
                          <a:xfrm>
                            <a:off x="6830015" y="329374"/>
                            <a:ext cx="2341419" cy="52563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DDFD3C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ubmit按鈕</w:t>
                              </w:r>
                            </w:p>
                            <w:p w14:paraId="6ECC467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82" name="直線單箭頭接點 282"/>
                        <wps:cNvCnPr/>
                        <wps:spPr>
                          <a:xfrm>
                            <a:off x="7388225" y="774100"/>
                            <a:ext cx="443100" cy="346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283" name="Shape 58" descr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/>
                          <pic:cNvPicPr preferRelativeResize="0"/>
                        </pic:nvPicPr>
                        <pic:blipFill>
                          <a:blip r:embed="rId8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85875" y="1749113"/>
                            <a:ext cx="1879800" cy="1409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84" name="文字方塊 284"/>
                        <wps:cNvSpPr txBox="1"/>
                        <wps:spPr>
                          <a:xfrm>
                            <a:off x="6229125" y="1738818"/>
                            <a:ext cx="1816501" cy="5336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DB846E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泡菜炒飯</w:t>
                              </w:r>
                            </w:p>
                            <w:p w14:paraId="1184052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85" name="文字方塊 285"/>
                        <wps:cNvSpPr txBox="1"/>
                        <wps:spPr>
                          <a:xfrm>
                            <a:off x="6229125" y="2249451"/>
                            <a:ext cx="1816501" cy="4578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0C558D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86" name="文字方塊 286"/>
                        <wps:cNvSpPr txBox="1"/>
                        <wps:spPr>
                          <a:xfrm>
                            <a:off x="6229125" y="2707275"/>
                            <a:ext cx="1816501" cy="572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DEF17F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39.8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87" name="Shape 62" descr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/>
                          <pic:cNvPicPr preferRelativeResize="0"/>
                        </pic:nvPicPr>
                        <pic:blipFill>
                          <a:blip r:embed="rId9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4285875" y="3787805"/>
                            <a:ext cx="1879800" cy="1257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288" name="文字方塊 288"/>
                        <wps:cNvSpPr txBox="1"/>
                        <wps:spPr>
                          <a:xfrm>
                            <a:off x="6352300" y="378780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878087F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揚州炒飯</w:t>
                              </w:r>
                            </w:p>
                            <w:p w14:paraId="0FEAC3F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89" name="文字方塊 289"/>
                        <wps:cNvSpPr txBox="1"/>
                        <wps:spPr>
                          <a:xfrm>
                            <a:off x="6352300" y="42456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C6D57D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0" name="文字方塊 290"/>
                        <wps:cNvSpPr txBox="1"/>
                        <wps:spPr>
                          <a:xfrm>
                            <a:off x="6352300" y="4703450"/>
                            <a:ext cx="1816500" cy="31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9CF9CE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49.9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1" name="文字方塊 291"/>
                        <wps:cNvSpPr txBox="1"/>
                        <wps:spPr>
                          <a:xfrm>
                            <a:off x="4505390" y="5326150"/>
                            <a:ext cx="3287034" cy="8090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CC36D43" w14:textId="5C77011D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1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 xml:space="preserve"> 2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>3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2" name="文字方塊 292"/>
                        <wps:cNvSpPr txBox="1"/>
                        <wps:spPr>
                          <a:xfrm>
                            <a:off x="5315343" y="5715770"/>
                            <a:ext cx="1778379" cy="5388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0437C4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一頁</w:t>
                              </w:r>
                            </w:p>
                            <w:p w14:paraId="2803A0F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3" name="文字方塊 293"/>
                        <wps:cNvSpPr txBox="1"/>
                        <wps:spPr>
                          <a:xfrm>
                            <a:off x="3272850" y="191825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E41D54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4" name="文字方塊 294"/>
                        <wps:cNvSpPr txBox="1"/>
                        <wps:spPr>
                          <a:xfrm>
                            <a:off x="8727575" y="17916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EA0DB1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Nam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5" name="直線單箭頭接點 295"/>
                        <wps:cNvCnPr/>
                        <wps:spPr>
                          <a:xfrm flipH="1">
                            <a:off x="7870475" y="1996225"/>
                            <a:ext cx="8571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96" name="文字方塊 296"/>
                        <wps:cNvSpPr txBox="1"/>
                        <wps:spPr>
                          <a:xfrm>
                            <a:off x="8727575" y="22008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C00EAD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Size</w:t>
                              </w:r>
                            </w:p>
                            <w:p w14:paraId="7A3D7DB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7" name="文字方塊 297"/>
                        <wps:cNvSpPr txBox="1"/>
                        <wps:spPr>
                          <a:xfrm>
                            <a:off x="8727575" y="2697150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40CA00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Pric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98" name="直線單箭頭接點 298"/>
                        <wps:cNvCnPr/>
                        <wps:spPr>
                          <a:xfrm flipH="1">
                            <a:off x="7334675" y="2405425"/>
                            <a:ext cx="1392900" cy="49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299" name="直線單箭頭接點 299"/>
                        <wps:cNvCnPr/>
                        <wps:spPr>
                          <a:xfrm flipH="1">
                            <a:off x="7987175" y="2901750"/>
                            <a:ext cx="740400" cy="48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460F318" id="群組 272" o:spid="_x0000_s1175" style="position:absolute;margin-left:0;margin-top:15.35pt;width:263.6pt;height:374.95pt;z-index:251674624;mso-wrap-distance-top:9pt;mso-wrap-distance-bottom:9pt;mso-position-horizontal-relative:margin;mso-position-vertical-relative:text;mso-height-relative:margin" coordorigin="32728,3293" coordsize="61885,59722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">
                <v:rect id="矩形 273" o:spid="_x0000_s1176" style="position:absolute;left:39644;top:9253;width:45294;height:53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4B5FE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274" o:spid="_x0000_s1177" type="#_x0000_t202" style="position:absolute;left:41300;top:11201;width:915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" fillcolor="#999" stroked="f">
                  <v:textbox inset="2.53958mm,2.53958mm,2.53958mm,2.53958mm">
                    <w:txbxContent>
                      <w:p w14:paraId="7CAACE52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飯類</w:t>
                        </w:r>
                      </w:p>
                    </w:txbxContent>
                  </v:textbox>
                </v:shape>
                <v:shape id="文字方塊 275" o:spid="_x0000_s1178" type="#_x0000_t202" style="position:absolute;left:52892;top:11201;width:1879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" fillcolor="#f90" stroked="f">
                  <v:textbox inset="2.53958mm,2.53958mm,2.53958mm,2.53958mm">
                    <w:txbxContent>
                      <w:p w14:paraId="3FBA22D7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炒飯</w:t>
                        </w:r>
                      </w:p>
                      <w:p w14:paraId="62D7601B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shape>
                <v:shape id="文字方塊 276" o:spid="_x0000_s1179" type="#_x0000_t202" style="position:absolute;left:74126;top:11201;width:837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" fillcolor="#4a86e8" stroked="f">
                  <v:textbox inset="2.53958mm,2.53958mm,2.53958mm,2.53958mm">
                    <w:txbxContent>
                      <w:p w14:paraId="7B8EC904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搜尋</w:t>
                        </w:r>
                      </w:p>
                      <w:p w14:paraId="2FC29D2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77" o:spid="_x0000_s1180" type="#_x0000_t202" style="position:absolute;left:55005;top:3652;width:15227;height:6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" filled="f" stroked="f">
                  <v:textbox inset="2.53958mm,2.53958mm,2.53958mm,2.53958mm">
                    <w:txbxContent>
                      <w:p w14:paraId="5813E75D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[Input]</w:t>
                        </w:r>
                      </w:p>
                    </w:txbxContent>
                  </v:textbox>
                </v:shape>
                <v:shape id="直線單箭頭接點 278" o:spid="_x0000_s1181" type="#_x0000_t32" style="position:absolute;left:62291;top:8077;width:0;height:3126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">
                  <v:stroke endarrow="block"/>
                </v:shape>
                <v:shape id="文字方塊 279" o:spid="_x0000_s1182" type="#_x0000_t202" style="position:absolute;left:38010;top:3652;width:20081;height:57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" filled="f" stroked="f">
                  <v:textbox inset="2.53958mm,2.53958mm,2.53958mm,2.53958mm">
                    <w:txbxContent>
                      <w:p w14:paraId="0E9FC0D7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種類</w:t>
                        </w:r>
                      </w:p>
                      <w:p w14:paraId="21B5BAB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Type</w:t>
                        </w:r>
                      </w:p>
                      <w:p w14:paraId="53C8EAAD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280" o:spid="_x0000_s1183" type="#_x0000_t32" style="position:absolute;left:45879;top:8077;width:3408;height:312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">
                  <v:stroke endarrow="block"/>
                </v:shape>
                <v:shape id="文字方塊 281" o:spid="_x0000_s1184" type="#_x0000_t202" style="position:absolute;left:68300;top:3293;width:23414;height:525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" filled="f" stroked="f">
                  <v:textbox inset="2.53958mm,2.53958mm,2.53958mm,2.53958mm">
                    <w:txbxContent>
                      <w:p w14:paraId="5DDFD3C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ubmit按鈕</w:t>
                        </w:r>
                      </w:p>
                      <w:p w14:paraId="6ECC467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282" o:spid="_x0000_s1185" type="#_x0000_t32" style="position:absolute;left:73882;top:7741;width:4431;height:34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">
                  <v:stroke endarrow="block"/>
                </v:shape>
                <v:shape id="Shape 58" o:spid="_x0000_s1186" type="#_x0000_t75" alt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 style="position:absolute;left:42858;top:17491;width:18798;height:1409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">
                  <v:imagedata r:id="rId10" o:title="XZBh.."/>
                </v:shape>
                <v:shape id="文字方塊 284" o:spid="_x0000_s1187" type="#_x0000_t202" style="position:absolute;left:62291;top:17388;width:18165;height:53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" filled="f" stroked="f">
                  <v:textbox inset="2.53958mm,2.53958mm,2.53958mm,2.53958mm">
                    <w:txbxContent>
                      <w:p w14:paraId="2DB846E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泡菜炒飯</w:t>
                        </w:r>
                      </w:p>
                      <w:p w14:paraId="1184052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85" o:spid="_x0000_s1188" type="#_x0000_t202" style="position:absolute;left:62291;top:22494;width:18165;height:45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" filled="f" stroked="f">
                  <v:textbox inset="2.53958mm,2.53958mm,2.53958mm,2.53958mm">
                    <w:txbxContent>
                      <w:p w14:paraId="10C558D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286" o:spid="_x0000_s1189" type="#_x0000_t202" style="position:absolute;left:62291;top:27072;width:18165;height:5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" filled="f" stroked="f">
                  <v:textbox inset="2.53958mm,2.53958mm,2.53958mm,2.53958mm">
                    <w:txbxContent>
                      <w:p w14:paraId="7DEF17F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39.8HKD</w:t>
                        </w:r>
                      </w:p>
                    </w:txbxContent>
                  </v:textbox>
                </v:shape>
                <v:shape id="Shape 62" o:spid="_x0000_s1190" type="#_x0000_t75" alt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 style="position:absolute;left:42858;top:37878;width:18798;height:1257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">
                  <v:imagedata r:id="rId11" o:title="9k="/>
                </v:shape>
                <v:shape id="文字方塊 288" o:spid="_x0000_s1191" type="#_x0000_t202" style="position:absolute;left:63523;top:37878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" filled="f" stroked="f">
                  <v:textbox inset="2.53958mm,2.53958mm,2.53958mm,2.53958mm">
                    <w:txbxContent>
                      <w:p w14:paraId="5878087F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揚州炒飯</w:t>
                        </w:r>
                      </w:p>
                      <w:p w14:paraId="0FEAC3F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89" o:spid="_x0000_s1192" type="#_x0000_t202" style="position:absolute;left:63523;top:42456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" filled="f" stroked="f">
                  <v:textbox inset="2.53958mm,2.53958mm,2.53958mm,2.53958mm">
                    <w:txbxContent>
                      <w:p w14:paraId="3C6D57D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290" o:spid="_x0000_s1193" type="#_x0000_t202" style="position:absolute;left:63523;top:47034;width:18165;height:31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" filled="f" stroked="f">
                  <v:textbox inset="2.53958mm,2.53958mm,2.53958mm,2.53958mm">
                    <w:txbxContent>
                      <w:p w14:paraId="49CF9CE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49.9HKD</w:t>
                        </w:r>
                      </w:p>
                    </w:txbxContent>
                  </v:textbox>
                </v:shape>
                <v:shape id="文字方塊 291" o:spid="_x0000_s1194" type="#_x0000_t202" style="position:absolute;left:45053;top:53261;width:32871;height:80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" filled="f" stroked="f">
                  <v:textbox inset="2.53958mm,2.53958mm,2.53958mm,2.53958mm">
                    <w:txbxContent>
                      <w:p w14:paraId="3CC36D43" w14:textId="5C77011D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1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 xml:space="preserve"> 2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>3</w:t>
                        </w:r>
                      </w:p>
                    </w:txbxContent>
                  </v:textbox>
                </v:shape>
                <v:shape id="文字方塊 292" o:spid="_x0000_s1195" type="#_x0000_t202" style="position:absolute;left:53153;top:57157;width:17784;height:53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" filled="f" stroked="f">
                  <v:textbox inset="2.53958mm,2.53958mm,2.53958mm,2.53958mm">
                    <w:txbxContent>
                      <w:p w14:paraId="30437C4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一頁</w:t>
                        </w:r>
                      </w:p>
                      <w:p w14:paraId="2803A0F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93" o:spid="_x0000_s1196" type="#_x0000_t202" style="position:absolute;left:32728;top:19182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" filled="f" stroked="f">
                  <v:textbox inset="2.53958mm,2.53958mm,2.53958mm,2.53958mm">
                    <w:txbxContent>
                      <w:p w14:paraId="2E41D54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94" o:spid="_x0000_s1197" type="#_x0000_t202" style="position:absolute;left:87275;top:17916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" filled="f" stroked="f">
                  <v:textbox inset="2.53958mm,2.53958mm,2.53958mm,2.53958mm">
                    <w:txbxContent>
                      <w:p w14:paraId="2EA0DB1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Name</w:t>
                        </w:r>
                      </w:p>
                    </w:txbxContent>
                  </v:textbox>
                </v:shape>
                <v:shape id="直線單箭頭接點 295" o:spid="_x0000_s1198" type="#_x0000_t32" style="position:absolute;left:78704;top:19962;width:8571;height: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">
                  <v:stroke endarrow="block"/>
                </v:shape>
                <v:shape id="文字方塊 296" o:spid="_x0000_s1199" type="#_x0000_t202" style="position:absolute;left:87275;top:22008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" filled="f" stroked="f">
                  <v:textbox inset="2.53958mm,2.53958mm,2.53958mm,2.53958mm">
                    <w:txbxContent>
                      <w:p w14:paraId="6C00EAD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Size</w:t>
                        </w:r>
                      </w:p>
                      <w:p w14:paraId="7A3D7DB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297" o:spid="_x0000_s1200" type="#_x0000_t202" style="position:absolute;left:87275;top:26971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" filled="f" stroked="f">
                  <v:textbox inset="2.53958mm,2.53958mm,2.53958mm,2.53958mm">
                    <w:txbxContent>
                      <w:p w14:paraId="240CA00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Price</w:t>
                        </w:r>
                      </w:p>
                    </w:txbxContent>
                  </v:textbox>
                </v:shape>
                <v:shape id="直線單箭頭接點 298" o:spid="_x0000_s1201" type="#_x0000_t32" style="position:absolute;left:73346;top:24054;width:13929;height:49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">
                  <v:stroke endarrow="block"/>
                </v:shape>
                <v:shape id="直線單箭頭接點 299" o:spid="_x0000_s1202" type="#_x0000_t32" style="position:absolute;left:79871;top:29017;width:7404;height:4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">
                  <v:stroke endarrow="block"/>
                </v:shape>
                <w10:wrap type="square" anchorx="margin"/>
              </v:group>
            </w:pict>
          </mc:Fallback>
        </mc:AlternateContent>
      </w:r>
      <w:r w:rsidR="00282D77">
        <w:rPr>
          <w:rFonts w:ascii="Consolas" w:eastAsia="Consolas" w:hAnsi="Consolas" w:cs="Consolas"/>
          <w:b/>
        </w:rPr>
        <w:t>搜索功能測試</w:t>
      </w:r>
    </w:p>
    <w:p w14:paraId="594D65CA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測試1:FType輸入為 </w:t>
      </w:r>
      <w:r>
        <w:rPr>
          <w:rFonts w:ascii="Arial Unicode MS" w:eastAsia="Arial Unicode MS" w:hAnsi="Arial Unicode MS" w:cs="Arial Unicode MS"/>
        </w:rPr>
        <w:t>飯類</w:t>
      </w:r>
    </w:p>
    <w:p w14:paraId="0946CD61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Input輸入為 </w:t>
      </w:r>
      <w:r>
        <w:rPr>
          <w:rFonts w:ascii="Arial Unicode MS" w:eastAsia="Arial Unicode MS" w:hAnsi="Arial Unicode MS" w:cs="Arial Unicode MS"/>
        </w:rPr>
        <w:t>炒飯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  <w:t xml:space="preserve">  預期結果為 顯示</w:t>
      </w:r>
      <w:r>
        <w:rPr>
          <w:rFonts w:ascii="Arial Unicode MS" w:eastAsia="Arial Unicode MS" w:hAnsi="Arial Unicode MS" w:cs="Arial Unicode MS"/>
        </w:rPr>
        <w:t>飯類的炒飯</w:t>
      </w:r>
    </w:p>
    <w:p w14:paraId="7C41B14A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實際結果為 顯示</w:t>
      </w:r>
      <w:r>
        <w:rPr>
          <w:rFonts w:ascii="Arial Unicode MS" w:eastAsia="Arial Unicode MS" w:hAnsi="Arial Unicode MS" w:cs="Arial Unicode MS"/>
        </w:rPr>
        <w:t>飯類的炒飯</w:t>
      </w:r>
    </w:p>
    <w:p w14:paraId="7F3B66C7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24E2ED16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測試2:FType輸入為 </w:t>
      </w:r>
      <w:r>
        <w:rPr>
          <w:rFonts w:ascii="Arial Unicode MS" w:eastAsia="Arial Unicode MS" w:hAnsi="Arial Unicode MS" w:cs="Arial Unicode MS"/>
        </w:rPr>
        <w:t>包類</w:t>
      </w:r>
    </w:p>
    <w:p w14:paraId="30AE2428" w14:textId="77777777" w:rsidR="00282D77" w:rsidRDefault="00282D77" w:rsidP="00282D77">
      <w:r>
        <w:rPr>
          <w:rFonts w:ascii="Consolas" w:eastAsia="Consolas" w:hAnsi="Consolas" w:cs="Consolas"/>
        </w:rPr>
        <w:tab/>
        <w:t xml:space="preserve">  Input輸入為 </w:t>
      </w:r>
      <w:r>
        <w:rPr>
          <w:rFonts w:ascii="Arial Unicode MS" w:eastAsia="Arial Unicode MS" w:hAnsi="Arial Unicode MS" w:cs="Arial Unicode MS"/>
        </w:rPr>
        <w:t>炒飯</w:t>
      </w:r>
    </w:p>
    <w:p w14:paraId="23ADF118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預期結果為 沒有搜索結果</w:t>
      </w:r>
    </w:p>
    <w:p w14:paraId="6306E209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實際結果為 沒有搜索結果</w:t>
      </w:r>
    </w:p>
    <w:p w14:paraId="1A1A5594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7F51CE3A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測試2:FType輸入為 </w:t>
      </w:r>
      <w:r>
        <w:rPr>
          <w:rFonts w:ascii="Arial Unicode MS" w:eastAsia="Arial Unicode MS" w:hAnsi="Arial Unicode MS" w:cs="Arial Unicode MS"/>
        </w:rPr>
        <w:t>飯類</w:t>
      </w:r>
    </w:p>
    <w:p w14:paraId="00618182" w14:textId="77777777" w:rsidR="00282D77" w:rsidRDefault="00282D77" w:rsidP="00282D77">
      <w:r>
        <w:rPr>
          <w:rFonts w:ascii="Consolas" w:eastAsia="Consolas" w:hAnsi="Consolas" w:cs="Consolas"/>
        </w:rPr>
        <w:tab/>
        <w:t xml:space="preserve">  Input輸入為 </w:t>
      </w:r>
      <w:r>
        <w:rPr>
          <w:rFonts w:ascii="Arial Unicode MS" w:eastAsia="Arial Unicode MS" w:hAnsi="Arial Unicode MS" w:cs="Arial Unicode MS"/>
        </w:rPr>
        <w:t>漢堡</w:t>
      </w:r>
    </w:p>
    <w:p w14:paraId="37B20436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預期結果為 沒有搜索結果</w:t>
      </w:r>
    </w:p>
    <w:p w14:paraId="435856FF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實際結果為 沒有搜索結果</w:t>
      </w:r>
    </w:p>
    <w:p w14:paraId="2F0E5286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5380A902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09E092C3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076AFEF0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2EC2E43A" w14:textId="0C8119AE" w:rsidR="00282D77" w:rsidRDefault="00282D77" w:rsidP="00282D77">
      <w:pPr>
        <w:rPr>
          <w:rFonts w:ascii="Consolas" w:eastAsia="Consolas" w:hAnsi="Consolas" w:cs="Consolas"/>
          <w:b/>
        </w:rPr>
      </w:pPr>
      <w:r>
        <w:rPr>
          <w:noProof/>
        </w:rPr>
        <w:lastRenderedPageBreak/>
        <mc:AlternateContent>
          <mc:Choice Requires="wpg">
            <w:drawing>
              <wp:anchor distT="114300" distB="114300" distL="114300" distR="114300" simplePos="0" relativeHeight="251675648" behindDoc="0" locked="0" layoutInCell="1" hidden="0" allowOverlap="1" wp14:anchorId="4FFB06BA" wp14:editId="41EC7BD9">
                <wp:simplePos x="0" y="0"/>
                <wp:positionH relativeFrom="column">
                  <wp:posOffset>-152400</wp:posOffset>
                </wp:positionH>
                <wp:positionV relativeFrom="paragraph">
                  <wp:posOffset>0</wp:posOffset>
                </wp:positionV>
                <wp:extent cx="3461385" cy="5267325"/>
                <wp:effectExtent l="0" t="0" r="0" b="28575"/>
                <wp:wrapSquare wrapText="bothSides" distT="114300" distB="114300" distL="114300" distR="114300"/>
                <wp:docPr id="300" name="群組 30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61385" cy="5267325"/>
                          <a:chOff x="1509800" y="256695"/>
                          <a:chExt cx="6574925" cy="6089055"/>
                        </a:xfrm>
                      </wpg:grpSpPr>
                      <wps:wsp>
                        <wps:cNvPr id="301" name="矩形 301"/>
                        <wps:cNvSpPr/>
                        <wps:spPr>
                          <a:xfrm>
                            <a:off x="2128325" y="969450"/>
                            <a:ext cx="4529400" cy="53763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136448E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02" name="文字方塊 302"/>
                        <wps:cNvSpPr txBox="1"/>
                        <wps:spPr>
                          <a:xfrm>
                            <a:off x="2366975" y="1198125"/>
                            <a:ext cx="915600" cy="409200"/>
                          </a:xfrm>
                          <a:prstGeom prst="rect">
                            <a:avLst/>
                          </a:prstGeom>
                          <a:solidFill>
                            <a:srgbClr val="999999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94E3C70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飯類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03" name="文字方塊 303"/>
                        <wps:cNvSpPr txBox="1"/>
                        <wps:spPr>
                          <a:xfrm>
                            <a:off x="3526175" y="1198125"/>
                            <a:ext cx="1879800" cy="409200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97138BB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Top</w:t>
                              </w:r>
                            </w:p>
                            <w:p w14:paraId="279A1F93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14:paraId="5EBA025F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04" name="文字方塊 304"/>
                        <wps:cNvSpPr txBox="1"/>
                        <wps:spPr>
                          <a:xfrm>
                            <a:off x="5649575" y="1198125"/>
                            <a:ext cx="837600" cy="409200"/>
                          </a:xfrm>
                          <a:prstGeom prst="rect">
                            <a:avLst/>
                          </a:prstGeom>
                          <a:solidFill>
                            <a:srgbClr val="4A86E8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0F9EAA7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搜尋</w:t>
                              </w:r>
                            </w:p>
                            <w:p w14:paraId="2EABD0F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05" name="文字方塊 305"/>
                        <wps:cNvSpPr txBox="1"/>
                        <wps:spPr>
                          <a:xfrm>
                            <a:off x="1871656" y="311750"/>
                            <a:ext cx="1751845" cy="5402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07CC52A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種類</w:t>
                              </w:r>
                            </w:p>
                            <w:p w14:paraId="1DA4948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Type</w:t>
                              </w:r>
                            </w:p>
                            <w:p w14:paraId="4DE2E8B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06" name="直線單箭頭接點 306"/>
                        <wps:cNvCnPr/>
                        <wps:spPr>
                          <a:xfrm flipH="1">
                            <a:off x="2824900" y="885650"/>
                            <a:ext cx="340800" cy="312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07" name="文字方塊 307"/>
                        <wps:cNvSpPr txBox="1"/>
                        <wps:spPr>
                          <a:xfrm>
                            <a:off x="4133257" y="256695"/>
                            <a:ext cx="2605364" cy="5953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505AC7D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ubmit按鈕</w:t>
                              </w:r>
                            </w:p>
                            <w:p w14:paraId="15B6F74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08" name="直線單箭頭接點 308"/>
                        <wps:cNvCnPr/>
                        <wps:spPr>
                          <a:xfrm>
                            <a:off x="5625175" y="852050"/>
                            <a:ext cx="443100" cy="346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09" name="Shape 7" descr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/>
                          <pic:cNvPicPr preferRelativeResize="0"/>
                        </pic:nvPicPr>
                        <pic:blipFill>
                          <a:blip r:embed="rId8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2052313"/>
                            <a:ext cx="1879800" cy="1409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10" name="文字方塊 310"/>
                        <wps:cNvSpPr txBox="1"/>
                        <wps:spPr>
                          <a:xfrm>
                            <a:off x="4363800" y="20948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73822CD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泡菜炒飯</w:t>
                              </w:r>
                            </w:p>
                            <w:p w14:paraId="2F9BD01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1" name="文字方塊 311"/>
                        <wps:cNvSpPr txBox="1"/>
                        <wps:spPr>
                          <a:xfrm>
                            <a:off x="4363800" y="255265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789DB7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2" name="文字方塊 312"/>
                        <wps:cNvSpPr txBox="1"/>
                        <wps:spPr>
                          <a:xfrm>
                            <a:off x="4363800" y="3010475"/>
                            <a:ext cx="1816500" cy="41737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EB636E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39.8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13" name="Shape 11" descr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/>
                          <pic:cNvPicPr preferRelativeResize="0"/>
                        </pic:nvPicPr>
                        <pic:blipFill>
                          <a:blip r:embed="rId9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4091005"/>
                            <a:ext cx="1879800" cy="1257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14" name="文字方塊 314"/>
                        <wps:cNvSpPr txBox="1"/>
                        <wps:spPr>
                          <a:xfrm>
                            <a:off x="4486975" y="4091000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3F653CB8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揚州炒飯</w:t>
                              </w:r>
                            </w:p>
                            <w:p w14:paraId="29D741E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5" name="文字方塊 315"/>
                        <wps:cNvSpPr txBox="1"/>
                        <wps:spPr>
                          <a:xfrm>
                            <a:off x="4486975" y="4548825"/>
                            <a:ext cx="18165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207F35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6" name="文字方塊 316"/>
                        <wps:cNvSpPr txBox="1"/>
                        <wps:spPr>
                          <a:xfrm>
                            <a:off x="4486975" y="5006650"/>
                            <a:ext cx="1816500" cy="5242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60F21D4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49.9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7" name="文字方塊 317"/>
                        <wps:cNvSpPr txBox="1"/>
                        <wps:spPr>
                          <a:xfrm>
                            <a:off x="2902775" y="5404100"/>
                            <a:ext cx="3126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D9197F5" w14:textId="2C2C3329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1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 xml:space="preserve"> 2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>3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8" name="文字方塊 318"/>
                        <wps:cNvSpPr txBox="1"/>
                        <wps:spPr>
                          <a:xfrm>
                            <a:off x="3554287" y="5793725"/>
                            <a:ext cx="1682631" cy="496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57F78F4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一頁</w:t>
                              </w:r>
                            </w:p>
                            <w:p w14:paraId="66501882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19" name="文字方塊 319"/>
                        <wps:cNvSpPr txBox="1"/>
                        <wps:spPr>
                          <a:xfrm>
                            <a:off x="1509800" y="207925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9C9145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20" name="文字方塊 320"/>
                        <wps:cNvSpPr txBox="1"/>
                        <wps:spPr>
                          <a:xfrm>
                            <a:off x="6862250" y="20948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21DEA4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Nam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21" name="直線單箭頭接點 321"/>
                        <wps:cNvCnPr/>
                        <wps:spPr>
                          <a:xfrm flipH="1">
                            <a:off x="6005150" y="2299425"/>
                            <a:ext cx="8571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22" name="文字方塊 322"/>
                        <wps:cNvSpPr txBox="1"/>
                        <wps:spPr>
                          <a:xfrm>
                            <a:off x="6862250" y="2504025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0B27B9D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Size</w:t>
                              </w:r>
                            </w:p>
                            <w:p w14:paraId="0A3D289B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23" name="文字方塊 323"/>
                        <wps:cNvSpPr txBox="1"/>
                        <wps:spPr>
                          <a:xfrm>
                            <a:off x="6862250" y="3000350"/>
                            <a:ext cx="733800" cy="409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B6B7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Pric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24" name="直線單箭頭接點 324"/>
                        <wps:cNvCnPr/>
                        <wps:spPr>
                          <a:xfrm flipH="1">
                            <a:off x="5469350" y="2708625"/>
                            <a:ext cx="1392900" cy="49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25" name="直線單箭頭接點 325"/>
                        <wps:cNvCnPr/>
                        <wps:spPr>
                          <a:xfrm flipH="1">
                            <a:off x="6121850" y="3204950"/>
                            <a:ext cx="740400" cy="48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26" name="文字方塊 326"/>
                        <wps:cNvSpPr txBox="1"/>
                        <wps:spPr>
                          <a:xfrm>
                            <a:off x="2420550" y="170120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5365C38A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Top1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27" name="文字方塊 327"/>
                        <wps:cNvSpPr txBox="1"/>
                        <wps:spPr>
                          <a:xfrm>
                            <a:off x="2474125" y="37007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20B57C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28" name="文字方塊 328"/>
                        <wps:cNvSpPr txBox="1"/>
                        <wps:spPr>
                          <a:xfrm>
                            <a:off x="2420550" y="37416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833548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Top2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FB06BA" id="群組 300" o:spid="_x0000_s1203" style="position:absolute;margin-left:-12pt;margin-top:0;width:272.55pt;height:414.75pt;z-index:251675648;mso-wrap-distance-top:9pt;mso-wrap-distance-bottom:9pt;mso-position-horizontal-relative:text;mso-position-vertical-relative:text;mso-width-relative:margin;mso-height-relative:margin" coordorigin="15098,2566" coordsize="65749,60890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">
                <v:rect id="矩形 301" o:spid="_x0000_s1204" style="position:absolute;left:21283;top:9694;width:45294;height:53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136448E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302" o:spid="_x0000_s1205" type="#_x0000_t202" style="position:absolute;left:23669;top:11981;width:915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" fillcolor="#999" stroked="f">
                  <v:textbox inset="2.53958mm,2.53958mm,2.53958mm,2.53958mm">
                    <w:txbxContent>
                      <w:p w14:paraId="094E3C70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飯類</w:t>
                        </w:r>
                      </w:p>
                    </w:txbxContent>
                  </v:textbox>
                </v:shape>
                <v:shape id="文字方塊 303" o:spid="_x0000_s1206" type="#_x0000_t202" style="position:absolute;left:35261;top:11981;width:1879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" fillcolor="#f90" stroked="f">
                  <v:textbox inset="2.53958mm,2.53958mm,2.53958mm,2.53958mm">
                    <w:txbxContent>
                      <w:p w14:paraId="197138BB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Top</w:t>
                        </w:r>
                      </w:p>
                      <w:p w14:paraId="279A1F93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</w:p>
                      <w:p w14:paraId="5EBA025F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</w:p>
                    </w:txbxContent>
                  </v:textbox>
                </v:shape>
                <v:shape id="文字方塊 304" o:spid="_x0000_s1207" type="#_x0000_t202" style="position:absolute;left:56495;top:11981;width:8376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" fillcolor="#4a86e8" stroked="f">
                  <v:textbox inset="2.53958mm,2.53958mm,2.53958mm,2.53958mm">
                    <w:txbxContent>
                      <w:p w14:paraId="20F9EAA7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搜尋</w:t>
                        </w:r>
                      </w:p>
                      <w:p w14:paraId="2EABD0F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05" o:spid="_x0000_s1208" type="#_x0000_t202" style="position:absolute;left:18716;top:3117;width:17519;height:540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" filled="f" stroked="f">
                  <v:textbox inset="2.53958mm,2.53958mm,2.53958mm,2.53958mm">
                    <w:txbxContent>
                      <w:p w14:paraId="107CC52A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種類</w:t>
                        </w:r>
                      </w:p>
                      <w:p w14:paraId="1DA4948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Type</w:t>
                        </w:r>
                      </w:p>
                      <w:p w14:paraId="4DE2E8B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306" o:spid="_x0000_s1209" type="#_x0000_t32" style="position:absolute;left:28249;top:8856;width:3408;height:312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">
                  <v:stroke endarrow="block"/>
                </v:shape>
                <v:shape id="文字方塊 307" o:spid="_x0000_s1210" type="#_x0000_t202" style="position:absolute;left:41332;top:2566;width:26054;height:59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" filled="f" stroked="f">
                  <v:textbox inset="2.53958mm,2.53958mm,2.53958mm,2.53958mm">
                    <w:txbxContent>
                      <w:p w14:paraId="1505AC7D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ubmit按鈕</w:t>
                        </w:r>
                      </w:p>
                      <w:p w14:paraId="15B6F74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308" o:spid="_x0000_s1211" type="#_x0000_t32" style="position:absolute;left:56251;top:8520;width:4431;height:34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">
                  <v:stroke endarrow="block"/>
                </v:shape>
                <v:shape id="Shape 7" o:spid="_x0000_s1212" type="#_x0000_t75" alt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 style="position:absolute;left:24205;top:20523;width:18798;height:1409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">
                  <v:imagedata r:id="rId10" o:title="XZBh.."/>
                </v:shape>
                <v:shape id="文字方塊 310" o:spid="_x0000_s1213" type="#_x0000_t202" style="position:absolute;left:43638;top:20948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" filled="f" stroked="f">
                  <v:textbox inset="2.53958mm,2.53958mm,2.53958mm,2.53958mm">
                    <w:txbxContent>
                      <w:p w14:paraId="273822CD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泡菜炒飯</w:t>
                        </w:r>
                      </w:p>
                      <w:p w14:paraId="2F9BD01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11" o:spid="_x0000_s1214" type="#_x0000_t202" style="position:absolute;left:43638;top:25526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" filled="f" stroked="f">
                  <v:textbox inset="2.53958mm,2.53958mm,2.53958mm,2.53958mm">
                    <w:txbxContent>
                      <w:p w14:paraId="0789DB7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312" o:spid="_x0000_s1215" type="#_x0000_t202" style="position:absolute;left:43638;top:30104;width:18165;height:417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" filled="f" stroked="f">
                  <v:textbox inset="2.53958mm,2.53958mm,2.53958mm,2.53958mm">
                    <w:txbxContent>
                      <w:p w14:paraId="4EB636E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39.8HKD</w:t>
                        </w:r>
                      </w:p>
                    </w:txbxContent>
                  </v:textbox>
                </v:shape>
                <v:shape id="Shape 11" o:spid="_x0000_s1216" type="#_x0000_t75" alt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 style="position:absolute;left:24205;top:40910;width:18798;height:1257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">
                  <v:imagedata r:id="rId11" o:title="9k="/>
                </v:shape>
                <v:shape id="文字方塊 314" o:spid="_x0000_s1217" type="#_x0000_t202" style="position:absolute;left:44869;top:40910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" filled="f" stroked="f">
                  <v:textbox inset="2.53958mm,2.53958mm,2.53958mm,2.53958mm">
                    <w:txbxContent>
                      <w:p w14:paraId="3F653CB8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揚州炒飯</w:t>
                        </w:r>
                      </w:p>
                      <w:p w14:paraId="29D741E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15" o:spid="_x0000_s1218" type="#_x0000_t202" style="position:absolute;left:44869;top:45488;width:18165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" filled="f" stroked="f">
                  <v:textbox inset="2.53958mm,2.53958mm,2.53958mm,2.53958mm">
                    <w:txbxContent>
                      <w:p w14:paraId="4207F35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316" o:spid="_x0000_s1219" type="#_x0000_t202" style="position:absolute;left:44869;top:50066;width:18165;height:5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" filled="f" stroked="f">
                  <v:textbox inset="2.53958mm,2.53958mm,2.53958mm,2.53958mm">
                    <w:txbxContent>
                      <w:p w14:paraId="460F21D4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49.9HKD</w:t>
                        </w:r>
                      </w:p>
                    </w:txbxContent>
                  </v:textbox>
                </v:shape>
                <v:shape id="文字方塊 317" o:spid="_x0000_s1220" type="#_x0000_t202" style="position:absolute;left:29027;top:54041;width:3126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" filled="f" stroked="f">
                  <v:textbox inset="2.53958mm,2.53958mm,2.53958mm,2.53958mm">
                    <w:txbxContent>
                      <w:p w14:paraId="4D9197F5" w14:textId="2C2C3329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1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 xml:space="preserve"> 2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>3</w:t>
                        </w:r>
                      </w:p>
                    </w:txbxContent>
                  </v:textbox>
                </v:shape>
                <v:shape id="文字方塊 318" o:spid="_x0000_s1221" type="#_x0000_t202" style="position:absolute;left:35542;top:57937;width:16827;height:49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" filled="f" stroked="f">
                  <v:textbox inset="2.53958mm,2.53958mm,2.53958mm,2.53958mm">
                    <w:txbxContent>
                      <w:p w14:paraId="657F78F4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一頁</w:t>
                        </w:r>
                      </w:p>
                      <w:p w14:paraId="66501882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19" o:spid="_x0000_s1222" type="#_x0000_t202" style="position:absolute;left:15098;top:20792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" filled="f" stroked="f">
                  <v:textbox inset="2.53958mm,2.53958mm,2.53958mm,2.53958mm">
                    <w:txbxContent>
                      <w:p w14:paraId="29C9145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20" o:spid="_x0000_s1223" type="#_x0000_t202" style="position:absolute;left:68622;top:20948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" filled="f" stroked="f">
                  <v:textbox inset="2.53958mm,2.53958mm,2.53958mm,2.53958mm">
                    <w:txbxContent>
                      <w:p w14:paraId="221DEA4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Name</w:t>
                        </w:r>
                      </w:p>
                    </w:txbxContent>
                  </v:textbox>
                </v:shape>
                <v:shape id="直線單箭頭接點 321" o:spid="_x0000_s1224" type="#_x0000_t32" style="position:absolute;left:60051;top:22994;width:8571;height: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">
                  <v:stroke endarrow="block"/>
                </v:shape>
                <v:shape id="文字方塊 322" o:spid="_x0000_s1225" type="#_x0000_t202" style="position:absolute;left:68622;top:25040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" filled="f" stroked="f">
                  <v:textbox inset="2.53958mm,2.53958mm,2.53958mm,2.53958mm">
                    <w:txbxContent>
                      <w:p w14:paraId="70B27B9D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Size</w:t>
                        </w:r>
                      </w:p>
                      <w:p w14:paraId="0A3D289B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23" o:spid="_x0000_s1226" type="#_x0000_t202" style="position:absolute;left:68622;top:30003;width:7338;height:40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" filled="f" stroked="f">
                  <v:textbox inset="2.53958mm,2.53958mm,2.53958mm,2.53958mm">
                    <w:txbxContent>
                      <w:p w14:paraId="674B6B7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Price</w:t>
                        </w:r>
                      </w:p>
                    </w:txbxContent>
                  </v:textbox>
                </v:shape>
                <v:shape id="直線單箭頭接點 324" o:spid="_x0000_s1227" type="#_x0000_t32" style="position:absolute;left:54693;top:27086;width:13929;height:49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">
                  <v:stroke endarrow="block"/>
                </v:shape>
                <v:shape id="直線單箭頭接點 325" o:spid="_x0000_s1228" type="#_x0000_t32" style="position:absolute;left:61218;top:32049;width:7404;height:4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">
                  <v:stroke endarrow="block"/>
                </v:shape>
                <v:shape id="文字方塊 326" o:spid="_x0000_s1229" type="#_x0000_t202" style="position:absolute;left:24205;top:17012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" filled="f" stroked="f">
                  <v:textbox inset="2.53958mm,2.53958mm,2.53958mm,2.53958mm">
                    <w:txbxContent>
                      <w:p w14:paraId="5365C38A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Top1</w:t>
                        </w:r>
                      </w:p>
                    </w:txbxContent>
                  </v:textbox>
                </v:shape>
                <v:shape id="文字方塊 327" o:spid="_x0000_s1230" type="#_x0000_t202" style="position:absolute;left:24741;top:37007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" filled="f" stroked="f">
                  <v:textbox inset="2.53958mm,2.53958mm,2.53958mm,2.53958mm">
                    <w:txbxContent>
                      <w:p w14:paraId="020B57C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28" o:spid="_x0000_s1231" type="#_x0000_t202" style="position:absolute;left:24205;top:37416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" filled="f" stroked="f">
                  <v:textbox inset="2.53958mm,2.53958mm,2.53958mm,2.53958mm">
                    <w:txbxContent>
                      <w:p w14:paraId="0833548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Top2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05BA50E7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57BE5A80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3CA2BD43" w14:textId="77777777" w:rsidR="00282D77" w:rsidRDefault="00282D77" w:rsidP="00282D77">
      <w:pPr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食物排行榜測試</w:t>
      </w:r>
    </w:p>
    <w:p w14:paraId="4A43883C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測試1:FType輸入為 </w:t>
      </w:r>
      <w:r>
        <w:rPr>
          <w:rFonts w:ascii="Arial Unicode MS" w:eastAsia="Arial Unicode MS" w:hAnsi="Arial Unicode MS" w:cs="Arial Unicode MS"/>
        </w:rPr>
        <w:t>飯類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  <w:t xml:space="preserve">  預期結果為 顯示</w:t>
      </w:r>
      <w:r>
        <w:rPr>
          <w:rFonts w:ascii="Arial Unicode MS" w:eastAsia="Arial Unicode MS" w:hAnsi="Arial Unicode MS" w:cs="Arial Unicode MS"/>
        </w:rPr>
        <w:t>飯類的食物</w:t>
      </w:r>
    </w:p>
    <w:p w14:paraId="1BCE37EC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實際結果為 顯示</w:t>
      </w:r>
      <w:r>
        <w:rPr>
          <w:rFonts w:ascii="Arial Unicode MS" w:eastAsia="Arial Unicode MS" w:hAnsi="Arial Unicode MS" w:cs="Arial Unicode MS"/>
        </w:rPr>
        <w:t>飯類的食物</w:t>
      </w:r>
    </w:p>
    <w:p w14:paraId="51440F35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3B08401E" w14:textId="77777777" w:rsidR="00282D77" w:rsidRDefault="00282D77" w:rsidP="00282D77">
      <w:r>
        <w:rPr>
          <w:rFonts w:ascii="Consolas" w:eastAsia="Consolas" w:hAnsi="Consolas" w:cs="Consolas"/>
        </w:rPr>
        <w:t xml:space="preserve">測試2:FType輸入為 </w:t>
      </w:r>
      <w:r>
        <w:rPr>
          <w:rFonts w:ascii="Arial Unicode MS" w:eastAsia="Arial Unicode MS" w:hAnsi="Arial Unicode MS" w:cs="Arial Unicode MS"/>
        </w:rPr>
        <w:t>包類</w:t>
      </w:r>
    </w:p>
    <w:p w14:paraId="46908CE6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預期結果為 顯示</w:t>
      </w:r>
      <w:r>
        <w:rPr>
          <w:rFonts w:ascii="Arial Unicode MS" w:eastAsia="Arial Unicode MS" w:hAnsi="Arial Unicode MS" w:cs="Arial Unicode MS"/>
        </w:rPr>
        <w:t>包類的食物</w:t>
      </w:r>
    </w:p>
    <w:p w14:paraId="327A30C4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實際結果為 顯示</w:t>
      </w:r>
      <w:r>
        <w:rPr>
          <w:rFonts w:ascii="Arial Unicode MS" w:eastAsia="Arial Unicode MS" w:hAnsi="Arial Unicode MS" w:cs="Arial Unicode MS"/>
        </w:rPr>
        <w:t>包類的食物</w:t>
      </w:r>
    </w:p>
    <w:p w14:paraId="14ADA78C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65015F41" w14:textId="77777777" w:rsidR="00282D77" w:rsidRDefault="00282D77" w:rsidP="00282D77">
      <w:r>
        <w:rPr>
          <w:rFonts w:ascii="Consolas" w:eastAsia="Consolas" w:hAnsi="Consolas" w:cs="Consolas"/>
        </w:rPr>
        <w:t xml:space="preserve">測試2:FType輸入為 </w:t>
      </w:r>
      <w:r>
        <w:rPr>
          <w:rFonts w:ascii="Arial Unicode MS" w:eastAsia="Arial Unicode MS" w:hAnsi="Arial Unicode MS" w:cs="Arial Unicode MS"/>
        </w:rPr>
        <w:t>麵類</w:t>
      </w:r>
    </w:p>
    <w:p w14:paraId="00B01FB4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預期結果為 顯示</w:t>
      </w:r>
      <w:r>
        <w:rPr>
          <w:rFonts w:ascii="Arial Unicode MS" w:eastAsia="Arial Unicode MS" w:hAnsi="Arial Unicode MS" w:cs="Arial Unicode MS"/>
        </w:rPr>
        <w:t>麵類的食物</w:t>
      </w:r>
    </w:p>
    <w:p w14:paraId="7FBCDCC2" w14:textId="77777777" w:rsidR="00282D77" w:rsidRDefault="00282D77" w:rsidP="00282D77">
      <w:r>
        <w:rPr>
          <w:rFonts w:ascii="Consolas" w:eastAsia="Consolas" w:hAnsi="Consolas" w:cs="Consolas"/>
        </w:rPr>
        <w:tab/>
        <w:t xml:space="preserve">  實際結果為 顯示</w:t>
      </w:r>
      <w:r>
        <w:rPr>
          <w:rFonts w:ascii="Arial Unicode MS" w:eastAsia="Arial Unicode MS" w:hAnsi="Arial Unicode MS" w:cs="Arial Unicode MS"/>
        </w:rPr>
        <w:t>麵類的食物</w:t>
      </w:r>
    </w:p>
    <w:p w14:paraId="0B6DEA4E" w14:textId="77777777" w:rsidR="00282D77" w:rsidRDefault="00282D77" w:rsidP="00282D77"/>
    <w:p w14:paraId="12C259AD" w14:textId="77777777" w:rsidR="00282D77" w:rsidRDefault="00282D77" w:rsidP="00282D77"/>
    <w:p w14:paraId="44F7032F" w14:textId="77777777" w:rsidR="00282D77" w:rsidRDefault="00282D77" w:rsidP="00282D77"/>
    <w:p w14:paraId="53420AE6" w14:textId="77777777" w:rsidR="00282D77" w:rsidRDefault="00282D77" w:rsidP="00282D77"/>
    <w:p w14:paraId="27A8F7D1" w14:textId="77777777" w:rsidR="00282D77" w:rsidRDefault="00282D77" w:rsidP="00282D77"/>
    <w:p w14:paraId="1837D3BC" w14:textId="77777777" w:rsidR="00282D77" w:rsidRDefault="00282D77" w:rsidP="00282D77"/>
    <w:p w14:paraId="30C29FBA" w14:textId="77777777" w:rsidR="00282D77" w:rsidRDefault="00282D77" w:rsidP="00282D77"/>
    <w:p w14:paraId="35766089" w14:textId="77777777" w:rsidR="00282D77" w:rsidRDefault="00282D77" w:rsidP="00282D77"/>
    <w:p w14:paraId="196249EE" w14:textId="77777777" w:rsidR="00282D77" w:rsidRDefault="00282D77" w:rsidP="00282D77"/>
    <w:p w14:paraId="6ABAE0FC" w14:textId="7710B46B" w:rsidR="00282D77" w:rsidRDefault="00FF149C" w:rsidP="00282D77">
      <w:r>
        <w:rPr>
          <w:noProof/>
        </w:rPr>
        <mc:AlternateContent>
          <mc:Choice Requires="wpg">
            <w:drawing>
              <wp:anchor distT="114300" distB="114300" distL="114300" distR="114300" simplePos="0" relativeHeight="251676672" behindDoc="0" locked="0" layoutInCell="1" hidden="0" allowOverlap="1" wp14:anchorId="1E0BB702" wp14:editId="7958C100">
                <wp:simplePos x="0" y="0"/>
                <wp:positionH relativeFrom="column">
                  <wp:posOffset>266700</wp:posOffset>
                </wp:positionH>
                <wp:positionV relativeFrom="paragraph">
                  <wp:posOffset>173355</wp:posOffset>
                </wp:positionV>
                <wp:extent cx="3122295" cy="3333750"/>
                <wp:effectExtent l="0" t="0" r="0" b="19050"/>
                <wp:wrapSquare wrapText="bothSides" distT="114300" distB="114300" distL="114300" distR="114300"/>
                <wp:docPr id="329" name="群組 32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22295" cy="3333750"/>
                          <a:chOff x="2128325" y="539450"/>
                          <a:chExt cx="6116855" cy="5806300"/>
                        </a:xfrm>
                      </wpg:grpSpPr>
                      <wps:wsp>
                        <wps:cNvPr id="330" name="矩形 330"/>
                        <wps:cNvSpPr/>
                        <wps:spPr>
                          <a:xfrm>
                            <a:off x="2128325" y="969450"/>
                            <a:ext cx="4529400" cy="5376300"/>
                          </a:xfrm>
                          <a:prstGeom prst="rect">
                            <a:avLst/>
                          </a:prstGeom>
                          <a:solidFill>
                            <a:srgbClr val="CFE2F3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43F3DE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331" name="文字方塊 331"/>
                        <wps:cNvSpPr txBox="1"/>
                        <wps:spPr>
                          <a:xfrm>
                            <a:off x="3526174" y="1037135"/>
                            <a:ext cx="1879801" cy="664065"/>
                          </a:xfrm>
                          <a:prstGeom prst="rect">
                            <a:avLst/>
                          </a:prstGeom>
                          <a:solidFill>
                            <a:srgbClr val="FF9900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935A1FD" w14:textId="77777777" w:rsidR="00282D77" w:rsidRDefault="00282D77" w:rsidP="00282D77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最喜爱食物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32" name="文字方塊 332"/>
                        <wps:cNvSpPr txBox="1"/>
                        <wps:spPr>
                          <a:xfrm>
                            <a:off x="5649575" y="1070313"/>
                            <a:ext cx="837600" cy="613807"/>
                          </a:xfrm>
                          <a:prstGeom prst="rect">
                            <a:avLst/>
                          </a:prstGeom>
                          <a:solidFill>
                            <a:srgbClr val="4A86E8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19945FE2" w14:textId="77777777" w:rsidR="00282D77" w:rsidRDefault="00282D77" w:rsidP="00282D77">
                              <w:pPr>
                                <w:spacing w:line="275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搜尋</w:t>
                              </w:r>
                            </w:p>
                            <w:p w14:paraId="6C2F31CC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33" name="文字方塊 333"/>
                        <wps:cNvSpPr txBox="1"/>
                        <wps:spPr>
                          <a:xfrm>
                            <a:off x="5084575" y="539450"/>
                            <a:ext cx="1081200" cy="31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996510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submit按鈕</w:t>
                              </w:r>
                            </w:p>
                            <w:p w14:paraId="46AE4A6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34" name="直線單箭頭接點 334"/>
                        <wps:cNvCnPr/>
                        <wps:spPr>
                          <a:xfrm>
                            <a:off x="5625175" y="852050"/>
                            <a:ext cx="443100" cy="346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pic:pic xmlns:pic="http://schemas.openxmlformats.org/drawingml/2006/picture">
                        <pic:nvPicPr>
                          <pic:cNvPr id="335" name="Shape 7" descr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/>
                          <pic:cNvPicPr preferRelativeResize="0"/>
                        </pic:nvPicPr>
                        <pic:blipFill>
                          <a:blip r:embed="rId8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2052313"/>
                            <a:ext cx="1879800" cy="140986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36" name="文字方塊 336"/>
                        <wps:cNvSpPr txBox="1"/>
                        <wps:spPr>
                          <a:xfrm>
                            <a:off x="4363470" y="1916373"/>
                            <a:ext cx="1816499" cy="6635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76A719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泡菜炒飯</w:t>
                              </w:r>
                            </w:p>
                            <w:p w14:paraId="3993C16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37" name="文字方塊 337"/>
                        <wps:cNvSpPr txBox="1"/>
                        <wps:spPr>
                          <a:xfrm>
                            <a:off x="4363801" y="2552651"/>
                            <a:ext cx="1816499" cy="770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4709F87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38" name="文字方塊 338"/>
                        <wps:cNvSpPr txBox="1"/>
                        <wps:spPr>
                          <a:xfrm>
                            <a:off x="4363800" y="3010475"/>
                            <a:ext cx="1816500" cy="31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FA506F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39.8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39" name="Shape 11" descr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/>
                          <pic:cNvPicPr preferRelativeResize="0"/>
                        </pic:nvPicPr>
                        <pic:blipFill>
                          <a:blip r:embed="rId9">
                            <a:alphaModFix/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420550" y="4091005"/>
                            <a:ext cx="1879800" cy="12577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340" name="文字方塊 340"/>
                        <wps:cNvSpPr txBox="1"/>
                        <wps:spPr>
                          <a:xfrm>
                            <a:off x="4486975" y="3807567"/>
                            <a:ext cx="1816499" cy="6926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1907F9A2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名稱:揚州炒飯</w:t>
                              </w:r>
                            </w:p>
                            <w:p w14:paraId="62008A8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1" name="文字方塊 341"/>
                        <wps:cNvSpPr txBox="1"/>
                        <wps:spPr>
                          <a:xfrm>
                            <a:off x="4486975" y="4548825"/>
                            <a:ext cx="1816499" cy="7517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9CF2C3E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大小:中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2" name="文字方塊 342"/>
                        <wps:cNvSpPr txBox="1"/>
                        <wps:spPr>
                          <a:xfrm>
                            <a:off x="4486975" y="5006650"/>
                            <a:ext cx="1816500" cy="312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BE12024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食物價錢:49.9HKD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3" name="文字方塊 343"/>
                        <wps:cNvSpPr txBox="1"/>
                        <wps:spPr>
                          <a:xfrm>
                            <a:off x="2902775" y="5404100"/>
                            <a:ext cx="3126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69AC1D8" w14:textId="008AA369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1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 xml:space="preserve"> 2</w:t>
                              </w: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ab/>
                                <w:t>3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4" name="文字方塊 344"/>
                        <wps:cNvSpPr txBox="1"/>
                        <wps:spPr>
                          <a:xfrm>
                            <a:off x="4099175" y="5793725"/>
                            <a:ext cx="733800" cy="379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A0B6139" w14:textId="77777777" w:rsidR="00282D77" w:rsidRDefault="00282D77" w:rsidP="00282D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下一頁</w:t>
                              </w:r>
                            </w:p>
                            <w:p w14:paraId="119D94F6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6" name="文字方塊 346"/>
                        <wps:cNvSpPr txBox="1"/>
                        <wps:spPr>
                          <a:xfrm>
                            <a:off x="6862250" y="1949551"/>
                            <a:ext cx="1382930" cy="554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701B4229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Nam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7" name="直線單箭頭接點 347"/>
                        <wps:cNvCnPr/>
                        <wps:spPr>
                          <a:xfrm flipH="1">
                            <a:off x="6005150" y="2299425"/>
                            <a:ext cx="857100" cy="195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48" name="文字方塊 348"/>
                        <wps:cNvSpPr txBox="1"/>
                        <wps:spPr>
                          <a:xfrm>
                            <a:off x="6862250" y="2504025"/>
                            <a:ext cx="1140382" cy="5238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0C62145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Size</w:t>
                              </w:r>
                            </w:p>
                            <w:p w14:paraId="2BF73001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49" name="文字方塊 349"/>
                        <wps:cNvSpPr txBox="1"/>
                        <wps:spPr>
                          <a:xfrm>
                            <a:off x="6862250" y="3000349"/>
                            <a:ext cx="1382930" cy="7413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44F96B55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0"/>
                                </w:rPr>
                                <w:t>FPrice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50" name="直線單箭頭接點 350"/>
                        <wps:cNvCnPr/>
                        <wps:spPr>
                          <a:xfrm flipH="1">
                            <a:off x="5469350" y="2708625"/>
                            <a:ext cx="1392900" cy="492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51" name="直線單箭頭接點 351"/>
                        <wps:cNvCnPr/>
                        <wps:spPr>
                          <a:xfrm flipH="1">
                            <a:off x="6121850" y="3204950"/>
                            <a:ext cx="740400" cy="48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triangle" w="med" len="med"/>
                          </a:ln>
                        </wps:spPr>
                        <wps:bodyPr/>
                      </wps:wsp>
                      <wps:wsp>
                        <wps:cNvPr id="352" name="文字方塊 352"/>
                        <wps:cNvSpPr txBox="1"/>
                        <wps:spPr>
                          <a:xfrm>
                            <a:off x="2420550" y="1701200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F9774F8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ood1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53" name="文字方塊 353"/>
                        <wps:cNvSpPr txBox="1"/>
                        <wps:spPr>
                          <a:xfrm>
                            <a:off x="2474125" y="37007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06F26CF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54" name="文字方塊 354"/>
                        <wps:cNvSpPr txBox="1"/>
                        <wps:spPr>
                          <a:xfrm>
                            <a:off x="2420550" y="3741675"/>
                            <a:ext cx="5610600" cy="654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2330AF70" w14:textId="77777777" w:rsidR="00282D77" w:rsidRDefault="00282D77" w:rsidP="00282D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rFonts w:eastAsia="Arial"/>
                                  <w:color w:val="000000"/>
                                  <w:sz w:val="28"/>
                                </w:rPr>
                                <w:t>Food2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E0BB702" id="群組 329" o:spid="_x0000_s1232" style="position:absolute;margin-left:21pt;margin-top:13.65pt;width:245.85pt;height:262.5pt;z-index:251676672;mso-wrap-distance-top:9pt;mso-wrap-distance-bottom:9pt;mso-position-horizontal-relative:text;mso-position-vertical-relative:text;mso-width-relative:margin;mso-height-relative:margin" coordorigin="21283,5394" coordsize="61168,58063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">
                <v:rect id="矩形 330" o:spid="_x0000_s1233" style="position:absolute;left:21283;top:9694;width:45294;height:5376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" fillcolor="#cfe2f3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43F3DE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shape id="文字方塊 331" o:spid="_x0000_s1234" type="#_x0000_t202" style="position:absolute;left:35261;top:10371;width:18798;height:6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" fillcolor="#f90" stroked="f">
                  <v:textbox inset="2.53958mm,2.53958mm,2.53958mm,2.53958mm">
                    <w:txbxContent>
                      <w:p w14:paraId="7935A1FD" w14:textId="77777777" w:rsidR="00282D77" w:rsidRDefault="00282D77" w:rsidP="00282D77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最喜爱食物</w:t>
                        </w:r>
                      </w:p>
                    </w:txbxContent>
                  </v:textbox>
                </v:shape>
                <v:shape id="文字方塊 332" o:spid="_x0000_s1235" type="#_x0000_t202" style="position:absolute;left:56495;top:10703;width:8376;height:61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" fillcolor="#4a86e8" stroked="f">
                  <v:textbox inset="2.53958mm,2.53958mm,2.53958mm,2.53958mm">
                    <w:txbxContent>
                      <w:p w14:paraId="19945FE2" w14:textId="77777777" w:rsidR="00282D77" w:rsidRDefault="00282D77" w:rsidP="00282D77">
                        <w:pPr>
                          <w:spacing w:line="275" w:lineRule="auto"/>
                          <w:jc w:val="center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搜尋</w:t>
                        </w:r>
                      </w:p>
                      <w:p w14:paraId="6C2F31CC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33" o:spid="_x0000_s1236" type="#_x0000_t202" style="position:absolute;left:50845;top:5394;width:10812;height:31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" filled="f" stroked="f">
                  <v:textbox inset="2.53958mm,2.53958mm,2.53958mm,2.53958mm">
                    <w:txbxContent>
                      <w:p w14:paraId="6996510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submit按鈕</w:t>
                        </w:r>
                      </w:p>
                      <w:p w14:paraId="46AE4A6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直線單箭頭接點 334" o:spid="_x0000_s1237" type="#_x0000_t32" style="position:absolute;left:56251;top:8520;width:4431;height:3462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">
                  <v:stroke endarrow="block"/>
                </v:shape>
                <v:shape id="Shape 7" o:spid="_x0000_s1238" type="#_x0000_t75" alt="data:image/jpeg;base64,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..." style="position:absolute;left:24205;top:20523;width:18798;height:14098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">
                  <v:imagedata r:id="rId10" o:title="XZBh.."/>
                </v:shape>
                <v:shape id="文字方塊 336" o:spid="_x0000_s1239" type="#_x0000_t202" style="position:absolute;left:43634;top:19163;width:18165;height:66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" filled="f" stroked="f">
                  <v:textbox inset="2.53958mm,2.53958mm,2.53958mm,2.53958mm">
                    <w:txbxContent>
                      <w:p w14:paraId="276A719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泡菜炒飯</w:t>
                        </w:r>
                      </w:p>
                      <w:p w14:paraId="3993C16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37" o:spid="_x0000_s1240" type="#_x0000_t202" style="position:absolute;left:43638;top:25526;width:18165;height:77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" filled="f" stroked="f">
                  <v:textbox inset="2.53958mm,2.53958mm,2.53958mm,2.53958mm">
                    <w:txbxContent>
                      <w:p w14:paraId="74709F87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338" o:spid="_x0000_s1241" type="#_x0000_t202" style="position:absolute;left:43638;top:30104;width:18165;height:31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" filled="f" stroked="f">
                  <v:textbox inset="2.53958mm,2.53958mm,2.53958mm,2.53958mm">
                    <w:txbxContent>
                      <w:p w14:paraId="1FA506F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39.8HKD</w:t>
                        </w:r>
                      </w:p>
                    </w:txbxContent>
                  </v:textbox>
                </v:shape>
                <v:shape id="Shape 11" o:spid="_x0000_s1242" type="#_x0000_t75" alt="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" style="position:absolute;left:24205;top:40910;width:18798;height:12577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">
                  <v:imagedata r:id="rId11" o:title="9k="/>
                </v:shape>
                <v:shape id="文字方塊 340" o:spid="_x0000_s1243" type="#_x0000_t202" style="position:absolute;left:44869;top:38075;width:18165;height:69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" filled="f" stroked="f">
                  <v:textbox inset="2.53958mm,2.53958mm,2.53958mm,2.53958mm">
                    <w:txbxContent>
                      <w:p w14:paraId="1907F9A2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名稱:揚州炒飯</w:t>
                        </w:r>
                      </w:p>
                      <w:p w14:paraId="62008A8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41" o:spid="_x0000_s1244" type="#_x0000_t202" style="position:absolute;left:44869;top:45488;width:18165;height:75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" filled="f" stroked="f">
                  <v:textbox inset="2.53958mm,2.53958mm,2.53958mm,2.53958mm">
                    <w:txbxContent>
                      <w:p w14:paraId="49CF2C3E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大小:中</w:t>
                        </w:r>
                      </w:p>
                    </w:txbxContent>
                  </v:textbox>
                </v:shape>
                <v:shape id="文字方塊 342" o:spid="_x0000_s1245" type="#_x0000_t202" style="position:absolute;left:44869;top:50066;width:18165;height:31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" filled="f" stroked="f">
                  <v:textbox inset="2.53958mm,2.53958mm,2.53958mm,2.53958mm">
                    <w:txbxContent>
                      <w:p w14:paraId="2BE12024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食物價錢:49.9HKD</w:t>
                        </w:r>
                      </w:p>
                    </w:txbxContent>
                  </v:textbox>
                </v:shape>
                <v:shape id="文字方塊 343" o:spid="_x0000_s1246" type="#_x0000_t202" style="position:absolute;left:29027;top:54041;width:3126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" filled="f" stroked="f">
                  <v:textbox inset="2.53958mm,2.53958mm,2.53958mm,2.53958mm">
                    <w:txbxContent>
                      <w:p w14:paraId="769AC1D8" w14:textId="008AA369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1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 xml:space="preserve"> 2</w:t>
                        </w: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ab/>
                          <w:t>3</w:t>
                        </w:r>
                      </w:p>
                    </w:txbxContent>
                  </v:textbox>
                </v:shape>
                <v:shape id="文字方塊 344" o:spid="_x0000_s1247" type="#_x0000_t202" style="position:absolute;left:40991;top:57937;width:7338;height:379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" filled="f" stroked="f">
                  <v:textbox inset="2.53958mm,2.53958mm,2.53958mm,2.53958mm">
                    <w:txbxContent>
                      <w:p w14:paraId="2A0B6139" w14:textId="77777777" w:rsidR="00282D77" w:rsidRDefault="00282D77" w:rsidP="00282D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下一頁</w:t>
                        </w:r>
                      </w:p>
                      <w:p w14:paraId="119D94F6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46" o:spid="_x0000_s1248" type="#_x0000_t202" style="position:absolute;left:68622;top:19495;width:13829;height:554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" filled="f" stroked="f">
                  <v:textbox inset="2.53958mm,2.53958mm,2.53958mm,2.53958mm">
                    <w:txbxContent>
                      <w:p w14:paraId="701B4229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Name</w:t>
                        </w:r>
                      </w:p>
                    </w:txbxContent>
                  </v:textbox>
                </v:shape>
                <v:shape id="直線單箭頭接點 347" o:spid="_x0000_s1249" type="#_x0000_t32" style="position:absolute;left:60051;top:22994;width:8571;height:19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">
                  <v:stroke endarrow="block"/>
                </v:shape>
                <v:shape id="文字方塊 348" o:spid="_x0000_s1250" type="#_x0000_t202" style="position:absolute;left:68622;top:25040;width:11404;height:52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" filled="f" stroked="f">
                  <v:textbox inset="2.53958mm,2.53958mm,2.53958mm,2.53958mm">
                    <w:txbxContent>
                      <w:p w14:paraId="60C62145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Size</w:t>
                        </w:r>
                      </w:p>
                      <w:p w14:paraId="2BF73001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49" o:spid="_x0000_s1251" type="#_x0000_t202" style="position:absolute;left:68622;top:30003;width:13829;height:741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" filled="f" stroked="f">
                  <v:textbox inset="2.53958mm,2.53958mm,2.53958mm,2.53958mm">
                    <w:txbxContent>
                      <w:p w14:paraId="44F96B55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0"/>
                          </w:rPr>
                          <w:t>FPrice</w:t>
                        </w:r>
                      </w:p>
                    </w:txbxContent>
                  </v:textbox>
                </v:shape>
                <v:shape id="直線單箭頭接點 350" o:spid="_x0000_s1252" type="#_x0000_t32" style="position:absolute;left:54693;top:27086;width:13929;height:49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">
                  <v:stroke endarrow="block"/>
                </v:shape>
                <v:shape id="直線單箭頭接點 351" o:spid="_x0000_s1253" type="#_x0000_t32" style="position:absolute;left:61218;top:32049;width:7404;height:486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">
                  <v:stroke endarrow="block"/>
                </v:shape>
                <v:shape id="文字方塊 352" o:spid="_x0000_s1254" type="#_x0000_t202" style="position:absolute;left:24205;top:17012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" filled="f" stroked="f">
                  <v:textbox inset="2.53958mm,2.53958mm,2.53958mm,2.53958mm">
                    <w:txbxContent>
                      <w:p w14:paraId="2F9774F8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ood1</w:t>
                        </w:r>
                      </w:p>
                    </w:txbxContent>
                  </v:textbox>
                </v:shape>
                <v:shape id="文字方塊 353" o:spid="_x0000_s1255" type="#_x0000_t202" style="position:absolute;left:24741;top:37007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" filled="f" stroked="f">
                  <v:textbox inset="2.53958mm,2.53958mm,2.53958mm,2.53958mm">
                    <w:txbxContent>
                      <w:p w14:paraId="606F26CF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文字方塊 354" o:spid="_x0000_s1256" type="#_x0000_t202" style="position:absolute;left:24205;top:37416;width:56106;height:65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" filled="f" stroked="f">
                  <v:textbox inset="2.53958mm,2.53958mm,2.53958mm,2.53958mm">
                    <w:txbxContent>
                      <w:p w14:paraId="2330AF70" w14:textId="77777777" w:rsidR="00282D77" w:rsidRDefault="00282D77" w:rsidP="00282D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rFonts w:eastAsia="Arial"/>
                            <w:color w:val="000000"/>
                            <w:sz w:val="28"/>
                          </w:rPr>
                          <w:t>Food2</w:t>
                        </w:r>
                      </w:p>
                    </w:txbxContent>
                  </v:textbox>
                </v:shape>
                <w10:wrap type="square"/>
              </v:group>
            </w:pict>
          </mc:Fallback>
        </mc:AlternateContent>
      </w:r>
    </w:p>
    <w:p w14:paraId="1E562639" w14:textId="77777777" w:rsidR="00282D77" w:rsidRDefault="00282D77" w:rsidP="00282D77"/>
    <w:p w14:paraId="6A052A27" w14:textId="01DF857D" w:rsidR="00282D77" w:rsidRDefault="00282D77" w:rsidP="00282D77"/>
    <w:p w14:paraId="632F0504" w14:textId="77777777" w:rsidR="00282D77" w:rsidRDefault="00282D77" w:rsidP="00282D77">
      <w:pPr>
        <w:rPr>
          <w:rFonts w:ascii="Consolas" w:eastAsia="Consolas" w:hAnsi="Consolas" w:cs="Consolas"/>
          <w:b/>
        </w:rPr>
      </w:pPr>
      <w:r>
        <w:rPr>
          <w:rFonts w:ascii="Consolas" w:eastAsia="Consolas" w:hAnsi="Consolas" w:cs="Consolas"/>
          <w:b/>
        </w:rPr>
        <w:t>最喜爱食物測試</w:t>
      </w:r>
    </w:p>
    <w:p w14:paraId="1DE0450B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測試1:</w:t>
      </w:r>
      <w:r>
        <w:rPr>
          <w:rFonts w:ascii="Arial Unicode MS" w:eastAsia="Arial Unicode MS" w:hAnsi="Arial Unicode MS" w:cs="Arial Unicode MS"/>
        </w:rPr>
        <w:t>搜尋</w:t>
      </w:r>
      <w:r>
        <w:rPr>
          <w:rFonts w:ascii="Consolas" w:eastAsia="Consolas" w:hAnsi="Consolas" w:cs="Consolas"/>
        </w:rPr>
        <w:br/>
      </w:r>
      <w:r>
        <w:rPr>
          <w:rFonts w:ascii="Consolas" w:eastAsia="Consolas" w:hAnsi="Consolas" w:cs="Consolas"/>
        </w:rPr>
        <w:tab/>
        <w:t xml:space="preserve">  預期結果為 最喜爱食物</w:t>
      </w:r>
    </w:p>
    <w:p w14:paraId="3FC581A0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  實際結果為 最喜爱食物</w:t>
      </w:r>
    </w:p>
    <w:p w14:paraId="170AADAC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0FB54B19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390EA69E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021ADF82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5BFD251D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1985ADCB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38691093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31ADAA59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6E6CF517" w14:textId="77777777" w:rsidR="00282D77" w:rsidRDefault="00282D77" w:rsidP="00282D77">
      <w:pPr>
        <w:rPr>
          <w:rFonts w:ascii="Consolas" w:eastAsia="Consolas" w:hAnsi="Consolas" w:cs="Consolas"/>
          <w:b/>
        </w:rPr>
      </w:pPr>
      <w:bookmarkStart w:id="0" w:name="_GoBack"/>
      <w:bookmarkEnd w:id="0"/>
    </w:p>
    <w:p w14:paraId="65036E9C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4FB74F3B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46676E3D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08FCF1E8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6AD8F94A" w14:textId="77777777" w:rsidR="00282D77" w:rsidRDefault="00282D77" w:rsidP="00282D77">
      <w:pPr>
        <w:rPr>
          <w:rFonts w:ascii="Consolas" w:eastAsia="Consolas" w:hAnsi="Consolas" w:cs="Consolas"/>
          <w:b/>
        </w:rPr>
      </w:pPr>
    </w:p>
    <w:p w14:paraId="63CE281F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color w:val="980000"/>
        </w:rPr>
        <w:t>第一次</w:t>
      </w:r>
      <w:r>
        <w:rPr>
          <w:rFonts w:ascii="Consolas" w:eastAsia="Consolas" w:hAnsi="Consolas" w:cs="Consolas"/>
        </w:rPr>
        <w:t>測試,邀請400名用戶測試伺服器穩定度,結果發現伺服器CPU滿載,透過更新伺服器硬件,希望改善問題,成果如下:</w:t>
      </w:r>
    </w:p>
    <w:p w14:paraId="76E61EED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noProof/>
        </w:rPr>
        <w:drawing>
          <wp:inline distT="114300" distB="114300" distL="114300" distR="114300" wp14:anchorId="25E42B7E" wp14:editId="3D654196">
            <wp:extent cx="5734050" cy="3937000"/>
            <wp:effectExtent l="0" t="0" r="0" b="0"/>
            <wp:docPr id="106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3937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53D58FD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從圖片可見，伺服器一開始雖然達到80%，但是仍然足夠應付400人同時登入以及運作，因此和預期一樣測試成功。</w:t>
      </w:r>
    </w:p>
    <w:p w14:paraId="4D8BDB85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09714FAB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color w:val="980000"/>
        </w:rPr>
        <w:t>第二次</w:t>
      </w:r>
      <w:r>
        <w:rPr>
          <w:rFonts w:ascii="Consolas" w:eastAsia="Consolas" w:hAnsi="Consolas" w:cs="Consolas"/>
        </w:rPr>
        <w:t>測試,邀請200名用戶測試登入介面,登入名稱為MID,測試後,用戶平均登入時間超過五分鐘,因此以email取代MID作登入名稱,用戶平均登入時間縮短至30秒.</w:t>
      </w:r>
    </w:p>
    <w:p w14:paraId="5B09F822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28812637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color w:val="980000"/>
        </w:rPr>
        <w:t>第三次</w:t>
      </w:r>
      <w:r>
        <w:rPr>
          <w:rFonts w:ascii="Consolas" w:eastAsia="Consolas" w:hAnsi="Consolas" w:cs="Consolas"/>
        </w:rPr>
        <w:t>測試,邀請50名員工和50名商家及200名用戶測試下單介面,測試後,用戶平均送餐時間為1至2小時,同時外賣員反映沒有商家及用戶地址使溝通時間增加,導致過長的送餐時間,因此商家及用戶地址轉為必填,送餐時間縮短至30分鐘至1.5小時.Sql如下:</w:t>
      </w:r>
    </w:p>
    <w:p w14:paraId="7DA3DB1A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color w:val="0000FF"/>
        </w:rPr>
        <w:t>ALTER TABLE</w:t>
      </w:r>
      <w:r>
        <w:rPr>
          <w:rFonts w:ascii="Consolas" w:eastAsia="Consolas" w:hAnsi="Consolas" w:cs="Consolas"/>
        </w:rPr>
        <w:t xml:space="preserve"> Member,staff </w:t>
      </w:r>
    </w:p>
    <w:p w14:paraId="12196D75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color w:val="0000FF"/>
        </w:rPr>
        <w:t>MODIFY</w:t>
      </w:r>
      <w:r>
        <w:rPr>
          <w:rFonts w:ascii="Consolas" w:eastAsia="Consolas" w:hAnsi="Consolas" w:cs="Consolas"/>
        </w:rPr>
        <w:t xml:space="preserve"> MPlace char(100) </w:t>
      </w:r>
      <w:r>
        <w:rPr>
          <w:rFonts w:ascii="Consolas" w:eastAsia="Consolas" w:hAnsi="Consolas" w:cs="Consolas"/>
          <w:color w:val="0000FF"/>
        </w:rPr>
        <w:t>NOT NULL</w:t>
      </w:r>
      <w:r>
        <w:rPr>
          <w:rFonts w:ascii="Consolas" w:eastAsia="Consolas" w:hAnsi="Consolas" w:cs="Consolas"/>
        </w:rPr>
        <w:t>,</w:t>
      </w:r>
    </w:p>
    <w:p w14:paraId="7488E277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BPlace char(100) </w:t>
      </w:r>
      <w:r>
        <w:rPr>
          <w:rFonts w:ascii="Consolas" w:eastAsia="Consolas" w:hAnsi="Consolas" w:cs="Consolas"/>
          <w:color w:val="0000FF"/>
        </w:rPr>
        <w:t>NOT NULL</w:t>
      </w:r>
      <w:r>
        <w:rPr>
          <w:rFonts w:ascii="Consolas" w:eastAsia="Consolas" w:hAnsi="Consolas" w:cs="Consolas"/>
        </w:rPr>
        <w:t>;</w:t>
      </w:r>
    </w:p>
    <w:p w14:paraId="4264DB94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3248896B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color w:val="980000"/>
        </w:rPr>
        <w:t>第四次</w:t>
      </w:r>
      <w:r>
        <w:rPr>
          <w:rFonts w:ascii="Consolas" w:eastAsia="Consolas" w:hAnsi="Consolas" w:cs="Consolas"/>
        </w:rPr>
        <w:t>測試,邀請200名用戶測試購物車界面是否存在異常,測試後,用戶反映登出時購物車不會被清空同時食物的選擇也沒有受到限制,這是因為數據庫已經擁有購物車表格以存儲存儲購物車內容,因此和預期一樣測試成功.</w:t>
      </w:r>
    </w:p>
    <w:p w14:paraId="23CCA0BE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7C3F6ED0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color w:val="980000"/>
        </w:rPr>
        <w:t>第五次</w:t>
      </w:r>
      <w:r>
        <w:rPr>
          <w:rFonts w:ascii="Consolas" w:eastAsia="Consolas" w:hAnsi="Consolas" w:cs="Consolas"/>
        </w:rPr>
        <w:t>測試,當自行生成編號，讀取Max值後加一時，發現這種方法存在一個效率問題，如果記錄非常大的話，那麽Max()也會影響排序演算法的效率,更嚴重的是同步問題，如果同時有</w:t>
      </w:r>
      <w:r>
        <w:rPr>
          <w:rFonts w:ascii="Consolas" w:eastAsia="Consolas" w:hAnsi="Consolas" w:cs="Consolas"/>
        </w:rPr>
        <w:lastRenderedPageBreak/>
        <w:t>兩人同時註冊時,會讀到相同的Max，加一後插入的ID值會重復,導致數據庫的唯一欄位發生重複的錯誤，令註冊速度變慢。</w:t>
      </w:r>
    </w:p>
    <w:p w14:paraId="288B20F1" w14:textId="77777777" w:rsidR="00282D77" w:rsidRDefault="00282D77" w:rsidP="00282D77">
      <w:pPr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因此更改為採用數據庫自動編號，使50名員工和50名商家及200名用戶的註冊測試中,由原本的5分鐘減少至至只需要30秒，而且由於編號具有有順序性，可以加快檢索速度，減輕伺服器負擔，同時如果透過非系統增加記錄，例如手動錄入時，不用擔心主鍵重復問題。</w:t>
      </w:r>
    </w:p>
    <w:p w14:paraId="7C7B8F4B" w14:textId="77777777" w:rsidR="00282D77" w:rsidRDefault="00282D77" w:rsidP="00282D77">
      <w:pPr>
        <w:rPr>
          <w:rFonts w:ascii="Consolas" w:eastAsia="Consolas" w:hAnsi="Consolas" w:cs="Consolas"/>
        </w:rPr>
      </w:pPr>
    </w:p>
    <w:p w14:paraId="09DB8499" w14:textId="77777777" w:rsidR="00247647" w:rsidRPr="00247647" w:rsidRDefault="00247647" w:rsidP="00282D77">
      <w:pPr>
        <w:rPr>
          <w:rFonts w:ascii="Consolas" w:eastAsia="Consolas" w:hAnsi="Consolas" w:cs="Consolas"/>
          <w:sz w:val="20"/>
          <w:szCs w:val="20"/>
        </w:rPr>
      </w:pPr>
    </w:p>
    <w:sectPr w:rsidR="00247647" w:rsidRPr="00247647">
      <w:footerReference w:type="default" r:id="rId21"/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62272F0" w14:textId="77777777" w:rsidR="008919EF" w:rsidRDefault="00282D77">
      <w:pPr>
        <w:spacing w:line="240" w:lineRule="auto"/>
      </w:pPr>
      <w:r>
        <w:separator/>
      </w:r>
    </w:p>
  </w:endnote>
  <w:endnote w:type="continuationSeparator" w:id="0">
    <w:p w14:paraId="2538D76C" w14:textId="77777777" w:rsidR="008919EF" w:rsidRDefault="00282D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C4D48AB" w14:textId="77777777" w:rsidR="00345754" w:rsidRDefault="00FF149C"/>
  <w:p w14:paraId="5BE99B4A" w14:textId="77777777" w:rsidR="00345754" w:rsidRDefault="00FF149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287617" w14:textId="77777777" w:rsidR="008919EF" w:rsidRDefault="00282D77">
      <w:pPr>
        <w:spacing w:line="240" w:lineRule="auto"/>
      </w:pPr>
      <w:r>
        <w:separator/>
      </w:r>
    </w:p>
  </w:footnote>
  <w:footnote w:type="continuationSeparator" w:id="0">
    <w:p w14:paraId="41D8C8DD" w14:textId="77777777" w:rsidR="008919EF" w:rsidRDefault="00282D7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D1B4B21"/>
    <w:multiLevelType w:val="multilevel"/>
    <w:tmpl w:val="F8AA5A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A0NjOwMDUyMzU0MbdU0lEKTi0uzszPAykwqQUAYYRcAiwAAAA="/>
  </w:docVars>
  <w:rsids>
    <w:rsidRoot w:val="00006FEA"/>
    <w:rsid w:val="00006FEA"/>
    <w:rsid w:val="00247647"/>
    <w:rsid w:val="00282D77"/>
    <w:rsid w:val="006C5170"/>
    <w:rsid w:val="008919EF"/>
    <w:rsid w:val="00AB7336"/>
    <w:rsid w:val="00FF1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DA2EC5A"/>
  <w15:docId w15:val="{C5B3BE1D-9F6C-4EBF-B7E9-D23AF8283D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Theme="minorEastAsia" w:hAnsi="Arial" w:cs="Arial"/>
        <w:sz w:val="22"/>
        <w:szCs w:val="22"/>
        <w:lang w:val="en-US" w:eastAsia="zh-TW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</w:style>
  <w:style w:type="paragraph" w:styleId="1">
    <w:name w:val="heading 1"/>
    <w:basedOn w:val="a"/>
    <w:next w:val="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pPr>
      <w:keepNext/>
      <w:keepLines/>
      <w:spacing w:after="320"/>
    </w:pPr>
    <w:rPr>
      <w:rFonts w:eastAsia="Arial"/>
      <w:color w:val="666666"/>
      <w:sz w:val="30"/>
      <w:szCs w:val="30"/>
    </w:r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d">
    <w:name w:val="header"/>
    <w:basedOn w:val="a"/>
    <w:link w:val="ae"/>
    <w:uiPriority w:val="99"/>
    <w:unhideWhenUsed/>
    <w:rsid w:val="00282D7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首 字元"/>
    <w:basedOn w:val="a0"/>
    <w:link w:val="ad"/>
    <w:uiPriority w:val="99"/>
    <w:rsid w:val="00282D77"/>
    <w:rPr>
      <w:sz w:val="20"/>
      <w:szCs w:val="20"/>
    </w:rPr>
  </w:style>
  <w:style w:type="paragraph" w:styleId="af">
    <w:name w:val="footer"/>
    <w:basedOn w:val="a"/>
    <w:link w:val="af0"/>
    <w:uiPriority w:val="99"/>
    <w:unhideWhenUsed/>
    <w:rsid w:val="00282D7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尾 字元"/>
    <w:basedOn w:val="a0"/>
    <w:link w:val="af"/>
    <w:uiPriority w:val="99"/>
    <w:rsid w:val="00282D77"/>
    <w:rPr>
      <w:sz w:val="20"/>
      <w:szCs w:val="20"/>
    </w:rPr>
  </w:style>
  <w:style w:type="paragraph" w:styleId="af1">
    <w:name w:val="Balloon Text"/>
    <w:basedOn w:val="a"/>
    <w:link w:val="af2"/>
    <w:uiPriority w:val="99"/>
    <w:semiHidden/>
    <w:unhideWhenUsed/>
    <w:rsid w:val="006C5170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6C517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hyperlink" Target="mailto:egg@gmail.com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mailto:egg@gmail.com" TargetMode="External"/><Relationship Id="rId2" Type="http://schemas.openxmlformats.org/officeDocument/2006/relationships/styles" Target="styles.xml"/><Relationship Id="rId16" Type="http://schemas.openxmlformats.org/officeDocument/2006/relationships/hyperlink" Target="mailto:egg@gmail.com" TargetMode="External"/><Relationship Id="rId20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hyperlink" Target="mailto:egg@gmail.com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hyperlink" Target="mailto:egg@gmail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9</Pages>
  <Words>1252</Words>
  <Characters>7137</Characters>
  <Application>Microsoft Office Word</Application>
  <DocSecurity>0</DocSecurity>
  <Lines>59</Lines>
  <Paragraphs>16</Paragraphs>
  <ScaleCrop>false</ScaleCrop>
  <Company>Microsoft</Company>
  <LinksUpToDate>false</LinksUpToDate>
  <CharactersWithSpaces>8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y Lee</dc:creator>
  <cp:lastModifiedBy>Ray Lee</cp:lastModifiedBy>
  <cp:revision>6</cp:revision>
  <cp:lastPrinted>2020-01-10T03:23:00Z</cp:lastPrinted>
  <dcterms:created xsi:type="dcterms:W3CDTF">2019-12-16T02:16:00Z</dcterms:created>
  <dcterms:modified xsi:type="dcterms:W3CDTF">2020-01-10T04:19:00Z</dcterms:modified>
</cp:coreProperties>
</file>